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odttf" ContentType="application/vnd.openxmlformats-officedocument.obfuscatedFon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D5C064" w14:textId="2079FA37" w:rsidR="00A335E9" w:rsidRDefault="00A335E9">
      <w:pPr>
        <w:bidi w:val="0"/>
        <w:ind w:firstLine="0"/>
        <w:jc w:val="left"/>
      </w:pPr>
      <w:r w:rsidRPr="00F762E0">
        <w:rPr>
          <w:noProof/>
          <w:rtl/>
          <w:lang w:bidi="ar-BH"/>
        </w:rPr>
        <w:drawing>
          <wp:anchor distT="0" distB="0" distL="114300" distR="114300" simplePos="0" relativeHeight="251668480" behindDoc="0" locked="0" layoutInCell="1" allowOverlap="1" wp14:anchorId="49341260" wp14:editId="01A9D26E">
            <wp:simplePos x="0" y="0"/>
            <wp:positionH relativeFrom="margin">
              <wp:posOffset>511810</wp:posOffset>
            </wp:positionH>
            <wp:positionV relativeFrom="paragraph">
              <wp:posOffset>2278380</wp:posOffset>
            </wp:positionV>
            <wp:extent cx="4711065" cy="4312920"/>
            <wp:effectExtent l="0" t="0" r="0" b="0"/>
            <wp:wrapTopAndBottom/>
            <wp:docPr id="20" name="Picture 20" descr="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0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065" cy="4312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tl/>
        </w:rPr>
        <w:br w:type="page"/>
      </w:r>
    </w:p>
    <w:p w14:paraId="45C5BD9E" w14:textId="77777777" w:rsidR="00A335E9" w:rsidRPr="00F762E0" w:rsidRDefault="005C5980" w:rsidP="00A335E9">
      <w:pPr>
        <w:rPr>
          <w:rtl/>
          <w:lang w:bidi="ar-BH"/>
        </w:rPr>
      </w:pPr>
      <w:r>
        <w:rPr>
          <w:noProof/>
          <w:rtl/>
          <w:lang w:bidi="ar-BH"/>
        </w:rPr>
        <w:lastRenderedPageBreak/>
        <w:object w:dxaOrig="1440" w:dyaOrig="1440" w14:anchorId="148D8F5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8" type="#_x0000_t75" style="position:absolute;left:0;text-align:left;margin-left:163.4pt;margin-top:0;width:126.95pt;height:78.4pt;z-index:251670528;visibility:visible;mso-wrap-edited:f" wrapcoords="-137 0 -137 21380 21600 21380 21600 0 -137 0" filled="t">
            <v:imagedata r:id="rId9" o:title=""/>
          </v:shape>
          <o:OLEObject Type="Embed" ProgID="Word.Picture.8" ShapeID="_x0000_s1028" DrawAspect="Content" ObjectID="_1691163698" r:id="rId10"/>
        </w:object>
      </w:r>
    </w:p>
    <w:p w14:paraId="4E082213" w14:textId="77777777" w:rsidR="00A335E9" w:rsidRPr="00F762E0" w:rsidRDefault="00A335E9" w:rsidP="00A335E9">
      <w:pPr>
        <w:rPr>
          <w:rtl/>
        </w:rPr>
      </w:pPr>
    </w:p>
    <w:p w14:paraId="29101E47" w14:textId="77777777" w:rsidR="00A335E9" w:rsidRPr="00F762E0" w:rsidRDefault="00A335E9" w:rsidP="00A335E9">
      <w:pPr>
        <w:rPr>
          <w:rtl/>
          <w:lang w:bidi="ar-BH"/>
        </w:rPr>
      </w:pPr>
    </w:p>
    <w:p w14:paraId="6A66486E" w14:textId="77777777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دانشگاه اصفهان</w:t>
      </w:r>
    </w:p>
    <w:p w14:paraId="70F59E77" w14:textId="77777777" w:rsidR="00A335E9" w:rsidRPr="00F23701" w:rsidRDefault="00A335E9" w:rsidP="00F23701">
      <w:pPr>
        <w:ind w:firstLine="0"/>
        <w:jc w:val="center"/>
        <w:rPr>
          <w:b/>
          <w:bCs/>
          <w:sz w:val="20"/>
          <w:szCs w:val="24"/>
          <w:rtl/>
          <w:lang w:bidi="ar-BH"/>
        </w:rPr>
      </w:pPr>
      <w:r w:rsidRPr="00F23701">
        <w:rPr>
          <w:b/>
          <w:bCs/>
          <w:sz w:val="20"/>
          <w:szCs w:val="24"/>
          <w:rtl/>
          <w:lang w:bidi="ar-BH"/>
        </w:rPr>
        <w:t>دانشکده مهندسي</w:t>
      </w:r>
      <w:r w:rsidRPr="00F23701">
        <w:rPr>
          <w:b/>
          <w:bCs/>
          <w:sz w:val="20"/>
          <w:szCs w:val="24"/>
          <w:lang w:bidi="ar-BH"/>
        </w:rPr>
        <w:t xml:space="preserve"> </w:t>
      </w:r>
      <w:r w:rsidRPr="00F23701">
        <w:rPr>
          <w:b/>
          <w:bCs/>
          <w:sz w:val="20"/>
          <w:szCs w:val="24"/>
          <w:rtl/>
          <w:lang w:bidi="ar-BH"/>
        </w:rPr>
        <w:t xml:space="preserve"> کامپیوتر</w:t>
      </w:r>
    </w:p>
    <w:p w14:paraId="19CD3AC3" w14:textId="77777777" w:rsidR="00A335E9" w:rsidRPr="00F23701" w:rsidRDefault="00A335E9" w:rsidP="00F23701">
      <w:pPr>
        <w:ind w:firstLine="0"/>
        <w:jc w:val="center"/>
        <w:rPr>
          <w:b/>
          <w:bCs/>
          <w:sz w:val="18"/>
          <w:szCs w:val="22"/>
          <w:rtl/>
          <w:lang w:bidi="ar-BH"/>
        </w:rPr>
      </w:pPr>
      <w:r w:rsidRPr="00F23701">
        <w:rPr>
          <w:b/>
          <w:bCs/>
          <w:sz w:val="18"/>
          <w:szCs w:val="22"/>
          <w:rtl/>
          <w:lang w:bidi="ar-BH"/>
        </w:rPr>
        <w:t>گروه مهندسی فناوری اطلاعات</w:t>
      </w:r>
    </w:p>
    <w:p w14:paraId="3F3630C0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1CF91EE0" w14:textId="699C1BD3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پایان‌نامه کارشناسی</w:t>
      </w:r>
    </w:p>
    <w:p w14:paraId="1C224B26" w14:textId="77777777" w:rsidR="00A335E9" w:rsidRPr="00F23701" w:rsidRDefault="00A335E9" w:rsidP="00F23701">
      <w:pPr>
        <w:ind w:firstLine="0"/>
        <w:jc w:val="center"/>
        <w:rPr>
          <w:b/>
          <w:bCs/>
          <w:sz w:val="36"/>
          <w:szCs w:val="36"/>
          <w:rtl/>
          <w:lang w:bidi="ar-BH"/>
        </w:rPr>
      </w:pPr>
      <w:r w:rsidRPr="00F23701">
        <w:rPr>
          <w:b/>
          <w:bCs/>
          <w:sz w:val="36"/>
          <w:szCs w:val="36"/>
          <w:rtl/>
          <w:lang w:bidi="ar-BH"/>
        </w:rPr>
        <w:t>رشته‌ مهندسی کامپيوتر گرايش فناوری اطلاعات</w:t>
      </w:r>
    </w:p>
    <w:p w14:paraId="6AA9A72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097D6AEB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2B7B6940" w14:textId="24E44E63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b/>
          <w:bCs/>
          <w:sz w:val="30"/>
          <w:szCs w:val="30"/>
          <w:rtl/>
          <w:lang w:bidi="ar-BH"/>
        </w:rPr>
        <w:t>عنوان پروژه:</w:t>
      </w:r>
    </w:p>
    <w:p w14:paraId="388198B6" w14:textId="77777777" w:rsidR="00A335E9" w:rsidRPr="00F23701" w:rsidRDefault="00A335E9" w:rsidP="00F23701">
      <w:pPr>
        <w:ind w:firstLine="0"/>
        <w:jc w:val="center"/>
        <w:rPr>
          <w:b/>
          <w:bCs/>
          <w:sz w:val="30"/>
          <w:szCs w:val="30"/>
          <w:rtl/>
          <w:lang w:bidi="ar-BH"/>
        </w:rPr>
      </w:pPr>
      <w:r w:rsidRPr="00F23701">
        <w:rPr>
          <w:sz w:val="30"/>
          <w:szCs w:val="30"/>
          <w:rtl/>
          <w:lang w:bidi="ar-BH"/>
        </w:rPr>
        <w:t>تحلیل زمانی رفتار ترافیکی شبکه با استفاده از الگوریتم‌های تحلیل سری زمانی</w:t>
      </w:r>
    </w:p>
    <w:p w14:paraId="5ECC5D80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612BDA1B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استاد راهنما:</w:t>
      </w:r>
    </w:p>
    <w:p w14:paraId="6A5B1925" w14:textId="77777777" w:rsidR="00A335E9" w:rsidRPr="009D37F0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9D37F0">
        <w:rPr>
          <w:rtl/>
          <w:lang w:bidi="ar-BH"/>
        </w:rPr>
        <w:t>دکتر بهروز شاهقلی</w:t>
      </w:r>
    </w:p>
    <w:p w14:paraId="43E08A64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829F207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1C36A5E6" w14:textId="77777777" w:rsidR="00A335E9" w:rsidRPr="00F23701" w:rsidRDefault="00A335E9" w:rsidP="00F23701">
      <w:pPr>
        <w:ind w:firstLine="0"/>
        <w:jc w:val="center"/>
        <w:rPr>
          <w:b/>
          <w:bCs/>
          <w:sz w:val="24"/>
          <w:szCs w:val="28"/>
          <w:rtl/>
          <w:lang w:bidi="ar-BH"/>
        </w:rPr>
      </w:pPr>
      <w:r w:rsidRPr="00F23701">
        <w:rPr>
          <w:b/>
          <w:bCs/>
          <w:sz w:val="24"/>
          <w:szCs w:val="28"/>
          <w:rtl/>
          <w:lang w:bidi="ar-BH"/>
        </w:rPr>
        <w:t>پژوهشگران:</w:t>
      </w:r>
    </w:p>
    <w:tbl>
      <w:tblPr>
        <w:tblStyle w:val="TableGrid"/>
        <w:bidiVisual/>
        <w:tblW w:w="0" w:type="auto"/>
        <w:tblInd w:w="88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40"/>
        <w:gridCol w:w="3640"/>
      </w:tblGrid>
      <w:tr w:rsidR="00A335E9" w14:paraId="40CC3AB2" w14:textId="77777777" w:rsidTr="00F23701">
        <w:trPr>
          <w:trHeight w:val="402"/>
        </w:trPr>
        <w:tc>
          <w:tcPr>
            <w:tcW w:w="3640" w:type="dxa"/>
            <w:vAlign w:val="center"/>
          </w:tcPr>
          <w:p w14:paraId="77873A99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رضا پازن</w:t>
            </w:r>
          </w:p>
        </w:tc>
        <w:tc>
          <w:tcPr>
            <w:tcW w:w="3640" w:type="dxa"/>
            <w:vAlign w:val="center"/>
          </w:tcPr>
          <w:p w14:paraId="19DFFBD1" w14:textId="77777777" w:rsidR="00A335E9" w:rsidRPr="00F23701" w:rsidRDefault="00A335E9" w:rsidP="00F23701">
            <w:pPr>
              <w:ind w:firstLine="0"/>
              <w:jc w:val="center"/>
              <w:rPr>
                <w:b/>
                <w:bCs/>
                <w:sz w:val="24"/>
                <w:szCs w:val="28"/>
                <w:rtl/>
                <w:lang w:bidi="ar-BH"/>
              </w:rPr>
            </w:pPr>
            <w:r w:rsidRPr="00F23701">
              <w:rPr>
                <w:sz w:val="24"/>
                <w:szCs w:val="28"/>
                <w:rtl/>
                <w:lang w:bidi="ar-BH"/>
              </w:rPr>
              <w:t>علی هداوند</w:t>
            </w:r>
          </w:p>
        </w:tc>
      </w:tr>
    </w:tbl>
    <w:p w14:paraId="75F49A39" w14:textId="77777777" w:rsidR="00A335E9" w:rsidRPr="00F762E0" w:rsidRDefault="00A335E9" w:rsidP="00F23701">
      <w:pPr>
        <w:jc w:val="center"/>
        <w:rPr>
          <w:rtl/>
          <w:lang w:bidi="ar-BH"/>
        </w:rPr>
      </w:pPr>
    </w:p>
    <w:p w14:paraId="45BA7A64" w14:textId="77777777" w:rsidR="00A335E9" w:rsidRPr="00F762E0" w:rsidRDefault="00A335E9" w:rsidP="00F23701">
      <w:pPr>
        <w:ind w:firstLine="0"/>
        <w:rPr>
          <w:rtl/>
          <w:lang w:bidi="ar-BH"/>
        </w:rPr>
      </w:pPr>
    </w:p>
    <w:p w14:paraId="0921D7C5" w14:textId="10E9CEFA" w:rsidR="00A335E9" w:rsidRPr="00F23701" w:rsidRDefault="00A335E9" w:rsidP="00F23701">
      <w:pPr>
        <w:ind w:firstLine="0"/>
        <w:jc w:val="center"/>
        <w:rPr>
          <w:b/>
          <w:bCs/>
          <w:rtl/>
          <w:lang w:bidi="ar-BH"/>
        </w:rPr>
      </w:pPr>
      <w:r w:rsidRPr="00F23701">
        <w:rPr>
          <w:b/>
          <w:bCs/>
          <w:rtl/>
          <w:lang w:bidi="ar-BH"/>
        </w:rPr>
        <w:t>شهریور 1400</w:t>
      </w:r>
      <w:r w:rsidRPr="00F762E0">
        <w:rPr>
          <w:rtl/>
          <w:lang w:bidi="ar-BH"/>
        </w:rPr>
        <w:br w:type="page"/>
      </w:r>
    </w:p>
    <w:p w14:paraId="1877F869" w14:textId="37C30016" w:rsidR="00F23701" w:rsidRPr="00F762E0" w:rsidRDefault="005C5980" w:rsidP="00F23701">
      <w:pPr>
        <w:pStyle w:val="nazanin12-B"/>
        <w:rPr>
          <w:rFonts w:cs="B Nazanin"/>
          <w:rtl/>
          <w:lang w:bidi="ar-BH"/>
        </w:rPr>
      </w:pPr>
      <w:r>
        <w:rPr>
          <w:rFonts w:cs="B Nazanin"/>
          <w:noProof/>
          <w:rtl/>
          <w:lang w:bidi="ar-BH"/>
        </w:rPr>
        <w:lastRenderedPageBreak/>
        <w:object w:dxaOrig="1440" w:dyaOrig="1440" w14:anchorId="3C38A4F3">
          <v:shape id="_x0000_s1029" type="#_x0000_t75" style="position:absolute;left:0;text-align:left;margin-left:167.4pt;margin-top:.1pt;width:118.75pt;height:73.35pt;z-index:251672576;visibility:visible;mso-wrap-edited:f" wrapcoords="-137 0 -137 21380 21600 21380 21600 0 -137 0" filled="t">
            <v:imagedata r:id="rId9" o:title=""/>
          </v:shape>
          <o:OLEObject Type="Embed" ProgID="Word.Picture.8" ShapeID="_x0000_s1029" DrawAspect="Content" ObjectID="_1691163699" r:id="rId11"/>
        </w:object>
      </w:r>
    </w:p>
    <w:p w14:paraId="4D818FA3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</w:p>
    <w:p w14:paraId="68480E11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410B1096" w14:textId="77777777" w:rsidR="00F23701" w:rsidRDefault="00F23701" w:rsidP="00F23701">
      <w:pPr>
        <w:pStyle w:val="nazanin13-B"/>
        <w:rPr>
          <w:rFonts w:cs="B Nazanin"/>
          <w:rtl/>
          <w:lang w:bidi="ar-BH"/>
        </w:rPr>
      </w:pPr>
    </w:p>
    <w:p w14:paraId="33B7AE04" w14:textId="2F509258" w:rsidR="00F23701" w:rsidRPr="00F762E0" w:rsidRDefault="00F23701" w:rsidP="00F23701">
      <w:pPr>
        <w:pStyle w:val="nazanin13-B"/>
        <w:rPr>
          <w:rFonts w:cs="B Nazanin"/>
          <w:rtl/>
          <w:lang w:bidi="fa-IR"/>
        </w:rPr>
      </w:pPr>
      <w:r w:rsidRPr="00F762E0">
        <w:rPr>
          <w:rFonts w:cs="B Nazanin"/>
          <w:rtl/>
          <w:lang w:bidi="ar-BH"/>
        </w:rPr>
        <w:t>دانشگاه اصفهان</w:t>
      </w:r>
    </w:p>
    <w:p w14:paraId="289B9F67" w14:textId="77777777" w:rsidR="00F23701" w:rsidRPr="00F762E0" w:rsidRDefault="00F23701" w:rsidP="00F23701">
      <w:pPr>
        <w:pStyle w:val="nazanin12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دانشکده مهندسي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rtl/>
          <w:lang w:bidi="ar-BH"/>
        </w:rPr>
        <w:t>کامپیوتر</w:t>
      </w:r>
    </w:p>
    <w:p w14:paraId="753F04FC" w14:textId="27816286" w:rsidR="00F23701" w:rsidRPr="00FC5B86" w:rsidRDefault="00F23701" w:rsidP="00F23701">
      <w:pPr>
        <w:pStyle w:val="nazanin12-B"/>
        <w:rPr>
          <w:rFonts w:cs="B Nazanin"/>
          <w:sz w:val="20"/>
          <w:szCs w:val="22"/>
          <w:rtl/>
          <w:lang w:bidi="ar-BH"/>
        </w:rPr>
      </w:pPr>
      <w:r w:rsidRPr="00FC5B86">
        <w:rPr>
          <w:rFonts w:cs="B Nazanin"/>
          <w:sz w:val="20"/>
          <w:szCs w:val="22"/>
          <w:rtl/>
          <w:lang w:bidi="ar-BH"/>
        </w:rPr>
        <w:t xml:space="preserve">گروه مهندسی </w:t>
      </w:r>
      <w:r w:rsidR="005C42A8">
        <w:rPr>
          <w:rFonts w:cs="B Nazanin" w:hint="cs"/>
          <w:sz w:val="20"/>
          <w:szCs w:val="22"/>
          <w:rtl/>
          <w:lang w:bidi="ar-BH"/>
        </w:rPr>
        <w:t>فناوری اطلاعات</w:t>
      </w:r>
    </w:p>
    <w:p w14:paraId="0DAF3E32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16F1C761" w14:textId="77777777" w:rsidR="00F23701" w:rsidRPr="00F762E0" w:rsidRDefault="00F23701" w:rsidP="00F23701">
      <w:pPr>
        <w:pStyle w:val="nazanin11-B"/>
        <w:rPr>
          <w:rFonts w:cs="B Nazanin"/>
          <w:rtl/>
          <w:lang w:bidi="ar-BH"/>
        </w:rPr>
      </w:pPr>
    </w:p>
    <w:p w14:paraId="547A8517" w14:textId="18FE3D81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پروژه کارشناسی رشته‌ي مهندسی کامپيوتر گرايش </w:t>
      </w:r>
      <w:r w:rsidR="00E963CB">
        <w:rPr>
          <w:rFonts w:cs="B Nazanin" w:hint="cs"/>
          <w:rtl/>
          <w:lang w:bidi="ar-BH"/>
        </w:rPr>
        <w:t>فناوری اطلاعات</w:t>
      </w:r>
      <w:r>
        <w:rPr>
          <w:rFonts w:cs="B Nazanin"/>
          <w:rtl/>
          <w:lang w:bidi="ar-BH"/>
        </w:rPr>
        <w:br/>
      </w:r>
      <w:r w:rsidRPr="00F762E0">
        <w:rPr>
          <w:rFonts w:cs="B Nazanin"/>
          <w:rtl/>
          <w:lang w:bidi="ar-BH"/>
        </w:rPr>
        <w:t>آقا</w:t>
      </w:r>
      <w:r w:rsidR="00E963CB">
        <w:rPr>
          <w:rFonts w:cs="B Nazanin" w:hint="cs"/>
          <w:rtl/>
          <w:lang w:bidi="ar-BH"/>
        </w:rPr>
        <w:t>یان علی هداوند و رضا پازن</w:t>
      </w:r>
    </w:p>
    <w:p w14:paraId="7B50ADAD" w14:textId="77777777" w:rsidR="00F23701" w:rsidRPr="00F762E0" w:rsidRDefault="00F23701" w:rsidP="00F23701">
      <w:pPr>
        <w:pStyle w:val="a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>تحت عنوان</w:t>
      </w:r>
    </w:p>
    <w:p w14:paraId="6123BC62" w14:textId="1A71D354" w:rsidR="00F23701" w:rsidRPr="00F762E0" w:rsidRDefault="00E963CB" w:rsidP="00F23701">
      <w:pPr>
        <w:pStyle w:val="a1"/>
        <w:rPr>
          <w:rFonts w:cs="B Nazanin"/>
          <w:rtl/>
          <w:lang w:bidi="ar-BH"/>
        </w:rPr>
      </w:pPr>
      <w:r>
        <w:rPr>
          <w:rFonts w:cs="B Nazanin" w:hint="cs"/>
          <w:rtl/>
          <w:lang w:bidi="ar-BH"/>
        </w:rPr>
        <w:t>تحلیل زمانی رفتار ترافیکی شبکه با استفاده از الگوریتم‌های تحلیل سری زمانی</w:t>
      </w:r>
    </w:p>
    <w:p w14:paraId="32FEE33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776009EC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در تاريخ </w:t>
      </w:r>
      <w:r>
        <w:rPr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/ </w:t>
      </w:r>
      <w:r>
        <w:rPr>
          <w:rStyle w:val="a3"/>
          <w:rtl/>
          <w:lang w:bidi="ar-BH"/>
        </w:rPr>
        <w:t xml:space="preserve">  </w:t>
      </w:r>
      <w:r w:rsidRPr="00F762E0">
        <w:rPr>
          <w:rStyle w:val="a3"/>
          <w:rtl/>
          <w:lang w:bidi="ar-BH"/>
        </w:rPr>
        <w:t xml:space="preserve"> / </w:t>
      </w:r>
      <w:r>
        <w:rPr>
          <w:rStyle w:val="a3"/>
          <w:rtl/>
          <w:lang w:bidi="ar-BH"/>
        </w:rPr>
        <w:t xml:space="preserve"> </w:t>
      </w:r>
      <w:r w:rsidRPr="00F762E0">
        <w:rPr>
          <w:rStyle w:val="a3"/>
          <w:rtl/>
          <w:lang w:bidi="ar-BH"/>
        </w:rPr>
        <w:t xml:space="preserve">  13 </w:t>
      </w:r>
      <w:r w:rsidRPr="00F762E0">
        <w:rPr>
          <w:rtl/>
          <w:lang w:bidi="ar-BH"/>
        </w:rPr>
        <w:t xml:space="preserve"> توسط هيأت داوران زير بررسي و با نمره       به تصويب نهايي رسيد. </w:t>
      </w:r>
    </w:p>
    <w:p w14:paraId="3A69AB7B" w14:textId="77777777" w:rsidR="00F23701" w:rsidRPr="00F762E0" w:rsidRDefault="00F23701" w:rsidP="00F23701">
      <w:pPr>
        <w:rPr>
          <w:rtl/>
          <w:lang w:bidi="ar-BH"/>
        </w:rPr>
      </w:pPr>
    </w:p>
    <w:p w14:paraId="02E45432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1- استاد راهنماي </w:t>
      </w:r>
      <w:r>
        <w:rPr>
          <w:rtl/>
          <w:lang w:bidi="ar-BH"/>
        </w:rPr>
        <w:t>پروژه</w:t>
      </w:r>
      <w:r w:rsidRPr="00F762E0">
        <w:rPr>
          <w:rtl/>
          <w:lang w:bidi="ar-BH"/>
        </w:rPr>
        <w:t>:</w:t>
      </w:r>
    </w:p>
    <w:p w14:paraId="0C7EB2B9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ab/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</w:t>
      </w:r>
      <w:r w:rsidRPr="00F762E0">
        <w:rPr>
          <w:rtl/>
          <w:lang w:bidi="ar-BH"/>
        </w:rPr>
        <w:t xml:space="preserve">                  </w:t>
      </w:r>
      <w:r w:rsidRPr="00F762E0">
        <w:rPr>
          <w:rStyle w:val="a3"/>
          <w:rtl/>
          <w:lang w:bidi="ar-BH"/>
        </w:rPr>
        <w:t xml:space="preserve"> </w:t>
      </w:r>
      <w:r w:rsidRPr="00F762E0">
        <w:rPr>
          <w:rtl/>
          <w:lang w:bidi="ar-BH"/>
        </w:rPr>
        <w:t xml:space="preserve">                     امضا </w:t>
      </w:r>
    </w:p>
    <w:p w14:paraId="739B0B4B" w14:textId="77777777" w:rsidR="00F23701" w:rsidRPr="00F762E0" w:rsidRDefault="00F23701" w:rsidP="00F23701">
      <w:pPr>
        <w:rPr>
          <w:rtl/>
          <w:lang w:bidi="ar-BH"/>
        </w:rPr>
      </w:pPr>
    </w:p>
    <w:p w14:paraId="1E0D33E6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>2- استاد داور :</w:t>
      </w:r>
    </w:p>
    <w:p w14:paraId="7B8CCC41" w14:textId="77777777" w:rsidR="00F23701" w:rsidRPr="00F762E0" w:rsidRDefault="00F23701" w:rsidP="00F23701">
      <w:pPr>
        <w:rPr>
          <w:rtl/>
          <w:lang w:bidi="ar-BH"/>
        </w:rPr>
      </w:pPr>
      <w:r w:rsidRPr="00F762E0">
        <w:rPr>
          <w:rtl/>
          <w:lang w:bidi="ar-BH"/>
        </w:rPr>
        <w:t xml:space="preserve">  دکتر </w:t>
      </w:r>
      <w:r w:rsidRPr="00F762E0">
        <w:rPr>
          <w:rStyle w:val="a3"/>
          <w:rtl/>
          <w:lang w:bidi="ar-BH"/>
        </w:rPr>
        <w:t xml:space="preserve">                                               </w:t>
      </w:r>
      <w:r w:rsidRPr="00F762E0">
        <w:rPr>
          <w:rtl/>
          <w:lang w:bidi="ar-BH"/>
        </w:rPr>
        <w:t xml:space="preserve">                         امضا</w:t>
      </w:r>
      <w:r w:rsidRPr="00F762E0">
        <w:rPr>
          <w:lang w:bidi="ar-BH"/>
        </w:rPr>
        <w:t xml:space="preserve"> </w:t>
      </w:r>
    </w:p>
    <w:p w14:paraId="6384C150" w14:textId="77777777" w:rsidR="00F23701" w:rsidRPr="00F762E0" w:rsidRDefault="00F23701" w:rsidP="00F23701">
      <w:pPr>
        <w:rPr>
          <w:rtl/>
          <w:lang w:bidi="ar-BH"/>
        </w:rPr>
      </w:pPr>
    </w:p>
    <w:p w14:paraId="76F902E2" w14:textId="77777777" w:rsidR="00F23701" w:rsidRPr="00F762E0" w:rsidRDefault="00F23701" w:rsidP="00F23701">
      <w:pPr>
        <w:rPr>
          <w:rtl/>
          <w:lang w:bidi="ar-BH"/>
        </w:rPr>
      </w:pPr>
    </w:p>
    <w:p w14:paraId="49F09CB9" w14:textId="77777777" w:rsidR="00F23701" w:rsidRPr="00F762E0" w:rsidRDefault="00F23701" w:rsidP="00F23701">
      <w:pPr>
        <w:pStyle w:val="nazanin13-B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                                                    امضاي مدير گروه</w:t>
      </w:r>
      <w:r w:rsidRPr="00F762E0">
        <w:rPr>
          <w:rFonts w:cs="B Nazanin"/>
          <w:rtl/>
          <w:lang w:bidi="ar-BH"/>
        </w:rPr>
        <w:br w:type="page"/>
      </w:r>
    </w:p>
    <w:p w14:paraId="4A83904F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3443F47A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2E06B4A1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524C42D4" w14:textId="77777777" w:rsidR="00F23701" w:rsidRPr="00F762E0" w:rsidRDefault="00F23701" w:rsidP="00F23701">
      <w:pPr>
        <w:pStyle w:val="a1"/>
        <w:rPr>
          <w:rFonts w:cs="B Nazanin"/>
          <w:rtl/>
          <w:lang w:bidi="ar-BH"/>
        </w:rPr>
      </w:pPr>
    </w:p>
    <w:p w14:paraId="34169D74" w14:textId="77777777" w:rsidR="00493FDD" w:rsidRDefault="00493FDD" w:rsidP="00493FDD">
      <w:pPr>
        <w:ind w:firstLine="0"/>
        <w:rPr>
          <w:rStyle w:val="a5"/>
          <w:rFonts w:cs="B Nazanin"/>
          <w:rtl/>
          <w:lang w:bidi="ar-BH"/>
        </w:rPr>
      </w:pPr>
    </w:p>
    <w:p w14:paraId="624B5134" w14:textId="77777777" w:rsidR="00493FDD" w:rsidRDefault="00F23701" w:rsidP="00493FDD">
      <w:pPr>
        <w:ind w:firstLine="0"/>
        <w:rPr>
          <w:rStyle w:val="a5"/>
          <w:rFonts w:cs="B Nazanin"/>
          <w:rtl/>
          <w:lang w:bidi="ar-BH"/>
        </w:rPr>
      </w:pPr>
      <w:r w:rsidRPr="00F23701">
        <w:rPr>
          <w:rStyle w:val="a5"/>
          <w:rFonts w:cs="B Nazanin"/>
          <w:rtl/>
          <w:lang w:bidi="ar-BH"/>
        </w:rPr>
        <w:t xml:space="preserve"> تقديم به </w:t>
      </w:r>
    </w:p>
    <w:p w14:paraId="1031B8D4" w14:textId="5BD03342" w:rsidR="00F23701" w:rsidRPr="00493FDD" w:rsidRDefault="00493FDD" w:rsidP="00493FDD">
      <w:pPr>
        <w:ind w:firstLine="0"/>
        <w:rPr>
          <w:b/>
          <w:bCs/>
          <w:i/>
          <w:iCs/>
          <w:sz w:val="40"/>
          <w:szCs w:val="40"/>
          <w:rtl/>
          <w:lang w:bidi="ar-BH"/>
        </w:rPr>
      </w:pPr>
      <w:r>
        <w:rPr>
          <w:rStyle w:val="a5"/>
          <w:rFonts w:cs="B Nazanin" w:hint="cs"/>
          <w:rtl/>
          <w:lang w:bidi="ar-BH"/>
        </w:rPr>
        <w:t>پدر و مادر عزیزمان، که تلاش بی‌دریغ‌شان</w:t>
      </w:r>
      <w:r w:rsidR="009C6001">
        <w:rPr>
          <w:rStyle w:val="a5"/>
          <w:rFonts w:cs="B Nazanin" w:hint="cs"/>
          <w:rtl/>
          <w:lang w:bidi="ar-BH"/>
        </w:rPr>
        <w:t xml:space="preserve"> روشنی‌بخش آینده‌ی ما بود.</w:t>
      </w:r>
    </w:p>
    <w:p w14:paraId="5E8C5CDA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br w:type="page"/>
      </w:r>
    </w:p>
    <w:p w14:paraId="52E6C022" w14:textId="77777777" w:rsidR="00F23701" w:rsidRPr="00F762E0" w:rsidRDefault="00F23701" w:rsidP="00F23701">
      <w:pPr>
        <w:pStyle w:val="a4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lastRenderedPageBreak/>
        <w:t>چکيده:</w:t>
      </w:r>
    </w:p>
    <w:p w14:paraId="7965B795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این فایل حاوی قالب گزارش پروژه کارشناسی می‌باشد. در این فایل ترتیب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مختلف گزارش</w:t>
      </w:r>
      <w:r>
        <w:rPr>
          <w:rFonts w:cs="B Nazanin"/>
          <w:rtl/>
          <w:lang w:bidi="ar-BH"/>
        </w:rPr>
        <w:t xml:space="preserve"> فرمت آن شامل: فونتها، حاشیه‌ها و...</w:t>
      </w:r>
      <w:r w:rsidRPr="00F762E0">
        <w:rPr>
          <w:rFonts w:cs="B Nazanin"/>
          <w:rtl/>
          <w:lang w:bidi="ar-BH"/>
        </w:rPr>
        <w:t xml:space="preserve"> مشخص شده است، صفحات اولیه را با توجه به اطلاعات خودتان تکمیل کنید(نام و نام خانوادگی، موضوع پروژه و ...) دقت کنید که اندازه فونت‌ها و حاشیه‌ها تغییر نکند. در تمام متن پروژه، برای متن فار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B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Nazanin 13</w:t>
      </w:r>
      <w:r w:rsidRPr="00F762E0">
        <w:rPr>
          <w:rFonts w:cs="B Nazanin"/>
          <w:rtl/>
          <w:lang w:bidi="ar-BH"/>
        </w:rPr>
        <w:t xml:space="preserve"> و برای متن انگلیسی از فونت </w:t>
      </w:r>
      <w:r w:rsidRPr="00F762E0">
        <w:rPr>
          <w:rFonts w:cs="B Nazanin"/>
          <w:lang w:bidi="ar-BH"/>
        </w:rPr>
        <w:t xml:space="preserve"> </w:t>
      </w:r>
      <w:r w:rsidRPr="00F762E0">
        <w:rPr>
          <w:rFonts w:cs="B Nazanin"/>
          <w:sz w:val="22"/>
          <w:szCs w:val="22"/>
          <w:lang w:bidi="ar-BH"/>
        </w:rPr>
        <w:t>Times New Roman 11</w:t>
      </w:r>
      <w:r w:rsidRPr="00F762E0">
        <w:rPr>
          <w:rFonts w:cs="B Nazanin"/>
          <w:rtl/>
          <w:lang w:bidi="ar-BH"/>
        </w:rPr>
        <w:t xml:space="preserve"> استفاده کنید. اندازه فونت فارسی 13 و اندازه فونت انگلیسی 11 باشد(به غیر از صفحات اولیه و عناوین 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 xml:space="preserve"> ). متن چکیده از 200 کلمه کمتر نباشد</w:t>
      </w:r>
      <w:r>
        <w:rPr>
          <w:rFonts w:cs="B Nazanin"/>
          <w:rtl/>
          <w:lang w:bidi="ar-BH"/>
        </w:rPr>
        <w:t xml:space="preserve"> و</w:t>
      </w:r>
      <w:r w:rsidRPr="00F762E0">
        <w:rPr>
          <w:rFonts w:cs="B Nazanin"/>
          <w:rtl/>
          <w:lang w:bidi="ar-BH"/>
        </w:rPr>
        <w:t xml:space="preserve"> از یک صفحه بیشتر نشود. بعد از متن چکیده، ترتیب مطالب به این صورت باشد: فهرست مطالب، فهرست </w:t>
      </w: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، فهرست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>، لیست مخفف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، فصل اول(مقدمه)، فصل دوم(معرفی مفاهیم) و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ی بعدی(تعداد </w:t>
      </w:r>
      <w:r>
        <w:rPr>
          <w:rFonts w:cs="B Nazanin"/>
          <w:rtl/>
          <w:lang w:bidi="ar-BH"/>
        </w:rPr>
        <w:t>فصلها</w:t>
      </w:r>
      <w:r w:rsidRPr="00F762E0">
        <w:rPr>
          <w:rFonts w:cs="B Nazanin"/>
          <w:rtl/>
          <w:lang w:bidi="ar-BH"/>
        </w:rPr>
        <w:t xml:space="preserve"> با انتخاب خودتان) در مورد کاری که شما انجام داده اید و نهایتا فصل آخر، 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 </w:t>
      </w:r>
      <w:r>
        <w:rPr>
          <w:rFonts w:cs="B Nazanin"/>
          <w:rtl/>
          <w:lang w:bidi="ar-BH"/>
        </w:rPr>
        <w:t>می‌با</w:t>
      </w:r>
      <w:r w:rsidRPr="00F762E0">
        <w:rPr>
          <w:rFonts w:cs="B Nazanin"/>
          <w:rtl/>
          <w:lang w:bidi="ar-BH"/>
        </w:rPr>
        <w:t xml:space="preserve">شد. بعد از آن پیوستها(در صورت وجود) و نهایتا لیست مراجع آورده شود. </w:t>
      </w:r>
    </w:p>
    <w:p w14:paraId="4E40CA29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هر فصلی با  زیر بخش "مقدمه" شروع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 xml:space="preserve">د و با زیربخش "خلاصه فصل" خاتم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>یابد(البته فصل اول[مقدمه] و فصل آخر[</w:t>
      </w:r>
      <w:r>
        <w:rPr>
          <w:rFonts w:cs="B Nazanin"/>
          <w:rtl/>
          <w:lang w:bidi="ar-BH"/>
        </w:rPr>
        <w:t>نتیجه‌گیری</w:t>
      </w:r>
      <w:r w:rsidRPr="00F762E0">
        <w:rPr>
          <w:rFonts w:cs="B Nazanin"/>
          <w:rtl/>
          <w:lang w:bidi="ar-BH"/>
        </w:rPr>
        <w:t xml:space="preserve"> و پیشنهادات] نیازی به زیر</w:t>
      </w:r>
      <w:r>
        <w:rPr>
          <w:rFonts w:cs="B Nazanin"/>
          <w:rtl/>
          <w:lang w:bidi="ar-BH"/>
        </w:rPr>
        <w:t>بخش‌ها</w:t>
      </w:r>
      <w:r w:rsidRPr="00F762E0">
        <w:rPr>
          <w:rFonts w:cs="B Nazanin"/>
          <w:rtl/>
          <w:lang w:bidi="ar-BH"/>
        </w:rPr>
        <w:t>ی "مقدمه" و "</w:t>
      </w:r>
      <w:r>
        <w:rPr>
          <w:rFonts w:cs="B Nazanin"/>
          <w:rtl/>
          <w:lang w:bidi="ar-BH"/>
        </w:rPr>
        <w:t>جمع‌بندی</w:t>
      </w:r>
      <w:r w:rsidRPr="00F762E0">
        <w:rPr>
          <w:rFonts w:cs="B Nazanin"/>
          <w:rtl/>
          <w:lang w:bidi="ar-BH"/>
        </w:rPr>
        <w:t>" ندارند)</w:t>
      </w:r>
    </w:p>
    <w:p w14:paraId="26986AA0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F762E0">
        <w:rPr>
          <w:rFonts w:cs="B Nazanin"/>
          <w:rtl/>
          <w:lang w:bidi="ar-BH"/>
        </w:rPr>
        <w:t xml:space="preserve">در متنی که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نویسید هر جا که مطلبی از جایی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 باید با استفاده از [] شماره مرجع مشخص شود. شماره مرجع</w:t>
      </w:r>
      <w:r>
        <w:rPr>
          <w:rFonts w:cs="B Nazanin"/>
          <w:rtl/>
          <w:lang w:bidi="ar-BH"/>
        </w:rPr>
        <w:t>‌ها</w:t>
      </w:r>
      <w:r w:rsidRPr="00F762E0">
        <w:rPr>
          <w:rFonts w:cs="B Nazanin"/>
          <w:rtl/>
          <w:lang w:bidi="ar-BH"/>
        </w:rPr>
        <w:t xml:space="preserve"> از 1 شروع و افزایش </w:t>
      </w:r>
      <w:r>
        <w:rPr>
          <w:rFonts w:cs="B Nazanin"/>
          <w:rtl/>
          <w:lang w:bidi="ar-BH"/>
        </w:rPr>
        <w:t>می‌</w:t>
      </w:r>
      <w:r w:rsidRPr="00F762E0">
        <w:rPr>
          <w:rFonts w:cs="B Nazanin"/>
          <w:rtl/>
          <w:lang w:bidi="ar-BH"/>
        </w:rPr>
        <w:t xml:space="preserve">یابد. در قسمت لیست مراجع، اطلاعات کامل مرجع آورده </w:t>
      </w:r>
      <w:r>
        <w:rPr>
          <w:rFonts w:cs="B Nazanin"/>
          <w:rtl/>
          <w:lang w:bidi="ar-BH"/>
        </w:rPr>
        <w:t>می‌شو</w:t>
      </w:r>
      <w:r w:rsidRPr="00F762E0">
        <w:rPr>
          <w:rFonts w:cs="B Nazanin"/>
          <w:rtl/>
          <w:lang w:bidi="ar-BH"/>
        </w:rPr>
        <w:t>د.</w:t>
      </w:r>
    </w:p>
    <w:p w14:paraId="403F4CE6" w14:textId="77777777" w:rsidR="00F23701" w:rsidRDefault="00F23701" w:rsidP="00F23701">
      <w:pPr>
        <w:pStyle w:val="a6"/>
        <w:rPr>
          <w:rFonts w:cs="B Nazanin"/>
          <w:rtl/>
          <w:lang w:bidi="ar-BH"/>
        </w:rPr>
      </w:pPr>
      <w:r>
        <w:rPr>
          <w:rFonts w:cs="B Nazanin"/>
          <w:rtl/>
          <w:lang w:bidi="ar-BH"/>
        </w:rPr>
        <w:t>شکل‌ها</w:t>
      </w:r>
      <w:r w:rsidRPr="00F762E0">
        <w:rPr>
          <w:rFonts w:cs="B Nazanin"/>
          <w:rtl/>
          <w:lang w:bidi="ar-BH"/>
        </w:rPr>
        <w:t xml:space="preserve"> و </w:t>
      </w:r>
      <w:r>
        <w:rPr>
          <w:rFonts w:cs="B Nazanin"/>
          <w:rtl/>
          <w:lang w:bidi="ar-BH"/>
        </w:rPr>
        <w:t>جدول‌ها</w:t>
      </w:r>
      <w:r w:rsidRPr="00F762E0">
        <w:rPr>
          <w:rFonts w:cs="B Nazanin"/>
          <w:rtl/>
          <w:lang w:bidi="ar-BH"/>
        </w:rPr>
        <w:t xml:space="preserve"> باید شماره گذاری شوند(مثلا شکل 3-1، یعنی اولین شکل از فصل 3) و برای آنها عنوان گذاشته شود و در متن نیز به آنها ارجاع داده شود.</w:t>
      </w:r>
    </w:p>
    <w:p w14:paraId="5775E60D" w14:textId="77777777" w:rsidR="00F23701" w:rsidRPr="00F762E0" w:rsidRDefault="00F23701" w:rsidP="00F23701">
      <w:pPr>
        <w:pStyle w:val="a6"/>
        <w:rPr>
          <w:rFonts w:cs="B Nazanin"/>
          <w:rtl/>
          <w:lang w:bidi="ar-BH"/>
        </w:rPr>
      </w:pPr>
      <w:r w:rsidRPr="00D62C47">
        <w:rPr>
          <w:rFonts w:cs="B Nazanin"/>
          <w:highlight w:val="yellow"/>
          <w:rtl/>
          <w:lang w:bidi="ar-BH"/>
        </w:rPr>
        <w:t>پیشنهاد می‌شود که یک کپی از این فایل تهیه فرمایید و بخش‌های مختلف آن را پر نمایید.</w:t>
      </w:r>
    </w:p>
    <w:p w14:paraId="61075A09" w14:textId="77777777" w:rsidR="00F23701" w:rsidRPr="00F762E0" w:rsidRDefault="00F23701" w:rsidP="00F23701">
      <w:pPr>
        <w:rPr>
          <w:rStyle w:val="Char1"/>
          <w:rFonts w:eastAsiaTheme="minorHAnsi" w:cs="B Nazanin"/>
          <w:lang w:bidi="ar-BH"/>
        </w:rPr>
      </w:pPr>
      <w:r w:rsidRPr="00F762E0">
        <w:rPr>
          <w:rStyle w:val="Char0"/>
          <w:rFonts w:eastAsiaTheme="minorHAnsi"/>
          <w:rtl/>
          <w:lang w:bidi="ar-BH"/>
        </w:rPr>
        <w:t>واژگان کليدي:</w:t>
      </w:r>
      <w:r w:rsidRPr="00F762E0">
        <w:rPr>
          <w:rStyle w:val="Char1"/>
          <w:rFonts w:eastAsiaTheme="minorHAnsi" w:cs="B Nazanin"/>
          <w:rtl/>
          <w:lang w:bidi="ar-BH"/>
        </w:rPr>
        <w:t xml:space="preserve"> دانشگاه اصفهان، گرایش سخت افزار کامپیوتر، پروژه کارشناسی(حداقل 3 کلمه کلیدی پروژه خود را بنویسید)</w:t>
      </w:r>
    </w:p>
    <w:p w14:paraId="34E0C368" w14:textId="77777777" w:rsidR="00F23701" w:rsidRDefault="00F23701">
      <w:pPr>
        <w:bidi w:val="0"/>
        <w:ind w:firstLine="0"/>
        <w:jc w:val="left"/>
      </w:pPr>
      <w:r>
        <w:br w:type="page"/>
      </w:r>
    </w:p>
    <w:sdt>
      <w:sdtPr>
        <w:rPr>
          <w:rFonts w:ascii="Calibri" w:hAnsi="Calibri" w:cs="B Nazanin"/>
          <w:color w:val="auto"/>
          <w:sz w:val="24"/>
          <w:szCs w:val="26"/>
          <w:rtl/>
          <w:lang w:val="fa-IR"/>
        </w:rPr>
        <w:id w:val="-979073393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2"/>
        </w:rPr>
      </w:sdtEndPr>
      <w:sdtContent>
        <w:p w14:paraId="64CDF9BA" w14:textId="76F52030" w:rsidR="00872A48" w:rsidRPr="001C5D4F" w:rsidRDefault="00872A48" w:rsidP="001C5D4F">
          <w:pPr>
            <w:pStyle w:val="NoSpacing"/>
            <w:rPr>
              <w:rtl/>
            </w:rPr>
          </w:pPr>
          <w:r w:rsidRPr="001C5D4F">
            <w:rPr>
              <w:rtl/>
            </w:rPr>
            <w:t>فهرست مطالب</w:t>
          </w:r>
        </w:p>
        <w:p w14:paraId="33371A1D" w14:textId="70FBADA5" w:rsidR="005B47B6" w:rsidRDefault="00872A48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r>
            <w:rPr>
              <w:b/>
              <w:bCs/>
              <w:lang w:val="fa-IR"/>
            </w:rPr>
            <w:fldChar w:fldCharType="begin"/>
          </w:r>
          <w:r>
            <w:rPr>
              <w:rFonts w:cs="Times New Roman"/>
              <w:b/>
              <w:bCs/>
              <w:szCs w:val="22"/>
              <w:rtl/>
              <w:lang w:val="fa-IR"/>
            </w:rPr>
            <w:instrText xml:space="preserve"> TOC \o "1-3" \h \z \u </w:instrText>
          </w:r>
          <w:r>
            <w:rPr>
              <w:b/>
              <w:bCs/>
              <w:lang w:val="fa-IR"/>
            </w:rPr>
            <w:fldChar w:fldCharType="separate"/>
          </w:r>
          <w:hyperlink w:anchor="_Toc80296021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اول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قد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1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1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3F1A98B" w14:textId="3F98DCDB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2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1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هدف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روژ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2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1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9021FA0" w14:textId="2EC998FE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3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1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کاربردهای</w:t>
            </w:r>
            <w:r w:rsidR="005B47B6" w:rsidRPr="00965FFA">
              <w:rPr>
                <w:rStyle w:val="Hyperlink"/>
                <w:noProof/>
                <w:rtl/>
              </w:rPr>
              <w:t xml:space="preserve"> پروژ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3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1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8406B4" w14:textId="20A9E5B9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4" w:history="1"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1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ساختار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ا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ان‌نا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4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1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1020F77" w14:textId="620AAB04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5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دوم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بانی</w:t>
            </w:r>
            <w:r w:rsidR="005B47B6" w:rsidRPr="00965FFA">
              <w:rPr>
                <w:rStyle w:val="Hyperlink"/>
                <w:noProof/>
                <w:rtl/>
              </w:rPr>
              <w:t xml:space="preserve"> و مفاه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م</w:t>
            </w:r>
            <w:r w:rsidR="005B47B6" w:rsidRPr="00965FFA">
              <w:rPr>
                <w:rStyle w:val="Hyperlink"/>
                <w:noProof/>
                <w:rtl/>
              </w:rPr>
              <w:t xml:space="preserve"> تحل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ل</w:t>
            </w:r>
            <w:r w:rsidR="005B47B6" w:rsidRPr="00965FFA">
              <w:rPr>
                <w:rStyle w:val="Hyperlink"/>
                <w:noProof/>
                <w:rtl/>
              </w:rPr>
              <w:t xml:space="preserve"> سر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noProof/>
                <w:rtl/>
              </w:rPr>
              <w:t xml:space="preserve"> زمان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5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7182D9B" w14:textId="7B2603AD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6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قد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6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59A8A5E" w14:textId="1CF8804F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7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سری</w:t>
            </w:r>
            <w:r w:rsidR="005B47B6" w:rsidRPr="00965FFA">
              <w:rPr>
                <w:rStyle w:val="Hyperlink"/>
                <w:noProof/>
                <w:rtl/>
              </w:rPr>
              <w:t xml:space="preserve"> زمان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7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44BB2A1D" w14:textId="24B8B8AF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8" w:history="1"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و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ژگ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ها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noProof/>
                <w:rtl/>
              </w:rPr>
              <w:t xml:space="preserve"> رفتار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noProof/>
                <w:rtl/>
              </w:rPr>
              <w:t xml:space="preserve"> سر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noProof/>
                <w:rtl/>
              </w:rPr>
              <w:t xml:space="preserve"> زمان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8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B4B7F03" w14:textId="35990557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29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ی</w:t>
            </w:r>
            <w:r w:rsidR="005B47B6" w:rsidRPr="00965FFA">
              <w:rPr>
                <w:rStyle w:val="Hyperlink"/>
                <w:noProof/>
                <w:rtl/>
              </w:rPr>
              <w:t xml:space="preserve"> بودن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29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A54862E" w14:textId="475757F8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0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تناوب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0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7AC88BA" w14:textId="4B79D2D3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1" w:history="1"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روند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1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105FE58" w14:textId="7E31B9ED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2" w:history="1">
            <w:r w:rsidR="005B47B6" w:rsidRPr="00965FFA">
              <w:rPr>
                <w:rStyle w:val="Hyperlink"/>
                <w:noProof/>
                <w:rtl/>
              </w:rPr>
              <w:t>4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خطا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2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6DFB4757" w14:textId="7591A31E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3" w:history="1">
            <w:r w:rsidR="005B47B6" w:rsidRPr="00965FFA">
              <w:rPr>
                <w:rStyle w:val="Hyperlink"/>
                <w:noProof/>
                <w:rtl/>
              </w:rPr>
              <w:t>5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باقی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ماند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3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BECB87C" w14:textId="4546B1F4" w:rsidR="005B47B6" w:rsidRDefault="005C5980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4" w:history="1">
            <w:r w:rsidR="005B47B6" w:rsidRPr="00965FFA">
              <w:rPr>
                <w:rStyle w:val="Hyperlink"/>
                <w:noProof/>
                <w:rtl/>
              </w:rPr>
              <w:t>6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ا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ستا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4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36E4BD5" w14:textId="0712A857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5" w:history="1">
            <w:r w:rsidR="005B47B6" w:rsidRPr="00965FFA">
              <w:rPr>
                <w:rStyle w:val="Hyperlink"/>
                <w:noProof/>
                <w:rtl/>
              </w:rPr>
              <w:t>4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2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ش‌گو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5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2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95FFB9A" w14:textId="38E46312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6" w:history="1">
            <w:r w:rsidR="005B47B6" w:rsidRPr="00965FFA">
              <w:rPr>
                <w:rStyle w:val="Hyperlink"/>
                <w:noProof/>
                <w:rtl/>
              </w:rPr>
              <w:t>3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سوم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شرح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روژ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6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3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524418E3" w14:textId="205A6787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7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3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قد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7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3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197BA36B" w14:textId="3B338B88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8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3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جمع</w:t>
            </w:r>
            <w:r w:rsidR="005B47B6" w:rsidRPr="00965FFA">
              <w:rPr>
                <w:rStyle w:val="Hyperlink"/>
                <w:noProof/>
              </w:rPr>
              <w:t>‌</w:t>
            </w:r>
            <w:r w:rsidR="005B47B6" w:rsidRPr="00965FFA">
              <w:rPr>
                <w:rStyle w:val="Hyperlink"/>
                <w:noProof/>
                <w:rtl/>
              </w:rPr>
              <w:t>بند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8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3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37390960" w14:textId="2E560E5F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39" w:history="1">
            <w:r w:rsidR="005B47B6" w:rsidRPr="00965FFA">
              <w:rPr>
                <w:rStyle w:val="Hyperlink"/>
                <w:noProof/>
                <w:rtl/>
              </w:rPr>
              <w:t>4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چهارم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نتا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ج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39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4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22988FC" w14:textId="4D37BA6C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0" w:history="1">
            <w:r w:rsidR="005B47B6" w:rsidRPr="00965FFA">
              <w:rPr>
                <w:rStyle w:val="Hyperlink"/>
                <w:noProof/>
                <w:rtl/>
              </w:rPr>
              <w:t>1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4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قدمه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40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4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E78EE9C" w14:textId="16A8BE93" w:rsidR="005B47B6" w:rsidRDefault="005C5980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1" w:history="1">
            <w:r w:rsidR="005B47B6" w:rsidRPr="00965FFA">
              <w:rPr>
                <w:rStyle w:val="Hyperlink"/>
                <w:noProof/>
                <w:rtl/>
              </w:rPr>
              <w:t>2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4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جمع</w:t>
            </w:r>
            <w:r w:rsidR="005B47B6" w:rsidRPr="00965FFA">
              <w:rPr>
                <w:rStyle w:val="Hyperlink"/>
                <w:noProof/>
              </w:rPr>
              <w:t>‌</w:t>
            </w:r>
            <w:r w:rsidR="005B47B6" w:rsidRPr="00965FFA">
              <w:rPr>
                <w:rStyle w:val="Hyperlink"/>
                <w:noProof/>
                <w:rtl/>
              </w:rPr>
              <w:t>بند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41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4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0669FF3" w14:textId="4D95DC89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2" w:history="1">
            <w:r w:rsidR="005B47B6" w:rsidRPr="00965FFA">
              <w:rPr>
                <w:rStyle w:val="Hyperlink"/>
                <w:noProof/>
                <w:rtl/>
              </w:rPr>
              <w:t>5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فصل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نجم</w:t>
            </w:r>
            <w:r w:rsidR="005B47B6" w:rsidRPr="00965FFA">
              <w:rPr>
                <w:rStyle w:val="Hyperlink"/>
                <w:noProof/>
                <w:rtl/>
              </w:rPr>
              <w:t xml:space="preserve">: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نت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جه‌گ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ر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noProof/>
                <w:rtl/>
              </w:rPr>
              <w:t xml:space="preserve"> و پ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شنهادات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42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5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C131FD8" w14:textId="403EDEDC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3" w:history="1">
            <w:r w:rsidR="005B47B6" w:rsidRPr="00965FFA">
              <w:rPr>
                <w:rStyle w:val="Hyperlink"/>
                <w:noProof/>
                <w:rtl/>
              </w:rPr>
              <w:t>6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پ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وست</w:t>
            </w:r>
            <w:r w:rsidR="005B47B6" w:rsidRPr="00965FFA">
              <w:rPr>
                <w:rStyle w:val="Hyperlink"/>
                <w:noProof/>
                <w:rtl/>
              </w:rPr>
              <w:t>۱: ل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ی</w:t>
            </w:r>
            <w:r w:rsidR="005B47B6" w:rsidRPr="00965FFA">
              <w:rPr>
                <w:rStyle w:val="Hyperlink"/>
                <w:rFonts w:hint="eastAsia"/>
                <w:noProof/>
                <w:rtl/>
              </w:rPr>
              <w:t>ست</w:t>
            </w:r>
            <w:r w:rsidR="005B47B6" w:rsidRPr="00965FFA">
              <w:rPr>
                <w:rStyle w:val="Hyperlink"/>
                <w:noProof/>
                <w:rtl/>
              </w:rPr>
              <w:t xml:space="preserve"> برنامه‌ها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43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6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74B970F7" w14:textId="7C66DAE9" w:rsidR="005B47B6" w:rsidRDefault="005C5980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80296044" w:history="1">
            <w:r w:rsidR="005B47B6" w:rsidRPr="00965FFA">
              <w:rPr>
                <w:rStyle w:val="Hyperlink"/>
                <w:noProof/>
                <w:rtl/>
              </w:rPr>
              <w:t>7</w:t>
            </w:r>
            <w:r w:rsidR="005B47B6" w:rsidRPr="00965FFA">
              <w:rPr>
                <w:rStyle w:val="Hyperlink"/>
                <w:rFonts w:ascii="Arial" w:hAnsi="Arial" w:cs="Arial" w:hint="cs"/>
                <w:noProof/>
                <w:rtl/>
              </w:rPr>
              <w:t>−</w:t>
            </w:r>
            <w:r w:rsidR="005B47B6" w:rsidRPr="00965FFA">
              <w:rPr>
                <w:rStyle w:val="Hyperlink"/>
                <w:noProof/>
                <w:rtl/>
              </w:rPr>
              <w:t xml:space="preserve"> </w:t>
            </w:r>
            <w:r w:rsidR="005B47B6" w:rsidRPr="00965FFA">
              <w:rPr>
                <w:rStyle w:val="Hyperlink"/>
                <w:rFonts w:hint="cs"/>
                <w:noProof/>
                <w:rtl/>
              </w:rPr>
              <w:t>منابع</w:t>
            </w:r>
            <w:r w:rsidR="005B47B6">
              <w:rPr>
                <w:noProof/>
                <w:webHidden/>
                <w:rtl/>
              </w:rPr>
              <w:tab/>
            </w:r>
            <w:r w:rsidR="005B47B6">
              <w:rPr>
                <w:rStyle w:val="Hyperlink"/>
                <w:noProof/>
                <w:rtl/>
              </w:rPr>
              <w:fldChar w:fldCharType="begin"/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noProof/>
                <w:webHidden/>
              </w:rPr>
              <w:instrText>PAGEREF</w:instrText>
            </w:r>
            <w:r w:rsidR="005B47B6">
              <w:rPr>
                <w:noProof/>
                <w:webHidden/>
                <w:rtl/>
              </w:rPr>
              <w:instrText xml:space="preserve"> _</w:instrText>
            </w:r>
            <w:r w:rsidR="005B47B6">
              <w:rPr>
                <w:noProof/>
                <w:webHidden/>
              </w:rPr>
              <w:instrText>Toc80296044 \h</w:instrText>
            </w:r>
            <w:r w:rsidR="005B47B6">
              <w:rPr>
                <w:noProof/>
                <w:webHidden/>
                <w:rtl/>
              </w:rPr>
              <w:instrText xml:space="preserve"> </w:instrText>
            </w:r>
            <w:r w:rsidR="005B47B6">
              <w:rPr>
                <w:rStyle w:val="Hyperlink"/>
                <w:noProof/>
                <w:rtl/>
              </w:rPr>
            </w:r>
            <w:r w:rsidR="005B47B6">
              <w:rPr>
                <w:rStyle w:val="Hyperlink"/>
                <w:noProof/>
                <w:rtl/>
              </w:rPr>
              <w:fldChar w:fldCharType="separate"/>
            </w:r>
            <w:r w:rsidR="005B47B6">
              <w:rPr>
                <w:noProof/>
                <w:webHidden/>
                <w:rtl/>
                <w:lang w:bidi="ar-SA"/>
              </w:rPr>
              <w:t>7</w:t>
            </w:r>
            <w:r w:rsidR="005B47B6">
              <w:rPr>
                <w:rStyle w:val="Hyperlink"/>
                <w:noProof/>
                <w:rtl/>
              </w:rPr>
              <w:fldChar w:fldCharType="end"/>
            </w:r>
          </w:hyperlink>
        </w:p>
        <w:p w14:paraId="2BE00D98" w14:textId="092FA939" w:rsidR="00872A48" w:rsidRDefault="00872A48" w:rsidP="00456A4D">
          <w:r>
            <w:rPr>
              <w:lang w:val="fa-IR"/>
            </w:rPr>
            <w:fldChar w:fldCharType="end"/>
          </w:r>
        </w:p>
      </w:sdtContent>
    </w:sdt>
    <w:p w14:paraId="5871D57F" w14:textId="70A7CC7C" w:rsidR="00C04A09" w:rsidRDefault="008E13C1" w:rsidP="001C5D4F">
      <w:pPr>
        <w:pStyle w:val="NoSpacing"/>
        <w:rPr>
          <w:rtl/>
        </w:rPr>
      </w:pPr>
      <w:r>
        <w:rPr>
          <w:rtl/>
        </w:rPr>
        <w:br w:type="page"/>
      </w:r>
    </w:p>
    <w:p w14:paraId="5B826F5E" w14:textId="77777777" w:rsidR="00087893" w:rsidRDefault="00DA0236" w:rsidP="003F2F72">
      <w:pPr>
        <w:pStyle w:val="NoSpacing"/>
        <w:rPr>
          <w:noProof/>
        </w:rPr>
      </w:pPr>
      <w:r>
        <w:rPr>
          <w:rtl/>
        </w:rPr>
        <w:lastRenderedPageBreak/>
        <w:tab/>
      </w:r>
      <w:r w:rsidR="003F2F72">
        <w:rPr>
          <w:rFonts w:hint="cs"/>
          <w:rtl/>
        </w:rPr>
        <w:t>فهرست شکل‌ها</w:t>
      </w:r>
      <w:r w:rsidR="003F2F72">
        <w:rPr>
          <w:rtl/>
        </w:rPr>
        <w:fldChar w:fldCharType="begin"/>
      </w:r>
      <w:r w:rsidR="003F2F72">
        <w:rPr>
          <w:rtl/>
        </w:rPr>
        <w:instrText xml:space="preserve"> </w:instrText>
      </w:r>
      <w:r w:rsidR="003F2F72">
        <w:instrText>TOC</w:instrText>
      </w:r>
      <w:r w:rsidR="003F2F72">
        <w:rPr>
          <w:rtl/>
        </w:rPr>
        <w:instrText xml:space="preserve"> \</w:instrText>
      </w:r>
      <w:r w:rsidR="003F2F72">
        <w:instrText>h \z \c</w:instrText>
      </w:r>
      <w:r w:rsidR="003F2F72">
        <w:rPr>
          <w:rtl/>
        </w:rPr>
        <w:instrText xml:space="preserve"> "شکل" </w:instrText>
      </w:r>
      <w:r w:rsidR="003F2F72">
        <w:rPr>
          <w:rtl/>
        </w:rPr>
        <w:fldChar w:fldCharType="separate"/>
      </w:r>
    </w:p>
    <w:p w14:paraId="698CB8AF" w14:textId="36E51F3F" w:rsidR="00087893" w:rsidRDefault="005C5980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hyperlink w:anchor="_Toc80296369" w:history="1">
        <w:r w:rsidR="00087893" w:rsidRPr="00FC0C6D">
          <w:rPr>
            <w:rStyle w:val="Hyperlink"/>
            <w:noProof/>
            <w:rtl/>
          </w:rPr>
          <w:t>شکل ‏1</w:t>
        </w:r>
        <w:r w:rsidR="00087893" w:rsidRPr="00FC0C6D">
          <w:rPr>
            <w:rStyle w:val="Hyperlink"/>
            <w:noProof/>
            <w:rtl/>
          </w:rPr>
          <w:noBreakHyphen/>
          <w:t>1: شکل اول</w:t>
        </w:r>
        <w:r w:rsidR="00087893">
          <w:rPr>
            <w:noProof/>
            <w:webHidden/>
            <w:rtl/>
          </w:rPr>
          <w:tab/>
        </w:r>
        <w:r w:rsidR="00087893">
          <w:rPr>
            <w:noProof/>
            <w:webHidden/>
            <w:rtl/>
          </w:rPr>
          <w:fldChar w:fldCharType="begin"/>
        </w:r>
        <w:r w:rsidR="00087893">
          <w:rPr>
            <w:noProof/>
            <w:webHidden/>
            <w:rtl/>
          </w:rPr>
          <w:instrText xml:space="preserve"> </w:instrText>
        </w:r>
        <w:r w:rsidR="00087893">
          <w:rPr>
            <w:noProof/>
            <w:webHidden/>
          </w:rPr>
          <w:instrText>PAGEREF</w:instrText>
        </w:r>
        <w:r w:rsidR="00087893">
          <w:rPr>
            <w:noProof/>
            <w:webHidden/>
            <w:rtl/>
          </w:rPr>
          <w:instrText xml:space="preserve"> _</w:instrText>
        </w:r>
        <w:r w:rsidR="00087893">
          <w:rPr>
            <w:noProof/>
            <w:webHidden/>
          </w:rPr>
          <w:instrText>Toc80296369 \h</w:instrText>
        </w:r>
        <w:r w:rsidR="00087893">
          <w:rPr>
            <w:noProof/>
            <w:webHidden/>
            <w:rtl/>
          </w:rPr>
          <w:instrText xml:space="preserve"> </w:instrText>
        </w:r>
        <w:r w:rsidR="00087893">
          <w:rPr>
            <w:noProof/>
            <w:webHidden/>
            <w:rtl/>
          </w:rPr>
        </w:r>
        <w:r w:rsidR="00087893">
          <w:rPr>
            <w:noProof/>
            <w:webHidden/>
            <w:rtl/>
          </w:rPr>
          <w:fldChar w:fldCharType="separate"/>
        </w:r>
        <w:r w:rsidR="00087893">
          <w:rPr>
            <w:noProof/>
            <w:webHidden/>
            <w:rtl/>
            <w:lang w:bidi="ar-SA"/>
          </w:rPr>
          <w:t>1</w:t>
        </w:r>
        <w:r w:rsidR="00087893">
          <w:rPr>
            <w:noProof/>
            <w:webHidden/>
            <w:rtl/>
          </w:rPr>
          <w:fldChar w:fldCharType="end"/>
        </w:r>
      </w:hyperlink>
    </w:p>
    <w:p w14:paraId="15A7A487" w14:textId="35F74131" w:rsidR="00D67BAD" w:rsidRDefault="003F2F72" w:rsidP="00456A4D">
      <w:pPr>
        <w:rPr>
          <w:rtl/>
        </w:rPr>
      </w:pPr>
      <w:r>
        <w:rPr>
          <w:rtl/>
        </w:rPr>
        <w:fldChar w:fldCharType="end"/>
      </w:r>
      <w:r w:rsidR="00D67BAD">
        <w:rPr>
          <w:rtl/>
        </w:rPr>
        <w:br w:type="page"/>
      </w:r>
    </w:p>
    <w:p w14:paraId="6FA3E95C" w14:textId="7D9D468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فهرست جدول‌ها</w:t>
      </w:r>
    </w:p>
    <w:p w14:paraId="1F3F9959" w14:textId="11361087" w:rsidR="00087893" w:rsidRDefault="00087893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TOC</w:instrText>
      </w:r>
      <w:r>
        <w:rPr>
          <w:rtl/>
        </w:rPr>
        <w:instrText xml:space="preserve"> \</w:instrText>
      </w:r>
      <w:r>
        <w:instrText>h \z \c</w:instrText>
      </w:r>
      <w:r>
        <w:rPr>
          <w:rtl/>
        </w:rPr>
        <w:instrText xml:space="preserve"> "جدول" </w:instrText>
      </w:r>
      <w:r>
        <w:rPr>
          <w:rtl/>
        </w:rPr>
        <w:fldChar w:fldCharType="separate"/>
      </w:r>
      <w:hyperlink w:anchor="_Toc80296438" w:history="1">
        <w:r w:rsidRPr="00D353A2">
          <w:rPr>
            <w:rStyle w:val="Hyperlink"/>
            <w:rFonts w:hint="eastAsia"/>
            <w:noProof/>
            <w:rtl/>
          </w:rPr>
          <w:t>جدول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‏</w:t>
        </w:r>
        <w:r w:rsidRPr="00D353A2">
          <w:rPr>
            <w:rStyle w:val="Hyperlink"/>
            <w:noProof/>
            <w:rtl/>
          </w:rPr>
          <w:t>1</w:t>
        </w:r>
        <w:r w:rsidRPr="00D353A2">
          <w:rPr>
            <w:rStyle w:val="Hyperlink"/>
            <w:noProof/>
            <w:rtl/>
          </w:rPr>
          <w:noBreakHyphen/>
          <w:t xml:space="preserve">1: </w:t>
        </w:r>
        <w:r w:rsidRPr="00D353A2">
          <w:rPr>
            <w:rStyle w:val="Hyperlink"/>
            <w:rFonts w:hint="eastAsia"/>
            <w:noProof/>
            <w:rtl/>
          </w:rPr>
          <w:t>تست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جدول</w:t>
        </w:r>
        <w:r w:rsidRPr="00D353A2">
          <w:rPr>
            <w:rStyle w:val="Hyperlink"/>
            <w:noProof/>
            <w:rtl/>
          </w:rPr>
          <w:t xml:space="preserve"> </w:t>
        </w:r>
        <w:r w:rsidRPr="00D353A2">
          <w:rPr>
            <w:rStyle w:val="Hyperlink"/>
            <w:rFonts w:hint="eastAsia"/>
            <w:noProof/>
            <w:rtl/>
          </w:rPr>
          <w:t>اول</w:t>
        </w:r>
        <w:r>
          <w:rPr>
            <w:noProof/>
            <w:webHidden/>
            <w:rtl/>
          </w:rPr>
          <w:tab/>
        </w:r>
        <w:r>
          <w:rPr>
            <w:rStyle w:val="Hyperlink"/>
            <w:noProof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80296438 \h</w:instrText>
        </w:r>
        <w:r>
          <w:rPr>
            <w:noProof/>
            <w:webHidden/>
            <w:rtl/>
          </w:rPr>
          <w:instrText xml:space="preserve"> </w:instrText>
        </w:r>
        <w:r>
          <w:rPr>
            <w:rStyle w:val="Hyperlink"/>
            <w:noProof/>
            <w:rtl/>
          </w:rPr>
        </w:r>
        <w:r>
          <w:rPr>
            <w:rStyle w:val="Hyperlink"/>
            <w:noProof/>
            <w:rtl/>
          </w:rPr>
          <w:fldChar w:fldCharType="separate"/>
        </w:r>
        <w:r>
          <w:rPr>
            <w:noProof/>
            <w:webHidden/>
            <w:rtl/>
            <w:lang w:bidi="ar-SA"/>
          </w:rPr>
          <w:t>1</w:t>
        </w:r>
        <w:r>
          <w:rPr>
            <w:rStyle w:val="Hyperlink"/>
            <w:noProof/>
            <w:rtl/>
          </w:rPr>
          <w:fldChar w:fldCharType="end"/>
        </w:r>
      </w:hyperlink>
    </w:p>
    <w:p w14:paraId="7C18E339" w14:textId="65EAB3A3" w:rsidR="00D67BAD" w:rsidRDefault="00087893" w:rsidP="00701999">
      <w:pPr>
        <w:rPr>
          <w:rtl/>
        </w:rPr>
      </w:pPr>
      <w:r>
        <w:rPr>
          <w:rtl/>
        </w:rPr>
        <w:fldChar w:fldCharType="end"/>
      </w:r>
      <w:r w:rsidR="00D67BAD">
        <w:rPr>
          <w:rtl/>
        </w:rPr>
        <w:br w:type="page"/>
      </w:r>
    </w:p>
    <w:p w14:paraId="556B81F7" w14:textId="163413F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مخفف</w:t>
      </w:r>
      <w:r w:rsidR="005C1E2B">
        <w:rPr>
          <w:rFonts w:hint="cs"/>
          <w:rtl/>
        </w:rPr>
        <w:t>‌ها</w:t>
      </w:r>
    </w:p>
    <w:tbl>
      <w:tblPr>
        <w:tblpPr w:leftFromText="180" w:rightFromText="180" w:vertAnchor="page" w:horzAnchor="margin" w:tblpY="2737"/>
        <w:bidiVisual/>
        <w:tblW w:w="0" w:type="auto"/>
        <w:tblLook w:val="04A0" w:firstRow="1" w:lastRow="0" w:firstColumn="1" w:lastColumn="0" w:noHBand="0" w:noVBand="1"/>
      </w:tblPr>
      <w:tblGrid>
        <w:gridCol w:w="4520"/>
        <w:gridCol w:w="4520"/>
      </w:tblGrid>
      <w:tr w:rsidR="00A96A55" w14:paraId="17767F09" w14:textId="77777777" w:rsidTr="00132D58">
        <w:tc>
          <w:tcPr>
            <w:tcW w:w="4520" w:type="dxa"/>
            <w:vAlign w:val="center"/>
          </w:tcPr>
          <w:p w14:paraId="0A3AA795" w14:textId="45FAF7CE" w:rsidR="00BE0938" w:rsidRDefault="000C2F59" w:rsidP="00B4277F">
            <w:pPr>
              <w:jc w:val="right"/>
              <w:rPr>
                <w:rtl/>
              </w:rPr>
            </w:pPr>
            <w:r>
              <w:t>Time Series</w:t>
            </w:r>
          </w:p>
        </w:tc>
        <w:tc>
          <w:tcPr>
            <w:tcW w:w="4520" w:type="dxa"/>
            <w:vAlign w:val="center"/>
          </w:tcPr>
          <w:p w14:paraId="073BAD5D" w14:textId="52872E96" w:rsidR="00A96A55" w:rsidRDefault="000C2F59" w:rsidP="00B4277F">
            <w:pPr>
              <w:jc w:val="right"/>
              <w:rPr>
                <w:rtl/>
              </w:rPr>
            </w:pPr>
            <w:r>
              <w:t>TS</w:t>
            </w:r>
          </w:p>
        </w:tc>
      </w:tr>
      <w:tr w:rsidR="00B4277F" w14:paraId="4C100443" w14:textId="77777777" w:rsidTr="00132D58">
        <w:tc>
          <w:tcPr>
            <w:tcW w:w="4520" w:type="dxa"/>
            <w:vAlign w:val="center"/>
          </w:tcPr>
          <w:p w14:paraId="2463758E" w14:textId="0E1ED1DA" w:rsidR="00B4277F" w:rsidRDefault="000C2F59" w:rsidP="00B4277F">
            <w:pPr>
              <w:jc w:val="right"/>
              <w:rPr>
                <w:rtl/>
              </w:rPr>
            </w:pPr>
            <w:r>
              <w:t>Autoregressive Integrated Moving Average</w:t>
            </w:r>
          </w:p>
        </w:tc>
        <w:tc>
          <w:tcPr>
            <w:tcW w:w="4520" w:type="dxa"/>
            <w:vAlign w:val="center"/>
          </w:tcPr>
          <w:p w14:paraId="16A17B9D" w14:textId="7A6A8D36" w:rsidR="00B4277F" w:rsidRDefault="00B4277F" w:rsidP="00B4277F">
            <w:pPr>
              <w:jc w:val="right"/>
            </w:pPr>
            <w:r>
              <w:t>A</w:t>
            </w:r>
            <w:r w:rsidR="000C2F59">
              <w:t>RIMA</w:t>
            </w:r>
          </w:p>
        </w:tc>
      </w:tr>
      <w:tr w:rsidR="0016093B" w14:paraId="6FF72957" w14:textId="77777777" w:rsidTr="00132D58">
        <w:tc>
          <w:tcPr>
            <w:tcW w:w="4520" w:type="dxa"/>
            <w:vAlign w:val="center"/>
          </w:tcPr>
          <w:p w14:paraId="6258E5F0" w14:textId="4698123D" w:rsidR="0016093B" w:rsidRDefault="0016093B" w:rsidP="00B4277F">
            <w:pPr>
              <w:jc w:val="right"/>
            </w:pPr>
            <w:r>
              <w:t>Computer Networks</w:t>
            </w:r>
          </w:p>
        </w:tc>
        <w:tc>
          <w:tcPr>
            <w:tcW w:w="4520" w:type="dxa"/>
            <w:vAlign w:val="center"/>
          </w:tcPr>
          <w:p w14:paraId="077A0AA6" w14:textId="4831C50E" w:rsidR="0016093B" w:rsidRDefault="0016093B" w:rsidP="00B4277F">
            <w:pPr>
              <w:jc w:val="right"/>
            </w:pPr>
            <w:r>
              <w:t>CN</w:t>
            </w:r>
          </w:p>
        </w:tc>
      </w:tr>
    </w:tbl>
    <w:p w14:paraId="0A799A01" w14:textId="0FF3F5DA" w:rsidR="00BE0938" w:rsidRPr="00BE0938" w:rsidRDefault="00BE0938" w:rsidP="00BE0938">
      <w:pPr>
        <w:tabs>
          <w:tab w:val="left" w:pos="7296"/>
        </w:tabs>
        <w:bidi w:val="0"/>
        <w:rPr>
          <w:rtl/>
        </w:rPr>
        <w:sectPr w:rsidR="00BE0938" w:rsidRPr="00BE0938" w:rsidSect="00CC1A15">
          <w:headerReference w:type="default" r:id="rId12"/>
          <w:footerReference w:type="default" r:id="rId13"/>
          <w:footnotePr>
            <w:numRestart w:val="eachPage"/>
          </w:footnotePr>
          <w:pgSz w:w="11906" w:h="16838" w:code="9"/>
          <w:pgMar w:top="1440" w:right="1440" w:bottom="1440" w:left="1411" w:header="706" w:footer="706" w:gutter="0"/>
          <w:pgNumType w:fmt="arabicAbjad" w:start="1"/>
          <w:cols w:space="708"/>
          <w:bidi/>
          <w:rtlGutter/>
          <w:docGrid w:linePitch="360"/>
        </w:sectPr>
      </w:pPr>
    </w:p>
    <w:p w14:paraId="62E707F1" w14:textId="164380B5" w:rsidR="008D3851" w:rsidRDefault="008D3851" w:rsidP="001C5D4F">
      <w:pPr>
        <w:pStyle w:val="Heading1"/>
        <w:rPr>
          <w:rtl/>
        </w:rPr>
      </w:pPr>
      <w:bookmarkStart w:id="0" w:name="_Toc80296021"/>
      <w:r w:rsidRPr="00D94640">
        <w:rPr>
          <w:rFonts w:hint="cs"/>
          <w:rtl/>
        </w:rPr>
        <w:lastRenderedPageBreak/>
        <w:t>فصل اول</w:t>
      </w:r>
      <w:r w:rsidR="005F5AA9" w:rsidRPr="00D94640">
        <w:rPr>
          <w:rFonts w:hint="cs"/>
          <w:rtl/>
        </w:rPr>
        <w:t xml:space="preserve">: </w:t>
      </w:r>
      <w:r w:rsidR="0028555A">
        <w:rPr>
          <w:rFonts w:hint="cs"/>
          <w:rtl/>
        </w:rPr>
        <w:t>مقدمه</w:t>
      </w:r>
      <w:bookmarkEnd w:id="0"/>
    </w:p>
    <w:p w14:paraId="36AD4E83" w14:textId="4838EE65" w:rsidR="00066D52" w:rsidRDefault="00066D52" w:rsidP="00066D52">
      <w:pPr>
        <w:pStyle w:val="Heading2"/>
        <w:rPr>
          <w:rtl/>
        </w:rPr>
      </w:pPr>
      <w:r>
        <w:rPr>
          <w:rFonts w:hint="cs"/>
          <w:rtl/>
        </w:rPr>
        <w:t>بیان مسئله</w:t>
      </w:r>
    </w:p>
    <w:p w14:paraId="4B1E8197" w14:textId="7C28E0C0" w:rsidR="00792D0D" w:rsidRDefault="00792D0D" w:rsidP="00792D0D">
      <w:pPr>
        <w:rPr>
          <w:rtl/>
        </w:rPr>
      </w:pPr>
      <w:r>
        <w:rPr>
          <w:rFonts w:hint="cs"/>
          <w:rtl/>
        </w:rPr>
        <w:t>در طول تاریخ یکی از اساسی‌ترین نیازهای انسان برقراری ارتباط بوده است</w:t>
      </w:r>
      <w:r w:rsidR="00082D9D">
        <w:rPr>
          <w:rFonts w:hint="cs"/>
          <w:rtl/>
        </w:rPr>
        <w:t xml:space="preserve"> که</w:t>
      </w:r>
      <w:r>
        <w:rPr>
          <w:rFonts w:hint="cs"/>
          <w:rtl/>
        </w:rPr>
        <w:t xml:space="preserve"> با گذر زمان</w:t>
      </w:r>
      <w:r w:rsidR="00082D9D">
        <w:rPr>
          <w:rFonts w:hint="cs"/>
          <w:rtl/>
        </w:rPr>
        <w:t>،</w:t>
      </w:r>
      <w:r>
        <w:rPr>
          <w:rFonts w:hint="cs"/>
          <w:rtl/>
        </w:rPr>
        <w:t xml:space="preserve"> ابزار و روش‌های</w:t>
      </w:r>
      <w:r w:rsidR="00082D9D">
        <w:rPr>
          <w:rFonts w:hint="cs"/>
          <w:rtl/>
        </w:rPr>
        <w:t xml:space="preserve"> آن</w:t>
      </w:r>
      <w:r>
        <w:rPr>
          <w:rFonts w:hint="cs"/>
          <w:rtl/>
        </w:rPr>
        <w:t xml:space="preserve"> نیز دستخوش تغییر شد</w:t>
      </w:r>
      <w:r w:rsidR="00082D9D">
        <w:rPr>
          <w:rFonts w:hint="cs"/>
          <w:rtl/>
        </w:rPr>
        <w:t>ه‌ا</w:t>
      </w:r>
      <w:r>
        <w:rPr>
          <w:rFonts w:hint="cs"/>
          <w:rtl/>
        </w:rPr>
        <w:t>ند.</w:t>
      </w:r>
      <w:r w:rsidR="00082D9D">
        <w:rPr>
          <w:rFonts w:hint="cs"/>
          <w:rtl/>
        </w:rPr>
        <w:t xml:space="preserve"> امروزه، فناوری شبکه‌های کامپیوتری</w:t>
      </w:r>
      <w:r w:rsidR="0090659C">
        <w:rPr>
          <w:rStyle w:val="FootnoteReference"/>
          <w:rtl/>
        </w:rPr>
        <w:footnoteReference w:id="1"/>
      </w:r>
      <w:r w:rsidR="00174B00">
        <w:rPr>
          <w:rFonts w:hint="cs"/>
          <w:rtl/>
        </w:rPr>
        <w:t xml:space="preserve"> (</w:t>
      </w:r>
      <w:r w:rsidR="00174B00">
        <w:t>CN</w:t>
      </w:r>
      <w:r w:rsidR="00174B00">
        <w:rPr>
          <w:rFonts w:hint="cs"/>
          <w:rtl/>
        </w:rPr>
        <w:t>)</w:t>
      </w:r>
      <w:r w:rsidR="00082D9D">
        <w:rPr>
          <w:rFonts w:hint="cs"/>
          <w:rtl/>
        </w:rPr>
        <w:t xml:space="preserve"> مهم‌ترین ابزار برآورده کردن خواسته‌های تعاملی انسان است. </w:t>
      </w:r>
      <w:r w:rsidR="0016093B">
        <w:rPr>
          <w:rFonts w:hint="cs"/>
          <w:rtl/>
        </w:rPr>
        <w:t>از ابتدا تا کنون، به دلیل گسترش جوامع و به دنبال آن گسترش استفاده از شبکه‌های کامپیوتری، چالش‌هایی نیز پیش روی کاربران و توسعه‌دهندگان این فناوری وجود داشته است. مواردی مانند محرمانگی،</w:t>
      </w:r>
      <w:r>
        <w:rPr>
          <w:rFonts w:hint="cs"/>
          <w:rtl/>
        </w:rPr>
        <w:t xml:space="preserve"> </w:t>
      </w:r>
      <w:r w:rsidR="00C73E85">
        <w:rPr>
          <w:rFonts w:hint="cs"/>
          <w:rtl/>
        </w:rPr>
        <w:t>وجود یا عدم وجود خطا، صحت انتقال اطلاعات، تأخیر و ...</w:t>
      </w:r>
      <w:r w:rsidR="00CC4B08">
        <w:rPr>
          <w:rFonts w:hint="cs"/>
          <w:rtl/>
        </w:rPr>
        <w:t xml:space="preserve"> از جمله </w:t>
      </w:r>
      <w:r w:rsidR="00616941">
        <w:rPr>
          <w:rFonts w:hint="cs"/>
          <w:rtl/>
        </w:rPr>
        <w:t xml:space="preserve">این چالش‌ها </w:t>
      </w:r>
      <w:r w:rsidR="00C22354">
        <w:rPr>
          <w:rFonts w:hint="cs"/>
          <w:rtl/>
        </w:rPr>
        <w:t>هستند.</w:t>
      </w:r>
    </w:p>
    <w:p w14:paraId="47431C36" w14:textId="5AFA3046" w:rsidR="00C13103" w:rsidRDefault="00C13103" w:rsidP="00792D0D">
      <w:pPr>
        <w:rPr>
          <w:rtl/>
        </w:rPr>
      </w:pPr>
      <w:r>
        <w:rPr>
          <w:rFonts w:hint="cs"/>
          <w:rtl/>
        </w:rPr>
        <w:t xml:space="preserve">با توجه به گسترده شدن کاربرد شبکه‌های کامپیوتری و حضور این فناری در تمام عرصه‌های زندگی انسان، از سازمان‌های بزرگ تا کاربری خانگی، حفظ سلامت این شبکه‌ها امر بسیار مهمی تلقی می‌شود. </w:t>
      </w:r>
      <w:r w:rsidR="007E51C5">
        <w:rPr>
          <w:rFonts w:hint="cs"/>
          <w:rtl/>
        </w:rPr>
        <w:t xml:space="preserve">یکی از راه‌های کنترل </w:t>
      </w:r>
      <w:r w:rsidR="007E51C5">
        <w:t>CN</w:t>
      </w:r>
      <w:r w:rsidR="007E51C5">
        <w:rPr>
          <w:rFonts w:hint="cs"/>
          <w:rtl/>
        </w:rPr>
        <w:t>ها، پایش</w:t>
      </w:r>
      <w:r w:rsidR="007E51C5">
        <w:rPr>
          <w:rStyle w:val="FootnoteReference"/>
          <w:rtl/>
        </w:rPr>
        <w:footnoteReference w:id="2"/>
      </w:r>
      <w:r w:rsidR="007E51C5">
        <w:rPr>
          <w:rFonts w:hint="cs"/>
          <w:rtl/>
        </w:rPr>
        <w:t xml:space="preserve"> </w:t>
      </w:r>
      <w:r w:rsidR="00C97124">
        <w:rPr>
          <w:rFonts w:hint="cs"/>
          <w:rtl/>
        </w:rPr>
        <w:t xml:space="preserve">آن‌ها </w:t>
      </w:r>
      <w:r w:rsidR="007E51C5">
        <w:rPr>
          <w:rFonts w:hint="cs"/>
          <w:rtl/>
        </w:rPr>
        <w:t>است.</w:t>
      </w:r>
      <w:r w:rsidR="00C97124">
        <w:rPr>
          <w:rFonts w:hint="cs"/>
          <w:rtl/>
        </w:rPr>
        <w:t xml:space="preserve"> کارشناسان و متخصصان شبکه، با استفاده از ابزارهای مختلف قادر به </w:t>
      </w:r>
      <w:r w:rsidR="00636E66">
        <w:rPr>
          <w:rFonts w:hint="cs"/>
          <w:rtl/>
        </w:rPr>
        <w:t>مشاهده، ذخیره و بررسی داده‌های شبکه هستند که به آن‌ها کمک می‌کند رفتار شبکه‌ی موردنظر را ثبت</w:t>
      </w:r>
      <w:r w:rsidR="00CE4FF5">
        <w:rPr>
          <w:rFonts w:hint="cs"/>
          <w:rtl/>
        </w:rPr>
        <w:t xml:space="preserve"> </w:t>
      </w:r>
      <w:r w:rsidR="00636E66">
        <w:rPr>
          <w:rFonts w:hint="cs"/>
          <w:rtl/>
        </w:rPr>
        <w:t>و در صورت بروز ناهنجاری</w:t>
      </w:r>
      <w:r w:rsidR="00D4387A">
        <w:rPr>
          <w:rStyle w:val="FootnoteReference"/>
          <w:rtl/>
        </w:rPr>
        <w:footnoteReference w:id="3"/>
      </w:r>
      <w:r w:rsidR="00636E66">
        <w:rPr>
          <w:rFonts w:hint="cs"/>
          <w:rtl/>
        </w:rPr>
        <w:t xml:space="preserve"> یا خطا در جریان داده‌ها، آن را گزارش کنند.</w:t>
      </w:r>
    </w:p>
    <w:p w14:paraId="565F23F9" w14:textId="6945EBBA" w:rsidR="00C97124" w:rsidRPr="00792D0D" w:rsidRDefault="00753B93" w:rsidP="00792D0D">
      <w:pPr>
        <w:rPr>
          <w:rFonts w:hint="cs"/>
          <w:rtl/>
        </w:rPr>
      </w:pPr>
      <w:r>
        <w:rPr>
          <w:rFonts w:hint="cs"/>
          <w:rtl/>
        </w:rPr>
        <w:t xml:space="preserve">در </w:t>
      </w:r>
      <w:r w:rsidR="00C97124">
        <w:rPr>
          <w:rFonts w:hint="cs"/>
          <w:rtl/>
        </w:rPr>
        <w:t>این پروژه با استفاده از مفاهیم علم آمار به نام سری‌های زمانی</w:t>
      </w:r>
      <w:r w:rsidR="00C97124">
        <w:rPr>
          <w:rStyle w:val="FootnoteReference"/>
          <w:rtl/>
        </w:rPr>
        <w:footnoteReference w:id="4"/>
      </w:r>
      <w:r w:rsidR="00FF2FE2">
        <w:rPr>
          <w:rFonts w:hint="cs"/>
          <w:rtl/>
        </w:rPr>
        <w:t xml:space="preserve"> (</w:t>
      </w:r>
      <w:r w:rsidR="00FF2FE2">
        <w:t>TS</w:t>
      </w:r>
      <w:r w:rsidR="00FF2FE2">
        <w:rPr>
          <w:rFonts w:hint="cs"/>
          <w:rtl/>
        </w:rPr>
        <w:t>)</w:t>
      </w:r>
      <w:r w:rsidR="00C97124">
        <w:rPr>
          <w:rFonts w:hint="cs"/>
          <w:rtl/>
        </w:rPr>
        <w:t>،</w:t>
      </w:r>
      <w:r w:rsidR="008D37C7">
        <w:rPr>
          <w:rFonts w:hint="cs"/>
          <w:rtl/>
        </w:rPr>
        <w:t xml:space="preserve"> روشی برای تحلیل داده‌های شبکه و دسته‌بندی</w:t>
      </w:r>
      <w:r w:rsidR="004A4BB2">
        <w:rPr>
          <w:rStyle w:val="FootnoteReference"/>
          <w:rtl/>
        </w:rPr>
        <w:footnoteReference w:id="5"/>
      </w:r>
      <w:r w:rsidR="008D37C7">
        <w:rPr>
          <w:rFonts w:hint="cs"/>
          <w:rtl/>
        </w:rPr>
        <w:t xml:space="preserve"> رفتار </w:t>
      </w:r>
      <w:r w:rsidR="009753C1">
        <w:rPr>
          <w:rFonts w:hint="cs"/>
          <w:rtl/>
        </w:rPr>
        <w:t>آن</w:t>
      </w:r>
      <w:r w:rsidR="008D37C7">
        <w:rPr>
          <w:rFonts w:hint="cs"/>
          <w:rtl/>
        </w:rPr>
        <w:t xml:space="preserve"> در بازه‌های زمانی مختلف، جهت ثبت یک الگوی ثابت، ارائه </w:t>
      </w:r>
      <w:r w:rsidR="009753C1">
        <w:rPr>
          <w:rFonts w:hint="cs"/>
          <w:rtl/>
        </w:rPr>
        <w:t>شده اس</w:t>
      </w:r>
      <w:r w:rsidR="00A161D9">
        <w:rPr>
          <w:rFonts w:hint="cs"/>
          <w:rtl/>
        </w:rPr>
        <w:t>ت.</w:t>
      </w:r>
    </w:p>
    <w:p w14:paraId="07EFD040" w14:textId="008DC4D8" w:rsidR="00066D52" w:rsidRDefault="00066D52" w:rsidP="00066D52">
      <w:pPr>
        <w:pStyle w:val="Heading2"/>
        <w:rPr>
          <w:rtl/>
        </w:rPr>
      </w:pPr>
      <w:r>
        <w:rPr>
          <w:rFonts w:hint="cs"/>
          <w:rtl/>
        </w:rPr>
        <w:t>ارزش پروژه</w:t>
      </w:r>
    </w:p>
    <w:p w14:paraId="59C545CB" w14:textId="77777777" w:rsidR="00B82CC7" w:rsidRPr="00B82CC7" w:rsidRDefault="00B82CC7" w:rsidP="00B82CC7">
      <w:pPr>
        <w:rPr>
          <w:rtl/>
        </w:rPr>
      </w:pPr>
    </w:p>
    <w:p w14:paraId="31CC2359" w14:textId="5B0B85CC" w:rsidR="00AC4729" w:rsidRPr="00AC4729" w:rsidRDefault="00AC4729" w:rsidP="00AC4729">
      <w:pPr>
        <w:pStyle w:val="Heading2"/>
        <w:rPr>
          <w:rtl/>
        </w:rPr>
      </w:pPr>
      <w:bookmarkStart w:id="1" w:name="_Toc80296022"/>
      <w:r>
        <w:rPr>
          <w:rFonts w:hint="cs"/>
          <w:rtl/>
        </w:rPr>
        <w:t>هدف پروژه</w:t>
      </w:r>
      <w:bookmarkEnd w:id="1"/>
    </w:p>
    <w:p w14:paraId="46156B1A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هدف از انجام این پروژه، آشنایی با مفاهیم موجود در الگوریتم‌های تحلیل سری زمانی و استفاده از آن‌ها در کنار ساختارهای شبکه‌محور کامیپوتری است. با توجه به نیاز جدی نظارت بر رفتار و جریان داده‌های شبکه‌های کامپیوتری و همچنین پیچیدگی زیاد و زمان‌بر بودن استفاده از ابزارهای موجود برای تحلیل داده‌ها، پیاده‌سازی ابزاری که فرایند تحلیل و نتیجه‌گیری و در نهایت تصمیم‌گیری را به صورت خودکار ارائه می‌دهد امری قابل توجه است.</w:t>
      </w:r>
    </w:p>
    <w:p w14:paraId="3EBA95AB" w14:textId="77777777" w:rsidR="0028555A" w:rsidRDefault="0028555A" w:rsidP="0028555A">
      <w:pPr>
        <w:rPr>
          <w:rtl/>
          <w:lang w:bidi="ar-BH"/>
        </w:rPr>
      </w:pPr>
      <w:r>
        <w:rPr>
          <w:rtl/>
          <w:lang w:bidi="ar-BH"/>
        </w:rPr>
        <w:t>به‌طورکلی این پروژه اهداف زیر را در نظر دارد.</w:t>
      </w:r>
    </w:p>
    <w:p w14:paraId="170C9711" w14:textId="6B3D152F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lang w:bidi="ar-BH"/>
        </w:rPr>
      </w:pPr>
      <w:r>
        <w:rPr>
          <w:rtl/>
          <w:lang w:bidi="ar-BH"/>
        </w:rPr>
        <w:t xml:space="preserve">افزایش </w:t>
      </w:r>
      <w:r w:rsidR="007D2162">
        <w:rPr>
          <w:rFonts w:hint="cs"/>
          <w:rtl/>
          <w:lang w:bidi="ar-BH"/>
        </w:rPr>
        <w:t>بهره‌وری از</w:t>
      </w:r>
      <w:r>
        <w:rPr>
          <w:rtl/>
          <w:lang w:bidi="ar-BH"/>
        </w:rPr>
        <w:t xml:space="preserve"> داده‌های موجود </w:t>
      </w:r>
      <w:r w:rsidR="000B7FD5">
        <w:rPr>
          <w:rFonts w:hint="cs"/>
          <w:rtl/>
          <w:lang w:bidi="ar-BH"/>
        </w:rPr>
        <w:t>در</w:t>
      </w:r>
      <w:r>
        <w:rPr>
          <w:rtl/>
          <w:lang w:bidi="ar-BH"/>
        </w:rPr>
        <w:t xml:space="preserve"> شبکه جهت</w:t>
      </w:r>
      <w:r w:rsidR="00243308">
        <w:rPr>
          <w:rFonts w:hint="cs"/>
          <w:rtl/>
          <w:lang w:bidi="ar-BH"/>
        </w:rPr>
        <w:t xml:space="preserve"> شناسایی ناهنجاری‌ها</w:t>
      </w:r>
    </w:p>
    <w:p w14:paraId="590C27C3" w14:textId="53E41638" w:rsidR="0028555A" w:rsidRDefault="0028555A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lang w:bidi="ar-BH"/>
        </w:rPr>
      </w:pPr>
      <w:r>
        <w:rPr>
          <w:rtl/>
          <w:lang w:bidi="ar-BH"/>
        </w:rPr>
        <w:t>ایجاد زمینه برای پیاده‌سازی سیستم‌های تشخیص خطا در شبکه</w:t>
      </w:r>
    </w:p>
    <w:p w14:paraId="703550B6" w14:textId="3C030A44" w:rsidR="00B8551C" w:rsidRDefault="00B8551C" w:rsidP="0028555A">
      <w:pPr>
        <w:pStyle w:val="ListParagraph"/>
        <w:widowControl w:val="0"/>
        <w:numPr>
          <w:ilvl w:val="0"/>
          <w:numId w:val="42"/>
        </w:numPr>
        <w:tabs>
          <w:tab w:val="right" w:pos="2204"/>
        </w:tabs>
        <w:spacing w:after="0" w:line="288" w:lineRule="auto"/>
        <w:rPr>
          <w:rtl/>
          <w:lang w:bidi="ar-BH"/>
        </w:rPr>
      </w:pPr>
      <w:r>
        <w:rPr>
          <w:rFonts w:hint="cs"/>
          <w:rtl/>
          <w:lang w:bidi="ar-BH"/>
        </w:rPr>
        <w:t>دسته‌بندی رفتار شبکه طبق تغییرات جریان داده‌ها طی گذر زمان</w:t>
      </w:r>
    </w:p>
    <w:p w14:paraId="14FB9FA0" w14:textId="1013E8E0" w:rsidR="00FB3CBF" w:rsidRPr="00FB3CBF" w:rsidRDefault="0028555A" w:rsidP="00FB3CBF">
      <w:pPr>
        <w:pStyle w:val="Heading2"/>
      </w:pPr>
      <w:bookmarkStart w:id="2" w:name="_Toc80296023"/>
      <w:r>
        <w:rPr>
          <w:rFonts w:hint="cs"/>
          <w:rtl/>
        </w:rPr>
        <w:lastRenderedPageBreak/>
        <w:t>کاربردهای پروژه</w:t>
      </w:r>
      <w:bookmarkEnd w:id="2"/>
    </w:p>
    <w:p w14:paraId="29440463" w14:textId="6BC612B8" w:rsidR="00E22E6D" w:rsidRPr="00E22E6D" w:rsidRDefault="0028555A" w:rsidP="00FB3CBF">
      <w:pPr>
        <w:pStyle w:val="Heading2"/>
        <w:rPr>
          <w:rtl/>
        </w:rPr>
      </w:pPr>
      <w:bookmarkStart w:id="3" w:name="_Toc80296024"/>
      <w:r>
        <w:rPr>
          <w:rFonts w:hint="cs"/>
          <w:rtl/>
        </w:rPr>
        <w:t>ساختار پایان‌نامه</w:t>
      </w:r>
      <w:bookmarkEnd w:id="3"/>
    </w:p>
    <w:p w14:paraId="3C395E17" w14:textId="24FC21C7" w:rsidR="0050466F" w:rsidRDefault="00540C92" w:rsidP="00456A4D">
      <w:pPr>
        <w:pStyle w:val="Heading1"/>
        <w:rPr>
          <w:rtl/>
        </w:rPr>
      </w:pPr>
      <w:bookmarkStart w:id="4" w:name="_Toc80296025"/>
      <w:r>
        <w:rPr>
          <w:rFonts w:hint="cs"/>
          <w:rtl/>
        </w:rPr>
        <w:lastRenderedPageBreak/>
        <w:t xml:space="preserve">فصل دوم: </w:t>
      </w:r>
      <w:r w:rsidR="000C2F59">
        <w:rPr>
          <w:rFonts w:hint="cs"/>
          <w:rtl/>
        </w:rPr>
        <w:t>مبانی و مفاهیم تحلیل سری زمانی</w:t>
      </w:r>
      <w:bookmarkEnd w:id="4"/>
    </w:p>
    <w:p w14:paraId="77A8877C" w14:textId="1FC278B2" w:rsidR="00D905B8" w:rsidRPr="00D905B8" w:rsidRDefault="00D905B8" w:rsidP="00D905B8">
      <w:pPr>
        <w:pStyle w:val="Heading2"/>
        <w:rPr>
          <w:rtl/>
        </w:rPr>
      </w:pPr>
      <w:bookmarkStart w:id="5" w:name="_Toc80296026"/>
      <w:r>
        <w:rPr>
          <w:rFonts w:hint="cs"/>
          <w:rtl/>
        </w:rPr>
        <w:t>مقدمه</w:t>
      </w:r>
      <w:bookmarkEnd w:id="5"/>
    </w:p>
    <w:p w14:paraId="038BB022" w14:textId="77777777" w:rsidR="006E0450" w:rsidRDefault="006E0450" w:rsidP="006E0450">
      <w:pPr>
        <w:rPr>
          <w:rtl/>
        </w:rPr>
      </w:pPr>
      <w:r>
        <w:rPr>
          <w:rtl/>
        </w:rPr>
        <w:t>با توجه به گسترش علوم و فنون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داده‌ها، روش‌ها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اد</w:t>
      </w:r>
      <w:r>
        <w:rPr>
          <w:rFonts w:hint="cs"/>
          <w:rtl/>
        </w:rPr>
        <w:t>ی</w:t>
      </w:r>
      <w:r>
        <w:rPr>
          <w:rtl/>
        </w:rPr>
        <w:t xml:space="preserve"> در زم</w:t>
      </w:r>
      <w:r>
        <w:rPr>
          <w:rFonts w:hint="cs"/>
          <w:rtl/>
        </w:rPr>
        <w:t>ی</w:t>
      </w:r>
      <w:r>
        <w:rPr>
          <w:rFonts w:hint="eastAsia"/>
          <w:rtl/>
        </w:rPr>
        <w:t>نه‌ها</w:t>
      </w:r>
      <w:r>
        <w:rPr>
          <w:rFonts w:hint="cs"/>
          <w:rtl/>
        </w:rPr>
        <w:t>ی</w:t>
      </w:r>
      <w:r>
        <w:rPr>
          <w:rtl/>
        </w:rPr>
        <w:t xml:space="preserve"> تخصص</w:t>
      </w:r>
      <w:r>
        <w:rPr>
          <w:rFonts w:hint="cs"/>
          <w:rtl/>
        </w:rPr>
        <w:t>ی</w:t>
      </w:r>
      <w:r>
        <w:rPr>
          <w:rtl/>
        </w:rPr>
        <w:t xml:space="preserve"> مختلف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>
        <w:rPr>
          <w:rtl/>
        </w:rPr>
        <w:t xml:space="preserve"> ارائه شده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، تحل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tl/>
        </w:rPr>
        <w:t xml:space="preserve"> در دهه‌ها</w:t>
      </w:r>
      <w:r>
        <w:rPr>
          <w:rFonts w:hint="cs"/>
          <w:rtl/>
        </w:rPr>
        <w:t>ی</w:t>
      </w:r>
      <w:r>
        <w:rPr>
          <w:rtl/>
        </w:rPr>
        <w:t xml:space="preserve"> اخ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بس</w:t>
      </w:r>
      <w:r>
        <w:rPr>
          <w:rFonts w:hint="cs"/>
          <w:rtl/>
        </w:rPr>
        <w:t>ی</w:t>
      </w:r>
      <w:r>
        <w:rPr>
          <w:rFonts w:hint="eastAsia"/>
          <w:rtl/>
        </w:rPr>
        <w:t>ار</w:t>
      </w:r>
      <w:r>
        <w:rPr>
          <w:rFonts w:hint="cs"/>
          <w:rtl/>
        </w:rPr>
        <w:t>ی</w:t>
      </w:r>
      <w:r>
        <w:rPr>
          <w:rtl/>
        </w:rPr>
        <w:t xml:space="preserve"> از محققان را به خود جذب کرده است. </w:t>
      </w:r>
    </w:p>
    <w:p w14:paraId="1070203B" w14:textId="1F8B85CE" w:rsidR="00B445B7" w:rsidRDefault="006E0450" w:rsidP="006E0450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بخش به بررس</w:t>
      </w:r>
      <w:r>
        <w:rPr>
          <w:rFonts w:hint="cs"/>
          <w:rtl/>
        </w:rPr>
        <w:t>ی</w:t>
      </w:r>
      <w:r>
        <w:rPr>
          <w:rtl/>
        </w:rPr>
        <w:t xml:space="preserve"> تعا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و مفاه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ابتدا</w:t>
      </w:r>
      <w:r>
        <w:rPr>
          <w:rFonts w:hint="cs"/>
          <w:rtl/>
        </w:rPr>
        <w:t>یی</w:t>
      </w:r>
      <w:r>
        <w:rPr>
          <w:rtl/>
        </w:rPr>
        <w:t xml:space="preserve"> سر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زمان</w:t>
      </w:r>
      <w:r>
        <w:rPr>
          <w:rFonts w:hint="cs"/>
          <w:rtl/>
        </w:rPr>
        <w:t>ی</w:t>
      </w:r>
      <w:r>
        <w:rPr>
          <w:rFonts w:hint="eastAsia"/>
          <w:rtl/>
        </w:rPr>
        <w:t>،</w:t>
      </w:r>
      <w:r>
        <w:rPr>
          <w:rtl/>
        </w:rPr>
        <w:t xml:space="preserve"> الگور</w:t>
      </w:r>
      <w:r>
        <w:rPr>
          <w:rFonts w:hint="cs"/>
          <w:rtl/>
        </w:rPr>
        <w:t>ی</w:t>
      </w:r>
      <w:r>
        <w:rPr>
          <w:rFonts w:hint="eastAsia"/>
          <w:rtl/>
        </w:rPr>
        <w:t>تم‌ها</w:t>
      </w:r>
      <w:r>
        <w:rPr>
          <w:rFonts w:hint="cs"/>
          <w:rtl/>
        </w:rPr>
        <w:t>ی</w:t>
      </w:r>
      <w:r>
        <w:rPr>
          <w:rtl/>
        </w:rPr>
        <w:t xml:space="preserve"> موجود و نکات آن م</w:t>
      </w:r>
      <w:r>
        <w:rPr>
          <w:rFonts w:hint="cs"/>
          <w:rtl/>
        </w:rPr>
        <w:t>ی‌</w:t>
      </w:r>
      <w:r>
        <w:rPr>
          <w:rFonts w:hint="eastAsia"/>
          <w:rtl/>
        </w:rPr>
        <w:t>پرداز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>.</w:t>
      </w:r>
    </w:p>
    <w:p w14:paraId="4698FCB6" w14:textId="65450C77" w:rsidR="00D905B8" w:rsidRDefault="00D905B8" w:rsidP="00D905B8">
      <w:pPr>
        <w:pStyle w:val="Heading2"/>
        <w:rPr>
          <w:rtl/>
        </w:rPr>
      </w:pPr>
      <w:bookmarkStart w:id="6" w:name="_Toc80296027"/>
      <w:r>
        <w:rPr>
          <w:rFonts w:hint="cs"/>
          <w:rtl/>
        </w:rPr>
        <w:t>سری زمانی</w:t>
      </w:r>
      <w:bookmarkEnd w:id="6"/>
    </w:p>
    <w:p w14:paraId="5D45F0C2" w14:textId="3345D920" w:rsidR="009F4BB8" w:rsidRDefault="004935D7" w:rsidP="00456A4D">
      <w:pPr>
        <w:pStyle w:val="Heading2"/>
        <w:rPr>
          <w:rtl/>
        </w:rPr>
      </w:pPr>
      <w:bookmarkStart w:id="7" w:name="_Toc80296028"/>
      <w:r>
        <w:rPr>
          <w:rFonts w:hint="cs"/>
          <w:rtl/>
        </w:rPr>
        <w:t>ویژگی‌های رفتاری سری زمانی</w:t>
      </w:r>
      <w:bookmarkEnd w:id="7"/>
    </w:p>
    <w:p w14:paraId="19A76137" w14:textId="4BC7FE7C" w:rsidR="00901BBC" w:rsidRDefault="00901BBC" w:rsidP="00901BBC">
      <w:pPr>
        <w:pStyle w:val="Heading3"/>
        <w:rPr>
          <w:rtl/>
        </w:rPr>
      </w:pPr>
      <w:bookmarkStart w:id="8" w:name="_Toc80296029"/>
      <w:r>
        <w:rPr>
          <w:rFonts w:hint="cs"/>
          <w:rtl/>
        </w:rPr>
        <w:t>فصلی بودن</w:t>
      </w:r>
      <w:bookmarkEnd w:id="8"/>
    </w:p>
    <w:p w14:paraId="527ACB5D" w14:textId="1F2B2E51" w:rsidR="00901BBC" w:rsidRDefault="00901BBC" w:rsidP="00901BBC">
      <w:pPr>
        <w:pStyle w:val="Heading3"/>
        <w:rPr>
          <w:rtl/>
        </w:rPr>
      </w:pPr>
      <w:bookmarkStart w:id="9" w:name="_Toc80296030"/>
      <w:r>
        <w:rPr>
          <w:rFonts w:hint="cs"/>
          <w:rtl/>
        </w:rPr>
        <w:t>تناوب</w:t>
      </w:r>
      <w:bookmarkEnd w:id="9"/>
    </w:p>
    <w:p w14:paraId="569CAE8B" w14:textId="319397BA" w:rsidR="00901BBC" w:rsidRDefault="00901BBC" w:rsidP="00901BBC">
      <w:pPr>
        <w:pStyle w:val="Heading3"/>
        <w:rPr>
          <w:rtl/>
        </w:rPr>
      </w:pPr>
      <w:bookmarkStart w:id="10" w:name="_Toc80296031"/>
      <w:r>
        <w:rPr>
          <w:rFonts w:hint="cs"/>
          <w:rtl/>
        </w:rPr>
        <w:t>روند</w:t>
      </w:r>
      <w:bookmarkEnd w:id="10"/>
    </w:p>
    <w:p w14:paraId="063086B4" w14:textId="1659C2E6" w:rsidR="00901BBC" w:rsidRDefault="00901BBC" w:rsidP="00901BBC">
      <w:pPr>
        <w:pStyle w:val="Heading3"/>
        <w:rPr>
          <w:rtl/>
        </w:rPr>
      </w:pPr>
      <w:bookmarkStart w:id="11" w:name="_Toc80296032"/>
      <w:r>
        <w:rPr>
          <w:rFonts w:hint="cs"/>
          <w:rtl/>
        </w:rPr>
        <w:t>خطا</w:t>
      </w:r>
      <w:bookmarkEnd w:id="11"/>
    </w:p>
    <w:p w14:paraId="0C96B957" w14:textId="367C6626" w:rsidR="00901BBC" w:rsidRDefault="00901BBC" w:rsidP="00901BBC">
      <w:pPr>
        <w:pStyle w:val="Heading3"/>
        <w:rPr>
          <w:rtl/>
        </w:rPr>
      </w:pPr>
      <w:bookmarkStart w:id="12" w:name="_Toc80296033"/>
      <w:r>
        <w:rPr>
          <w:rFonts w:hint="cs"/>
          <w:rtl/>
        </w:rPr>
        <w:t>باقی‌مانده</w:t>
      </w:r>
      <w:bookmarkEnd w:id="12"/>
    </w:p>
    <w:p w14:paraId="5D678C4F" w14:textId="2455E60D" w:rsidR="00901BBC" w:rsidRPr="00901BBC" w:rsidRDefault="00901BBC" w:rsidP="00901BBC">
      <w:pPr>
        <w:pStyle w:val="Heading3"/>
        <w:rPr>
          <w:rtl/>
        </w:rPr>
      </w:pPr>
      <w:bookmarkStart w:id="13" w:name="_Toc80296034"/>
      <w:r>
        <w:rPr>
          <w:rFonts w:hint="cs"/>
          <w:rtl/>
        </w:rPr>
        <w:t>ایستایی</w:t>
      </w:r>
      <w:bookmarkEnd w:id="13"/>
    </w:p>
    <w:p w14:paraId="4B31892F" w14:textId="699DAEDD" w:rsidR="004935D7" w:rsidRPr="004935D7" w:rsidRDefault="004935D7" w:rsidP="004935D7">
      <w:pPr>
        <w:pStyle w:val="Heading2"/>
        <w:rPr>
          <w:rtl/>
        </w:rPr>
      </w:pPr>
      <w:bookmarkStart w:id="14" w:name="_Toc80296035"/>
      <w:r>
        <w:rPr>
          <w:rFonts w:hint="cs"/>
          <w:rtl/>
        </w:rPr>
        <w:t>پیش‌گویی</w:t>
      </w:r>
      <w:bookmarkEnd w:id="14"/>
    </w:p>
    <w:p w14:paraId="3B03C8C8" w14:textId="7D5F29C0" w:rsidR="008D3851" w:rsidRDefault="008D3851" w:rsidP="00456A4D">
      <w:pPr>
        <w:pStyle w:val="Heading1"/>
        <w:rPr>
          <w:rtl/>
        </w:rPr>
      </w:pPr>
      <w:bookmarkStart w:id="15" w:name="Toofan_UML"/>
      <w:bookmarkStart w:id="16" w:name="_Toc80296036"/>
      <w:bookmarkEnd w:id="15"/>
      <w:r>
        <w:rPr>
          <w:rtl/>
        </w:rPr>
        <w:lastRenderedPageBreak/>
        <w:t xml:space="preserve">فصل سوم: </w:t>
      </w:r>
      <w:r w:rsidR="0022204B">
        <w:rPr>
          <w:rFonts w:hint="cs"/>
          <w:rtl/>
        </w:rPr>
        <w:t>شرح پروژه</w:t>
      </w:r>
      <w:bookmarkEnd w:id="16"/>
    </w:p>
    <w:p w14:paraId="1B3A8523" w14:textId="679CEDAB" w:rsidR="008D3851" w:rsidRDefault="00FE7FF3" w:rsidP="00456A4D">
      <w:pPr>
        <w:pStyle w:val="Heading2"/>
        <w:rPr>
          <w:rtl/>
        </w:rPr>
      </w:pPr>
      <w:bookmarkStart w:id="17" w:name="_Toc80296037"/>
      <w:r>
        <w:rPr>
          <w:rFonts w:hint="cs"/>
          <w:rtl/>
        </w:rPr>
        <w:t>مقدمه</w:t>
      </w:r>
      <w:bookmarkEnd w:id="17"/>
    </w:p>
    <w:p w14:paraId="022A5F00" w14:textId="5813F446" w:rsidR="00FE7FF3" w:rsidRDefault="00FE7FF3" w:rsidP="00FE7FF3">
      <w:pPr>
        <w:pStyle w:val="Heading2"/>
        <w:rPr>
          <w:rtl/>
        </w:rPr>
      </w:pPr>
      <w:bookmarkStart w:id="18" w:name="_Toc80296038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18"/>
    </w:p>
    <w:p w14:paraId="108EF979" w14:textId="77777777" w:rsidR="00966F19" w:rsidRPr="00966F19" w:rsidRDefault="00966F19" w:rsidP="00966F19">
      <w:pPr>
        <w:rPr>
          <w:rtl/>
        </w:rPr>
      </w:pPr>
    </w:p>
    <w:p w14:paraId="4A59D198" w14:textId="2F9B13DE" w:rsidR="00C37D09" w:rsidRDefault="00C37D09" w:rsidP="00456A4D">
      <w:pPr>
        <w:pStyle w:val="Heading1"/>
        <w:rPr>
          <w:rtl/>
        </w:rPr>
      </w:pPr>
      <w:bookmarkStart w:id="19" w:name="_Toc80296039"/>
      <w:r>
        <w:rPr>
          <w:rtl/>
        </w:rPr>
        <w:lastRenderedPageBreak/>
        <w:t xml:space="preserve">فصل چهارم: </w:t>
      </w:r>
      <w:r w:rsidR="0022204B">
        <w:rPr>
          <w:rFonts w:hint="cs"/>
          <w:rtl/>
        </w:rPr>
        <w:t>نتایج</w:t>
      </w:r>
      <w:bookmarkEnd w:id="19"/>
    </w:p>
    <w:p w14:paraId="6B55F467" w14:textId="34A5173A" w:rsidR="0022204B" w:rsidRPr="0022204B" w:rsidRDefault="0022204B" w:rsidP="0022204B">
      <w:pPr>
        <w:pStyle w:val="Heading2"/>
        <w:rPr>
          <w:rtl/>
        </w:rPr>
      </w:pPr>
      <w:bookmarkStart w:id="20" w:name="_Toc80296040"/>
      <w:r>
        <w:rPr>
          <w:rFonts w:hint="cs"/>
          <w:rtl/>
        </w:rPr>
        <w:t>مقدمه</w:t>
      </w:r>
      <w:bookmarkEnd w:id="20"/>
    </w:p>
    <w:p w14:paraId="3C707398" w14:textId="4536C943" w:rsidR="00F6607E" w:rsidRPr="00F6607E" w:rsidRDefault="00F6607E" w:rsidP="00F6607E">
      <w:pPr>
        <w:pStyle w:val="Heading2"/>
        <w:rPr>
          <w:rtl/>
        </w:rPr>
      </w:pPr>
      <w:bookmarkStart w:id="21" w:name="_Toc80296041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21"/>
    </w:p>
    <w:p w14:paraId="6EEC8327" w14:textId="6146CD8D" w:rsidR="00C37D09" w:rsidRDefault="00C37D09" w:rsidP="00E462CB">
      <w:pPr>
        <w:pStyle w:val="Heading1"/>
        <w:rPr>
          <w:rtl/>
        </w:rPr>
      </w:pPr>
      <w:bookmarkStart w:id="22" w:name="_Toc80296042"/>
      <w:r>
        <w:rPr>
          <w:rtl/>
        </w:rPr>
        <w:lastRenderedPageBreak/>
        <w:t xml:space="preserve">فصل </w:t>
      </w:r>
      <w:r w:rsidR="00E462CB">
        <w:rPr>
          <w:rFonts w:hint="cs"/>
          <w:rtl/>
        </w:rPr>
        <w:t>پنجم</w:t>
      </w:r>
      <w:r>
        <w:rPr>
          <w:rtl/>
        </w:rPr>
        <w:t xml:space="preserve">: </w:t>
      </w:r>
      <w:r w:rsidR="00514FF6">
        <w:rPr>
          <w:rFonts w:hint="cs"/>
          <w:rtl/>
        </w:rPr>
        <w:t>نتیجه‌گیری و پیشنهادات</w:t>
      </w:r>
      <w:bookmarkEnd w:id="22"/>
    </w:p>
    <w:p w14:paraId="1F02598F" w14:textId="192D2C36" w:rsidR="00514FF6" w:rsidRDefault="00514FF6">
      <w:pPr>
        <w:bidi w:val="0"/>
        <w:ind w:firstLine="0"/>
        <w:jc w:val="left"/>
        <w:rPr>
          <w:sz w:val="28"/>
          <w:szCs w:val="28"/>
          <w:rtl/>
        </w:rPr>
      </w:pPr>
      <w:r>
        <w:rPr>
          <w:sz w:val="28"/>
          <w:szCs w:val="28"/>
          <w:rtl/>
        </w:rPr>
        <w:br w:type="page"/>
      </w:r>
    </w:p>
    <w:p w14:paraId="7505D70D" w14:textId="320747CE" w:rsidR="002B0A39" w:rsidRDefault="00514FF6" w:rsidP="00514FF6">
      <w:pPr>
        <w:pStyle w:val="Heading1"/>
        <w:rPr>
          <w:rtl/>
        </w:rPr>
      </w:pPr>
      <w:bookmarkStart w:id="23" w:name="_Toc80296043"/>
      <w:r>
        <w:rPr>
          <w:rFonts w:hint="cs"/>
          <w:rtl/>
        </w:rPr>
        <w:lastRenderedPageBreak/>
        <w:t>پیوست۱: لیست برنامه‌ها</w:t>
      </w:r>
      <w:bookmarkEnd w:id="23"/>
    </w:p>
    <w:p w14:paraId="5C5A84DF" w14:textId="17A85374" w:rsidR="00F8152A" w:rsidRDefault="00F8152A">
      <w:pPr>
        <w:bidi w:val="0"/>
        <w:ind w:firstLine="0"/>
        <w:jc w:val="left"/>
        <w:rPr>
          <w:rtl/>
        </w:rPr>
      </w:pPr>
      <w:r>
        <w:rPr>
          <w:rtl/>
        </w:rPr>
        <w:br w:type="page"/>
      </w:r>
    </w:p>
    <w:p w14:paraId="2F9646F5" w14:textId="316B1FC2" w:rsidR="00F8152A" w:rsidRPr="00F8152A" w:rsidRDefault="00F8152A" w:rsidP="00F8152A">
      <w:pPr>
        <w:pStyle w:val="Heading1"/>
        <w:rPr>
          <w:rtl/>
        </w:rPr>
      </w:pPr>
      <w:bookmarkStart w:id="24" w:name="_Toc80296044"/>
      <w:r>
        <w:rPr>
          <w:rFonts w:hint="cs"/>
          <w:rtl/>
        </w:rPr>
        <w:lastRenderedPageBreak/>
        <w:t>منابع</w:t>
      </w:r>
      <w:bookmarkEnd w:id="24"/>
    </w:p>
    <w:sectPr w:rsidR="00F8152A" w:rsidRPr="00F8152A" w:rsidSect="00CC1A15">
      <w:footerReference w:type="default" r:id="rId14"/>
      <w:footnotePr>
        <w:numRestart w:val="eachPage"/>
      </w:footnotePr>
      <w:pgSz w:w="11906" w:h="16838" w:code="9"/>
      <w:pgMar w:top="1440" w:right="1440" w:bottom="1440" w:left="1411" w:header="706" w:footer="706" w:gutter="0"/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416D9F" w14:textId="77777777" w:rsidR="005C5980" w:rsidRDefault="005C5980" w:rsidP="00456A4D">
      <w:r>
        <w:separator/>
      </w:r>
    </w:p>
  </w:endnote>
  <w:endnote w:type="continuationSeparator" w:id="0">
    <w:p w14:paraId="5AB476D9" w14:textId="77777777" w:rsidR="005C5980" w:rsidRDefault="005C5980" w:rsidP="00456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subsetted="1" w:fontKey="{AB92AC52-CFA2-44A2-B01B-67A6B4F37FE6}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  <w:embedRegular r:id="rId2" w:fontKey="{84D0AB2C-8C02-41C2-AD65-1F8DB79B664E}"/>
    <w:embedBold r:id="rId3" w:fontKey="{820C7AEB-0CAB-48D5-93C0-53B786CE1F28}"/>
    <w:embedItalic r:id="rId4" w:fontKey="{EF6D9AF1-EF07-47BE-A542-6A8AE2BD0DBF}"/>
    <w:embedBoldItalic r:id="rId5" w:fontKey="{409A186D-2978-41C3-9795-1BD581D41E48}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  <w:embedRegular r:id="rId6" w:subsetted="1" w:fontKey="{29A8542B-34AE-42D5-BE9E-3880A733F4EE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Nazanin">
    <w:charset w:val="B2"/>
    <w:family w:val="auto"/>
    <w:pitch w:val="variable"/>
    <w:sig w:usb0="00002007" w:usb1="0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B Zar">
    <w:altName w:val="Arial"/>
    <w:charset w:val="B2"/>
    <w:family w:val="auto"/>
    <w:pitch w:val="variable"/>
    <w:sig w:usb0="00002001" w:usb1="80000000" w:usb2="00000008" w:usb3="00000000" w:csb0="00000040" w:csb1="00000000"/>
  </w:font>
  <w:font w:name="Mitra">
    <w:panose1 w:val="00000400000000000000"/>
    <w:charset w:val="B2"/>
    <w:family w:val="auto"/>
    <w:pitch w:val="variable"/>
    <w:sig w:usb0="00002007" w:usb1="00000000" w:usb2="00000008" w:usb3="00000000" w:csb0="00000040" w:csb1="00000000"/>
    <w:embedBold r:id="rId7" w:subsetted="1" w:fontKey="{84104D91-4A34-47F8-94E6-13623F5C5E03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A14F83" w14:textId="4083BC85" w:rsidR="00AA2C60" w:rsidRDefault="00AA2C60" w:rsidP="000779F6">
    <w:pPr>
      <w:pStyle w:val="Footer"/>
      <w:tabs>
        <w:tab w:val="left" w:pos="4225"/>
        <w:tab w:val="center" w:pos="4743"/>
      </w:tabs>
      <w:ind w:firstLine="0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87481279"/>
      <w:docPartObj>
        <w:docPartGallery w:val="Page Numbers (Bottom of Page)"/>
        <w:docPartUnique/>
      </w:docPartObj>
    </w:sdtPr>
    <w:sdtEndPr/>
    <w:sdtContent>
      <w:p w14:paraId="4F57E9AE" w14:textId="43F75885" w:rsidR="00AA2C60" w:rsidRDefault="00AA2C60" w:rsidP="00B4364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1F21EF">
          <w:rPr>
            <w:noProof/>
            <w:rtl/>
            <w:lang w:val="fa-IR"/>
          </w:rPr>
          <w:t>13</w:t>
        </w:r>
        <w:r>
          <w:fldChar w:fldCharType="end"/>
        </w:r>
      </w:p>
    </w:sdtContent>
  </w:sdt>
  <w:p w14:paraId="7AAC85FC" w14:textId="77777777" w:rsidR="00AA2C60" w:rsidRDefault="00AA2C60" w:rsidP="00456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40A08B" w14:textId="77777777" w:rsidR="005C5980" w:rsidRDefault="005C5980" w:rsidP="001D1DFC">
      <w:pPr>
        <w:bidi w:val="0"/>
      </w:pPr>
      <w:r>
        <w:separator/>
      </w:r>
    </w:p>
  </w:footnote>
  <w:footnote w:type="continuationSeparator" w:id="0">
    <w:p w14:paraId="599A2451" w14:textId="77777777" w:rsidR="005C5980" w:rsidRDefault="005C5980" w:rsidP="00456A4D">
      <w:r>
        <w:continuationSeparator/>
      </w:r>
    </w:p>
  </w:footnote>
  <w:footnote w:id="1">
    <w:p w14:paraId="499F396C" w14:textId="425BCC61" w:rsidR="0090659C" w:rsidRDefault="0090659C" w:rsidP="0090659C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omputer Networks</w:t>
      </w:r>
    </w:p>
  </w:footnote>
  <w:footnote w:id="2">
    <w:p w14:paraId="5C13A76F" w14:textId="076F3F19" w:rsidR="007E51C5" w:rsidRDefault="007E51C5" w:rsidP="007E51C5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Monitoring</w:t>
      </w:r>
    </w:p>
  </w:footnote>
  <w:footnote w:id="3">
    <w:p w14:paraId="4B1AE264" w14:textId="69591DEA" w:rsidR="00D4387A" w:rsidRDefault="00D4387A" w:rsidP="00D4387A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Anomal</w:t>
      </w:r>
      <w:r w:rsidR="0076195F">
        <w:t>y</w:t>
      </w:r>
    </w:p>
  </w:footnote>
  <w:footnote w:id="4">
    <w:p w14:paraId="4FC3D945" w14:textId="6681F7F5" w:rsidR="00C97124" w:rsidRDefault="00C97124" w:rsidP="00C97124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Time Series</w:t>
      </w:r>
    </w:p>
  </w:footnote>
  <w:footnote w:id="5">
    <w:p w14:paraId="36EFAA26" w14:textId="79BC672A" w:rsidR="004A4BB2" w:rsidRDefault="004A4BB2" w:rsidP="004A4BB2">
      <w:pPr>
        <w:pStyle w:val="FootnoteText"/>
        <w:bidi w:val="0"/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t>Classific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CAF75" w14:textId="1808E5D2" w:rsidR="00670E8D" w:rsidRDefault="00670E8D" w:rsidP="00670E8D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9ADF6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B649E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00A3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CB1A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20578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88A4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365C3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D2D57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0E75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E51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7E09BE"/>
    <w:multiLevelType w:val="hybridMultilevel"/>
    <w:tmpl w:val="BFF6EFBC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13247C17"/>
    <w:multiLevelType w:val="multilevel"/>
    <w:tmpl w:val="1426457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1AC76AC8"/>
    <w:multiLevelType w:val="hybridMultilevel"/>
    <w:tmpl w:val="5C4403A4"/>
    <w:lvl w:ilvl="0" w:tplc="04090011">
      <w:start w:val="1"/>
      <w:numFmt w:val="decimal"/>
      <w:lvlText w:val="%1)"/>
      <w:lvlJc w:val="left"/>
      <w:pPr>
        <w:ind w:left="1860" w:hanging="360"/>
      </w:pPr>
    </w:lvl>
    <w:lvl w:ilvl="1" w:tplc="04090019" w:tentative="1">
      <w:start w:val="1"/>
      <w:numFmt w:val="lowerLetter"/>
      <w:lvlText w:val="%2."/>
      <w:lvlJc w:val="left"/>
      <w:pPr>
        <w:ind w:left="2580" w:hanging="360"/>
      </w:pPr>
    </w:lvl>
    <w:lvl w:ilvl="2" w:tplc="0409001B" w:tentative="1">
      <w:start w:val="1"/>
      <w:numFmt w:val="lowerRoman"/>
      <w:lvlText w:val="%3."/>
      <w:lvlJc w:val="right"/>
      <w:pPr>
        <w:ind w:left="3300" w:hanging="180"/>
      </w:pPr>
    </w:lvl>
    <w:lvl w:ilvl="3" w:tplc="0409000F" w:tentative="1">
      <w:start w:val="1"/>
      <w:numFmt w:val="decimal"/>
      <w:lvlText w:val="%4."/>
      <w:lvlJc w:val="left"/>
      <w:pPr>
        <w:ind w:left="4020" w:hanging="360"/>
      </w:pPr>
    </w:lvl>
    <w:lvl w:ilvl="4" w:tplc="04090019" w:tentative="1">
      <w:start w:val="1"/>
      <w:numFmt w:val="lowerLetter"/>
      <w:lvlText w:val="%5."/>
      <w:lvlJc w:val="left"/>
      <w:pPr>
        <w:ind w:left="4740" w:hanging="360"/>
      </w:pPr>
    </w:lvl>
    <w:lvl w:ilvl="5" w:tplc="0409001B" w:tentative="1">
      <w:start w:val="1"/>
      <w:numFmt w:val="lowerRoman"/>
      <w:lvlText w:val="%6."/>
      <w:lvlJc w:val="right"/>
      <w:pPr>
        <w:ind w:left="5460" w:hanging="180"/>
      </w:pPr>
    </w:lvl>
    <w:lvl w:ilvl="6" w:tplc="0409000F" w:tentative="1">
      <w:start w:val="1"/>
      <w:numFmt w:val="decimal"/>
      <w:lvlText w:val="%7."/>
      <w:lvlJc w:val="left"/>
      <w:pPr>
        <w:ind w:left="6180" w:hanging="360"/>
      </w:pPr>
    </w:lvl>
    <w:lvl w:ilvl="7" w:tplc="04090019" w:tentative="1">
      <w:start w:val="1"/>
      <w:numFmt w:val="lowerLetter"/>
      <w:lvlText w:val="%8."/>
      <w:lvlJc w:val="left"/>
      <w:pPr>
        <w:ind w:left="6900" w:hanging="360"/>
      </w:pPr>
    </w:lvl>
    <w:lvl w:ilvl="8" w:tplc="0409001B" w:tentative="1">
      <w:start w:val="1"/>
      <w:numFmt w:val="lowerRoman"/>
      <w:lvlText w:val="%9."/>
      <w:lvlJc w:val="right"/>
      <w:pPr>
        <w:ind w:left="7620" w:hanging="180"/>
      </w:pPr>
    </w:lvl>
  </w:abstractNum>
  <w:abstractNum w:abstractNumId="13" w15:restartNumberingAfterBreak="0">
    <w:nsid w:val="1B7506E4"/>
    <w:multiLevelType w:val="hybridMultilevel"/>
    <w:tmpl w:val="056C7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6A5387"/>
    <w:multiLevelType w:val="multilevel"/>
    <w:tmpl w:val="DEA870F8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E213E"/>
    <w:multiLevelType w:val="multilevel"/>
    <w:tmpl w:val="2E46AFAC"/>
    <w:lvl w:ilvl="0">
      <w:start w:val="1"/>
      <w:numFmt w:val="decimal"/>
      <w:lvlText w:val="R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>
      <w:start w:val="1"/>
      <w:numFmt w:val="decimal"/>
      <w:lvlText w:val="R%1.%2)"/>
      <w:lvlJc w:val="left"/>
      <w:pPr>
        <w:ind w:left="1152" w:hanging="432"/>
      </w:pPr>
      <w:rPr>
        <w:rFonts w:asciiTheme="minorHAnsi" w:hAnsiTheme="minorHAnsi" w:cstheme="minorHAnsi" w:hint="default"/>
      </w:rPr>
    </w:lvl>
    <w:lvl w:ilvl="2">
      <w:start w:val="1"/>
      <w:numFmt w:val="decimal"/>
      <w:lvlText w:val="R%1.%2.%3)"/>
      <w:lvlJc w:val="left"/>
      <w:pPr>
        <w:ind w:left="1584" w:hanging="504"/>
      </w:pPr>
      <w:rPr>
        <w:rFonts w:asciiTheme="minorHAnsi" w:hAnsiTheme="minorHAnsi" w:cstheme="minorHAnsi" w:hint="default"/>
      </w:rPr>
    </w:lvl>
    <w:lvl w:ilvl="3">
      <w:start w:val="1"/>
      <w:numFmt w:val="decimal"/>
      <w:lvlText w:val="R%1.%2.%3.%4)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6" w15:restartNumberingAfterBreak="0">
    <w:nsid w:val="246D2519"/>
    <w:multiLevelType w:val="hybridMultilevel"/>
    <w:tmpl w:val="E03862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8D18CB"/>
    <w:multiLevelType w:val="multilevel"/>
    <w:tmpl w:val="CAD0178E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18" w15:restartNumberingAfterBreak="0">
    <w:nsid w:val="2C23765A"/>
    <w:multiLevelType w:val="multilevel"/>
    <w:tmpl w:val="2CF622E4"/>
    <w:lvl w:ilvl="0">
      <w:start w:val="1"/>
      <w:numFmt w:val="bullet"/>
      <w:suff w:val="space"/>
      <w:lvlText w:val=""/>
      <w:lvlJc w:val="left"/>
      <w:pPr>
        <w:ind w:left="1152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9" w15:restartNumberingAfterBreak="0">
    <w:nsid w:val="2C421354"/>
    <w:multiLevelType w:val="multilevel"/>
    <w:tmpl w:val="6BBC9B5A"/>
    <w:lvl w:ilvl="0">
      <w:start w:val="1"/>
      <w:numFmt w:val="decimal"/>
      <w:lvlText w:val="%1."/>
      <w:lvlJc w:val="righ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righ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righ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righ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righ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righ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righ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righ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right"/>
      <w:pPr>
        <w:tabs>
          <w:tab w:val="num" w:pos="3600"/>
        </w:tabs>
        <w:ind w:left="3600" w:hanging="360"/>
      </w:pPr>
    </w:lvl>
  </w:abstractNum>
  <w:abstractNum w:abstractNumId="20" w15:restartNumberingAfterBreak="0">
    <w:nsid w:val="3AE11686"/>
    <w:multiLevelType w:val="hybridMultilevel"/>
    <w:tmpl w:val="440E5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4435BD"/>
    <w:multiLevelType w:val="multilevel"/>
    <w:tmpl w:val="9D765B40"/>
    <w:lvl w:ilvl="0">
      <w:start w:val="1"/>
      <w:numFmt w:val="decimal"/>
      <w:lvlText w:val=" 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 %1.%2)"/>
      <w:lvlJc w:val="right"/>
      <w:pPr>
        <w:ind w:left="1800" w:hanging="360"/>
      </w:pPr>
      <w:rPr>
        <w:rFonts w:cs="B Nazanin"/>
      </w:rPr>
    </w:lvl>
    <w:lvl w:ilvl="2">
      <w:start w:val="1"/>
      <w:numFmt w:val="decimal"/>
      <w:lvlText w:val=" %1.%2.%3 "/>
      <w:lvlJc w:val="right"/>
      <w:pPr>
        <w:ind w:left="2160" w:hanging="360"/>
      </w:pPr>
    </w:lvl>
    <w:lvl w:ilvl="3">
      <w:start w:val="1"/>
      <w:numFmt w:val="decimal"/>
      <w:lvlText w:val=" %1.%2.%3.%4 "/>
      <w:lvlJc w:val="right"/>
      <w:pPr>
        <w:ind w:left="2520" w:hanging="360"/>
      </w:pPr>
    </w:lvl>
    <w:lvl w:ilvl="4">
      <w:start w:val="1"/>
      <w:numFmt w:val="decimal"/>
      <w:lvlText w:val=" %1.%2.%3.%4.%5 "/>
      <w:lvlJc w:val="right"/>
      <w:pPr>
        <w:ind w:left="2880" w:hanging="360"/>
      </w:pPr>
    </w:lvl>
    <w:lvl w:ilvl="5">
      <w:start w:val="1"/>
      <w:numFmt w:val="decimal"/>
      <w:lvlText w:val=" %1.%2.%3.%4.%5.%6 "/>
      <w:lvlJc w:val="right"/>
      <w:pPr>
        <w:ind w:left="3240" w:hanging="360"/>
      </w:pPr>
    </w:lvl>
    <w:lvl w:ilvl="6">
      <w:start w:val="1"/>
      <w:numFmt w:val="decimal"/>
      <w:lvlText w:val=" %1.%2.%3.%4.%5.%6.%7 "/>
      <w:lvlJc w:val="right"/>
      <w:pPr>
        <w:ind w:left="3600" w:hanging="360"/>
      </w:pPr>
    </w:lvl>
    <w:lvl w:ilvl="7">
      <w:start w:val="1"/>
      <w:numFmt w:val="decimal"/>
      <w:lvlText w:val=" %1.%2.%3.%4.%5.%6.%7.%8 "/>
      <w:lvlJc w:val="right"/>
      <w:pPr>
        <w:ind w:left="3960" w:hanging="360"/>
      </w:pPr>
    </w:lvl>
    <w:lvl w:ilvl="8">
      <w:start w:val="1"/>
      <w:numFmt w:val="decimal"/>
      <w:lvlText w:val=" %1.%2.%3.%4.%5.%6.%7.%8.%9 "/>
      <w:lvlJc w:val="right"/>
      <w:pPr>
        <w:ind w:left="4320" w:hanging="360"/>
      </w:pPr>
    </w:lvl>
  </w:abstractNum>
  <w:abstractNum w:abstractNumId="22" w15:restartNumberingAfterBreak="0">
    <w:nsid w:val="415C2D23"/>
    <w:multiLevelType w:val="multilevel"/>
    <w:tmpl w:val="5EA07986"/>
    <w:lvl w:ilvl="0">
      <w:start w:val="1"/>
      <w:numFmt w:val="decimal"/>
      <w:pStyle w:val="Heading1"/>
      <w:suff w:val="space"/>
      <w:lvlText w:val="%1−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2−%1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3−%2−%1"/>
      <w:lvlJc w:val="left"/>
      <w:pPr>
        <w:ind w:left="117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4−%3−%2−%1"/>
      <w:lvlJc w:val="left"/>
      <w:pPr>
        <w:ind w:left="1440" w:hanging="360"/>
      </w:pPr>
      <w:rPr>
        <w:rFonts w:cs="B Titr" w:hint="cs"/>
        <w:bCs/>
        <w:iCs w:val="0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3" w15:restartNumberingAfterBreak="0">
    <w:nsid w:val="438508ED"/>
    <w:multiLevelType w:val="hybridMultilevel"/>
    <w:tmpl w:val="45CABAE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4" w15:restartNumberingAfterBreak="0">
    <w:nsid w:val="470D141E"/>
    <w:multiLevelType w:val="multilevel"/>
    <w:tmpl w:val="D9C8766C"/>
    <w:lvl w:ilvl="0">
      <w:start w:val="1"/>
      <w:numFmt w:val="decimal"/>
      <w:lvlText w:val="%1)"/>
      <w:lvlJc w:val="left"/>
      <w:pPr>
        <w:ind w:left="180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216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252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88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324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360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96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432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4680" w:hanging="360"/>
      </w:pPr>
      <w:rPr>
        <w:rFonts w:cs="B Nazanin"/>
      </w:rPr>
    </w:lvl>
  </w:abstractNum>
  <w:abstractNum w:abstractNumId="25" w15:restartNumberingAfterBreak="0">
    <w:nsid w:val="49CC6C8B"/>
    <w:multiLevelType w:val="hybridMultilevel"/>
    <w:tmpl w:val="D4E28F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FD2277"/>
    <w:multiLevelType w:val="hybridMultilevel"/>
    <w:tmpl w:val="62C0FABA"/>
    <w:lvl w:ilvl="0" w:tplc="A47C9736">
      <w:numFmt w:val="bullet"/>
      <w:lvlText w:val="-"/>
      <w:lvlJc w:val="left"/>
      <w:pPr>
        <w:ind w:left="792" w:hanging="360"/>
      </w:pPr>
      <w:rPr>
        <w:rFonts w:ascii="Times New Roman" w:eastAsiaTheme="minorHAnsi" w:hAnsi="Times New Roman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7" w15:restartNumberingAfterBreak="0">
    <w:nsid w:val="573721F1"/>
    <w:multiLevelType w:val="hybridMultilevel"/>
    <w:tmpl w:val="D9145DB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8" w15:restartNumberingAfterBreak="0">
    <w:nsid w:val="5C252F1F"/>
    <w:multiLevelType w:val="hybridMultilevel"/>
    <w:tmpl w:val="06B0D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FD0807"/>
    <w:multiLevelType w:val="hybridMultilevel"/>
    <w:tmpl w:val="6D7A7FF2"/>
    <w:lvl w:ilvl="0" w:tplc="04090001">
      <w:start w:val="1"/>
      <w:numFmt w:val="bullet"/>
      <w:lvlText w:val=""/>
      <w:lvlJc w:val="left"/>
      <w:pPr>
        <w:ind w:left="11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1" w:hanging="360"/>
      </w:pPr>
      <w:rPr>
        <w:rFonts w:ascii="Wingdings" w:hAnsi="Wingdings" w:hint="default"/>
      </w:rPr>
    </w:lvl>
  </w:abstractNum>
  <w:abstractNum w:abstractNumId="30" w15:restartNumberingAfterBreak="0">
    <w:nsid w:val="70193CA5"/>
    <w:multiLevelType w:val="hybridMultilevel"/>
    <w:tmpl w:val="88F47EFA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31" w15:restartNumberingAfterBreak="0">
    <w:nsid w:val="79F87A09"/>
    <w:multiLevelType w:val="multilevel"/>
    <w:tmpl w:val="E6F02AB6"/>
    <w:lvl w:ilvl="0">
      <w:start w:val="1"/>
      <w:numFmt w:val="decimal"/>
      <w:lvlText w:val="%1)"/>
      <w:lvlJc w:val="right"/>
      <w:pPr>
        <w:ind w:left="1440" w:hanging="360"/>
      </w:pPr>
      <w:rPr>
        <w:rFonts w:cs="B Nazanin"/>
      </w:rPr>
    </w:lvl>
    <w:lvl w:ilvl="1">
      <w:start w:val="1"/>
      <w:numFmt w:val="decimal"/>
      <w:lvlText w:val="%2."/>
      <w:lvlJc w:val="right"/>
      <w:pPr>
        <w:ind w:left="1800" w:hanging="360"/>
      </w:pPr>
    </w:lvl>
    <w:lvl w:ilvl="2">
      <w:start w:val="1"/>
      <w:numFmt w:val="decimal"/>
      <w:lvlText w:val="%3."/>
      <w:lvlJc w:val="right"/>
      <w:pPr>
        <w:ind w:left="2160" w:hanging="360"/>
      </w:pPr>
    </w:lvl>
    <w:lvl w:ilvl="3">
      <w:start w:val="1"/>
      <w:numFmt w:val="decimal"/>
      <w:lvlText w:val="%4."/>
      <w:lvlJc w:val="right"/>
      <w:pPr>
        <w:ind w:left="2520" w:hanging="360"/>
      </w:pPr>
    </w:lvl>
    <w:lvl w:ilvl="4">
      <w:start w:val="1"/>
      <w:numFmt w:val="decimal"/>
      <w:lvlText w:val="%5."/>
      <w:lvlJc w:val="right"/>
      <w:pPr>
        <w:ind w:left="2880" w:hanging="360"/>
      </w:pPr>
    </w:lvl>
    <w:lvl w:ilvl="5">
      <w:start w:val="1"/>
      <w:numFmt w:val="decimal"/>
      <w:lvlText w:val="%6."/>
      <w:lvlJc w:val="right"/>
      <w:pPr>
        <w:ind w:left="3240" w:hanging="360"/>
      </w:pPr>
    </w:lvl>
    <w:lvl w:ilvl="6">
      <w:start w:val="1"/>
      <w:numFmt w:val="decimal"/>
      <w:lvlText w:val="%7."/>
      <w:lvlJc w:val="right"/>
      <w:pPr>
        <w:ind w:left="3600" w:hanging="360"/>
      </w:pPr>
    </w:lvl>
    <w:lvl w:ilvl="7">
      <w:start w:val="1"/>
      <w:numFmt w:val="decimal"/>
      <w:lvlText w:val="%8."/>
      <w:lvlJc w:val="right"/>
      <w:pPr>
        <w:ind w:left="3960" w:hanging="360"/>
      </w:pPr>
    </w:lvl>
    <w:lvl w:ilvl="8">
      <w:start w:val="1"/>
      <w:numFmt w:val="decimal"/>
      <w:lvlText w:val="%9."/>
      <w:lvlJc w:val="right"/>
      <w:pPr>
        <w:ind w:left="4320" w:hanging="360"/>
      </w:pPr>
    </w:lvl>
  </w:abstractNum>
  <w:abstractNum w:abstractNumId="32" w15:restartNumberingAfterBreak="0">
    <w:nsid w:val="7DE62EB9"/>
    <w:multiLevelType w:val="multilevel"/>
    <w:tmpl w:val="4F6C7B24"/>
    <w:lvl w:ilvl="0">
      <w:start w:val="1"/>
      <w:numFmt w:val="decimal"/>
      <w:lvlText w:val="%1)"/>
      <w:lvlJc w:val="left"/>
      <w:pPr>
        <w:ind w:left="1080" w:hanging="360"/>
      </w:pPr>
      <w:rPr>
        <w:rFonts w:cs="B Nazanin"/>
      </w:rPr>
    </w:lvl>
    <w:lvl w:ilvl="1">
      <w:start w:val="1"/>
      <w:numFmt w:val="decimal"/>
      <w:lvlText w:val="%2)"/>
      <w:lvlJc w:val="left"/>
      <w:pPr>
        <w:ind w:left="1440" w:hanging="360"/>
      </w:pPr>
      <w:rPr>
        <w:rFonts w:cs="B Nazanin"/>
      </w:rPr>
    </w:lvl>
    <w:lvl w:ilvl="2">
      <w:start w:val="1"/>
      <w:numFmt w:val="decimal"/>
      <w:lvlText w:val="%3)"/>
      <w:lvlJc w:val="left"/>
      <w:pPr>
        <w:ind w:left="1800" w:hanging="360"/>
      </w:pPr>
      <w:rPr>
        <w:rFonts w:cs="B Nazanin"/>
      </w:rPr>
    </w:lvl>
    <w:lvl w:ilvl="3">
      <w:start w:val="1"/>
      <w:numFmt w:val="decimal"/>
      <w:lvlText w:val="%4)"/>
      <w:lvlJc w:val="left"/>
      <w:pPr>
        <w:ind w:left="2160" w:hanging="360"/>
      </w:pPr>
      <w:rPr>
        <w:rFonts w:cs="B Nazanin"/>
      </w:rPr>
    </w:lvl>
    <w:lvl w:ilvl="4">
      <w:start w:val="1"/>
      <w:numFmt w:val="decimal"/>
      <w:lvlText w:val="%5)"/>
      <w:lvlJc w:val="left"/>
      <w:pPr>
        <w:ind w:left="2520" w:hanging="360"/>
      </w:pPr>
      <w:rPr>
        <w:rFonts w:cs="B Nazanin"/>
      </w:rPr>
    </w:lvl>
    <w:lvl w:ilvl="5">
      <w:start w:val="1"/>
      <w:numFmt w:val="decimal"/>
      <w:lvlText w:val="%6)"/>
      <w:lvlJc w:val="left"/>
      <w:pPr>
        <w:ind w:left="2880" w:hanging="360"/>
      </w:pPr>
      <w:rPr>
        <w:rFonts w:cs="B Nazanin"/>
      </w:rPr>
    </w:lvl>
    <w:lvl w:ilvl="6">
      <w:start w:val="1"/>
      <w:numFmt w:val="decimal"/>
      <w:lvlText w:val="%7)"/>
      <w:lvlJc w:val="left"/>
      <w:pPr>
        <w:ind w:left="3240" w:hanging="360"/>
      </w:pPr>
      <w:rPr>
        <w:rFonts w:cs="B Nazanin"/>
      </w:rPr>
    </w:lvl>
    <w:lvl w:ilvl="7">
      <w:start w:val="1"/>
      <w:numFmt w:val="decimal"/>
      <w:lvlText w:val="%8)"/>
      <w:lvlJc w:val="left"/>
      <w:pPr>
        <w:ind w:left="3600" w:hanging="360"/>
      </w:pPr>
      <w:rPr>
        <w:rFonts w:cs="B Nazanin"/>
      </w:rPr>
    </w:lvl>
    <w:lvl w:ilvl="8">
      <w:start w:val="1"/>
      <w:numFmt w:val="decimal"/>
      <w:lvlText w:val="%9)"/>
      <w:lvlJc w:val="left"/>
      <w:pPr>
        <w:ind w:left="3960" w:hanging="360"/>
      </w:pPr>
      <w:rPr>
        <w:rFonts w:cs="B Nazanin"/>
      </w:rPr>
    </w:lvl>
  </w:abstractNum>
  <w:num w:numId="1">
    <w:abstractNumId w:val="14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2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2"/>
  </w:num>
  <w:num w:numId="14">
    <w:abstractNumId w:val="18"/>
  </w:num>
  <w:num w:numId="15">
    <w:abstractNumId w:val="31"/>
  </w:num>
  <w:num w:numId="16">
    <w:abstractNumId w:val="32"/>
  </w:num>
  <w:num w:numId="17">
    <w:abstractNumId w:val="24"/>
  </w:num>
  <w:num w:numId="18">
    <w:abstractNumId w:val="21"/>
  </w:num>
  <w:num w:numId="19">
    <w:abstractNumId w:val="30"/>
  </w:num>
  <w:num w:numId="20">
    <w:abstractNumId w:val="10"/>
  </w:num>
  <w:num w:numId="21">
    <w:abstractNumId w:val="11"/>
  </w:num>
  <w:num w:numId="22">
    <w:abstractNumId w:val="12"/>
  </w:num>
  <w:num w:numId="23">
    <w:abstractNumId w:val="20"/>
  </w:num>
  <w:num w:numId="24">
    <w:abstractNumId w:val="28"/>
  </w:num>
  <w:num w:numId="25">
    <w:abstractNumId w:val="15"/>
  </w:num>
  <w:num w:numId="26">
    <w:abstractNumId w:val="23"/>
  </w:num>
  <w:num w:numId="27">
    <w:abstractNumId w:val="19"/>
  </w:num>
  <w:num w:numId="28">
    <w:abstractNumId w:val="17"/>
  </w:num>
  <w:num w:numId="29">
    <w:abstractNumId w:val="27"/>
  </w:num>
  <w:num w:numId="30">
    <w:abstractNumId w:val="26"/>
  </w:num>
  <w:num w:numId="3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30"/>
  </w:num>
  <w:num w:numId="38">
    <w:abstractNumId w:val="16"/>
  </w:num>
  <w:num w:numId="39">
    <w:abstractNumId w:val="13"/>
  </w:num>
  <w:num w:numId="40">
    <w:abstractNumId w:val="25"/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TrueTypeFonts/>
  <w:saveSubsetFonts/>
  <w:hideSpellingErrors/>
  <w:hideGrammaticalErrors/>
  <w:defaultTabStop w:val="720"/>
  <w:autoHyphenation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MjI2NzMxMDEyNzJW0lEKTi0uzszPAymwqAUAFcgE/iwAAAA="/>
  </w:docVars>
  <w:rsids>
    <w:rsidRoot w:val="00933EC8"/>
    <w:rsid w:val="000019B1"/>
    <w:rsid w:val="000020A1"/>
    <w:rsid w:val="0000227F"/>
    <w:rsid w:val="00003F89"/>
    <w:rsid w:val="000108A2"/>
    <w:rsid w:val="00012D4C"/>
    <w:rsid w:val="000163DC"/>
    <w:rsid w:val="00017ED2"/>
    <w:rsid w:val="00020A6C"/>
    <w:rsid w:val="00021A43"/>
    <w:rsid w:val="000239F6"/>
    <w:rsid w:val="00025240"/>
    <w:rsid w:val="00026C7E"/>
    <w:rsid w:val="0002730C"/>
    <w:rsid w:val="0003131A"/>
    <w:rsid w:val="00034480"/>
    <w:rsid w:val="0003457C"/>
    <w:rsid w:val="00045C66"/>
    <w:rsid w:val="0004617E"/>
    <w:rsid w:val="00047CDB"/>
    <w:rsid w:val="00050AC9"/>
    <w:rsid w:val="0005293E"/>
    <w:rsid w:val="000539F8"/>
    <w:rsid w:val="00054236"/>
    <w:rsid w:val="000543E8"/>
    <w:rsid w:val="000563BE"/>
    <w:rsid w:val="00056525"/>
    <w:rsid w:val="00056B38"/>
    <w:rsid w:val="0006073C"/>
    <w:rsid w:val="00066D52"/>
    <w:rsid w:val="0007359E"/>
    <w:rsid w:val="00075FCC"/>
    <w:rsid w:val="000779F6"/>
    <w:rsid w:val="00081B6D"/>
    <w:rsid w:val="00082D9D"/>
    <w:rsid w:val="000833E0"/>
    <w:rsid w:val="0008582C"/>
    <w:rsid w:val="00087893"/>
    <w:rsid w:val="000A0EF8"/>
    <w:rsid w:val="000A1A4B"/>
    <w:rsid w:val="000A2464"/>
    <w:rsid w:val="000A3BB3"/>
    <w:rsid w:val="000B17E2"/>
    <w:rsid w:val="000B3EA8"/>
    <w:rsid w:val="000B70BC"/>
    <w:rsid w:val="000B7FD5"/>
    <w:rsid w:val="000C0435"/>
    <w:rsid w:val="000C25F9"/>
    <w:rsid w:val="000C2F59"/>
    <w:rsid w:val="000C2F5D"/>
    <w:rsid w:val="000C2FC2"/>
    <w:rsid w:val="000C7630"/>
    <w:rsid w:val="000D3794"/>
    <w:rsid w:val="000D490A"/>
    <w:rsid w:val="000D5743"/>
    <w:rsid w:val="000D575D"/>
    <w:rsid w:val="000D60BE"/>
    <w:rsid w:val="000E24B2"/>
    <w:rsid w:val="000E6BC4"/>
    <w:rsid w:val="000F272C"/>
    <w:rsid w:val="000F2B8C"/>
    <w:rsid w:val="000F3609"/>
    <w:rsid w:val="000F4877"/>
    <w:rsid w:val="000F4F43"/>
    <w:rsid w:val="000F503C"/>
    <w:rsid w:val="000F553A"/>
    <w:rsid w:val="000F5DBE"/>
    <w:rsid w:val="000F6096"/>
    <w:rsid w:val="00101526"/>
    <w:rsid w:val="00101F05"/>
    <w:rsid w:val="00106E90"/>
    <w:rsid w:val="001119F0"/>
    <w:rsid w:val="00112A89"/>
    <w:rsid w:val="00113538"/>
    <w:rsid w:val="00115160"/>
    <w:rsid w:val="00121914"/>
    <w:rsid w:val="0012488E"/>
    <w:rsid w:val="00132D58"/>
    <w:rsid w:val="00135019"/>
    <w:rsid w:val="00137019"/>
    <w:rsid w:val="00137720"/>
    <w:rsid w:val="00140EAF"/>
    <w:rsid w:val="00141303"/>
    <w:rsid w:val="00141BFC"/>
    <w:rsid w:val="00143D06"/>
    <w:rsid w:val="0015260E"/>
    <w:rsid w:val="00153078"/>
    <w:rsid w:val="00153D92"/>
    <w:rsid w:val="0015478D"/>
    <w:rsid w:val="00156BA4"/>
    <w:rsid w:val="0016093B"/>
    <w:rsid w:val="00165DD5"/>
    <w:rsid w:val="001669EE"/>
    <w:rsid w:val="00170FBF"/>
    <w:rsid w:val="001728C9"/>
    <w:rsid w:val="001748FC"/>
    <w:rsid w:val="00174B00"/>
    <w:rsid w:val="001752EA"/>
    <w:rsid w:val="001771C4"/>
    <w:rsid w:val="00182264"/>
    <w:rsid w:val="001839F6"/>
    <w:rsid w:val="00183B76"/>
    <w:rsid w:val="00187747"/>
    <w:rsid w:val="00194622"/>
    <w:rsid w:val="00194C37"/>
    <w:rsid w:val="00195185"/>
    <w:rsid w:val="00195AC7"/>
    <w:rsid w:val="001979AD"/>
    <w:rsid w:val="001A0E37"/>
    <w:rsid w:val="001B268A"/>
    <w:rsid w:val="001B344B"/>
    <w:rsid w:val="001B3EE6"/>
    <w:rsid w:val="001B3F77"/>
    <w:rsid w:val="001B7AF8"/>
    <w:rsid w:val="001B7E7D"/>
    <w:rsid w:val="001C1132"/>
    <w:rsid w:val="001C1BBB"/>
    <w:rsid w:val="001C1EE0"/>
    <w:rsid w:val="001C5D4F"/>
    <w:rsid w:val="001D07FE"/>
    <w:rsid w:val="001D11A3"/>
    <w:rsid w:val="001D169D"/>
    <w:rsid w:val="001D1853"/>
    <w:rsid w:val="001D1D59"/>
    <w:rsid w:val="001D1DFC"/>
    <w:rsid w:val="001D304F"/>
    <w:rsid w:val="001D3188"/>
    <w:rsid w:val="001D3C6B"/>
    <w:rsid w:val="001D45CD"/>
    <w:rsid w:val="001D64D1"/>
    <w:rsid w:val="001D666C"/>
    <w:rsid w:val="001E5232"/>
    <w:rsid w:val="001E57BF"/>
    <w:rsid w:val="001E72D8"/>
    <w:rsid w:val="001F0134"/>
    <w:rsid w:val="001F21EF"/>
    <w:rsid w:val="001F370B"/>
    <w:rsid w:val="001F4706"/>
    <w:rsid w:val="001F4E5E"/>
    <w:rsid w:val="001F5D67"/>
    <w:rsid w:val="001F5D78"/>
    <w:rsid w:val="001F7A5B"/>
    <w:rsid w:val="002037AA"/>
    <w:rsid w:val="0021149C"/>
    <w:rsid w:val="00214304"/>
    <w:rsid w:val="00216410"/>
    <w:rsid w:val="00216ACC"/>
    <w:rsid w:val="00221526"/>
    <w:rsid w:val="0022153A"/>
    <w:rsid w:val="0022204B"/>
    <w:rsid w:val="00223A91"/>
    <w:rsid w:val="00225693"/>
    <w:rsid w:val="002259EE"/>
    <w:rsid w:val="00225EB5"/>
    <w:rsid w:val="00227999"/>
    <w:rsid w:val="00233F87"/>
    <w:rsid w:val="00234F6D"/>
    <w:rsid w:val="00240BBC"/>
    <w:rsid w:val="00243308"/>
    <w:rsid w:val="00244B25"/>
    <w:rsid w:val="0024796B"/>
    <w:rsid w:val="00247F2E"/>
    <w:rsid w:val="00250D6B"/>
    <w:rsid w:val="0025392D"/>
    <w:rsid w:val="00253C24"/>
    <w:rsid w:val="00254E73"/>
    <w:rsid w:val="00256CFD"/>
    <w:rsid w:val="0025734D"/>
    <w:rsid w:val="002608D9"/>
    <w:rsid w:val="0026416D"/>
    <w:rsid w:val="002652A6"/>
    <w:rsid w:val="00270606"/>
    <w:rsid w:val="0027381B"/>
    <w:rsid w:val="00274E38"/>
    <w:rsid w:val="00276978"/>
    <w:rsid w:val="00283371"/>
    <w:rsid w:val="0028555A"/>
    <w:rsid w:val="0029197C"/>
    <w:rsid w:val="00292D2F"/>
    <w:rsid w:val="00296130"/>
    <w:rsid w:val="002A01AF"/>
    <w:rsid w:val="002A4B87"/>
    <w:rsid w:val="002A66BC"/>
    <w:rsid w:val="002A7C9F"/>
    <w:rsid w:val="002B04A3"/>
    <w:rsid w:val="002B0A39"/>
    <w:rsid w:val="002B5039"/>
    <w:rsid w:val="002C12E8"/>
    <w:rsid w:val="002C3F82"/>
    <w:rsid w:val="002D2A35"/>
    <w:rsid w:val="002D6AC4"/>
    <w:rsid w:val="002D7835"/>
    <w:rsid w:val="002E15D5"/>
    <w:rsid w:val="002E211E"/>
    <w:rsid w:val="002E221B"/>
    <w:rsid w:val="002E27D5"/>
    <w:rsid w:val="002E3F13"/>
    <w:rsid w:val="002E493A"/>
    <w:rsid w:val="002E58E2"/>
    <w:rsid w:val="002F1916"/>
    <w:rsid w:val="002F612D"/>
    <w:rsid w:val="0030464F"/>
    <w:rsid w:val="00305B28"/>
    <w:rsid w:val="00306756"/>
    <w:rsid w:val="003068A2"/>
    <w:rsid w:val="00306E9C"/>
    <w:rsid w:val="00312148"/>
    <w:rsid w:val="00316D49"/>
    <w:rsid w:val="00321BB0"/>
    <w:rsid w:val="00326822"/>
    <w:rsid w:val="003303F8"/>
    <w:rsid w:val="00335653"/>
    <w:rsid w:val="0034323E"/>
    <w:rsid w:val="00347329"/>
    <w:rsid w:val="0034743F"/>
    <w:rsid w:val="0034759B"/>
    <w:rsid w:val="00354132"/>
    <w:rsid w:val="00354CB0"/>
    <w:rsid w:val="00356124"/>
    <w:rsid w:val="0035623E"/>
    <w:rsid w:val="00360EF6"/>
    <w:rsid w:val="0037033C"/>
    <w:rsid w:val="00370C71"/>
    <w:rsid w:val="00370F29"/>
    <w:rsid w:val="00371802"/>
    <w:rsid w:val="003778B0"/>
    <w:rsid w:val="003948E8"/>
    <w:rsid w:val="0039496C"/>
    <w:rsid w:val="003A0993"/>
    <w:rsid w:val="003A33CD"/>
    <w:rsid w:val="003A3D8D"/>
    <w:rsid w:val="003A5595"/>
    <w:rsid w:val="003A55B0"/>
    <w:rsid w:val="003B0F13"/>
    <w:rsid w:val="003B1636"/>
    <w:rsid w:val="003B20E3"/>
    <w:rsid w:val="003B2CD9"/>
    <w:rsid w:val="003C6B77"/>
    <w:rsid w:val="003D29F2"/>
    <w:rsid w:val="003D7236"/>
    <w:rsid w:val="003D7C22"/>
    <w:rsid w:val="003E1A78"/>
    <w:rsid w:val="003E1E95"/>
    <w:rsid w:val="003E6C4D"/>
    <w:rsid w:val="003F0053"/>
    <w:rsid w:val="003F0660"/>
    <w:rsid w:val="003F2F72"/>
    <w:rsid w:val="003F4CA7"/>
    <w:rsid w:val="0040055F"/>
    <w:rsid w:val="004022FE"/>
    <w:rsid w:val="0041240A"/>
    <w:rsid w:val="00412CCF"/>
    <w:rsid w:val="0041377D"/>
    <w:rsid w:val="00420622"/>
    <w:rsid w:val="00421C24"/>
    <w:rsid w:val="0042209F"/>
    <w:rsid w:val="004251B3"/>
    <w:rsid w:val="00425DB8"/>
    <w:rsid w:val="00426C5E"/>
    <w:rsid w:val="004337B1"/>
    <w:rsid w:val="00450612"/>
    <w:rsid w:val="00451E6E"/>
    <w:rsid w:val="00456A4D"/>
    <w:rsid w:val="004806D9"/>
    <w:rsid w:val="00481B80"/>
    <w:rsid w:val="0048201A"/>
    <w:rsid w:val="00484142"/>
    <w:rsid w:val="00485BC3"/>
    <w:rsid w:val="00486402"/>
    <w:rsid w:val="00491AC9"/>
    <w:rsid w:val="004927B8"/>
    <w:rsid w:val="004935C6"/>
    <w:rsid w:val="004935D7"/>
    <w:rsid w:val="0049369A"/>
    <w:rsid w:val="00493FDD"/>
    <w:rsid w:val="0049667C"/>
    <w:rsid w:val="004969AE"/>
    <w:rsid w:val="004A2FBF"/>
    <w:rsid w:val="004A4BB2"/>
    <w:rsid w:val="004A7B48"/>
    <w:rsid w:val="004A7BA6"/>
    <w:rsid w:val="004B20B7"/>
    <w:rsid w:val="004B2675"/>
    <w:rsid w:val="004B2FC5"/>
    <w:rsid w:val="004B308E"/>
    <w:rsid w:val="004B4DA4"/>
    <w:rsid w:val="004B77D0"/>
    <w:rsid w:val="004C0DA0"/>
    <w:rsid w:val="004C31EB"/>
    <w:rsid w:val="004C4A5D"/>
    <w:rsid w:val="004C5B7D"/>
    <w:rsid w:val="004C69C9"/>
    <w:rsid w:val="004D1068"/>
    <w:rsid w:val="004D1B1D"/>
    <w:rsid w:val="004D1ECC"/>
    <w:rsid w:val="004D3D43"/>
    <w:rsid w:val="004E0BDC"/>
    <w:rsid w:val="004E42D1"/>
    <w:rsid w:val="004E4C00"/>
    <w:rsid w:val="004E51B3"/>
    <w:rsid w:val="004E70FA"/>
    <w:rsid w:val="004E793C"/>
    <w:rsid w:val="004F05E3"/>
    <w:rsid w:val="004F62AD"/>
    <w:rsid w:val="004F63A3"/>
    <w:rsid w:val="0050263E"/>
    <w:rsid w:val="0050466F"/>
    <w:rsid w:val="00511644"/>
    <w:rsid w:val="00512CF4"/>
    <w:rsid w:val="00514FF6"/>
    <w:rsid w:val="00516C61"/>
    <w:rsid w:val="0051762E"/>
    <w:rsid w:val="00521A7D"/>
    <w:rsid w:val="00522E3A"/>
    <w:rsid w:val="0052626A"/>
    <w:rsid w:val="00527036"/>
    <w:rsid w:val="0053041F"/>
    <w:rsid w:val="0053212A"/>
    <w:rsid w:val="00532A7F"/>
    <w:rsid w:val="00533C8F"/>
    <w:rsid w:val="00534B73"/>
    <w:rsid w:val="00534FE2"/>
    <w:rsid w:val="00536A99"/>
    <w:rsid w:val="00540C92"/>
    <w:rsid w:val="005413CB"/>
    <w:rsid w:val="005425E2"/>
    <w:rsid w:val="00547492"/>
    <w:rsid w:val="00547577"/>
    <w:rsid w:val="00550EBA"/>
    <w:rsid w:val="0055620B"/>
    <w:rsid w:val="0055650C"/>
    <w:rsid w:val="005608DE"/>
    <w:rsid w:val="0057115D"/>
    <w:rsid w:val="0057487E"/>
    <w:rsid w:val="00575D3C"/>
    <w:rsid w:val="005778D1"/>
    <w:rsid w:val="00581964"/>
    <w:rsid w:val="0058201E"/>
    <w:rsid w:val="00590B21"/>
    <w:rsid w:val="00593402"/>
    <w:rsid w:val="0059737D"/>
    <w:rsid w:val="005A371C"/>
    <w:rsid w:val="005A606A"/>
    <w:rsid w:val="005A6CEF"/>
    <w:rsid w:val="005A6EEF"/>
    <w:rsid w:val="005B0A2E"/>
    <w:rsid w:val="005B43CC"/>
    <w:rsid w:val="005B47B6"/>
    <w:rsid w:val="005B71CF"/>
    <w:rsid w:val="005B7C25"/>
    <w:rsid w:val="005B7D3D"/>
    <w:rsid w:val="005C0EEB"/>
    <w:rsid w:val="005C186A"/>
    <w:rsid w:val="005C1E2B"/>
    <w:rsid w:val="005C2DF3"/>
    <w:rsid w:val="005C42A8"/>
    <w:rsid w:val="005C5980"/>
    <w:rsid w:val="005C6355"/>
    <w:rsid w:val="005C753A"/>
    <w:rsid w:val="005D03C2"/>
    <w:rsid w:val="005D0AF6"/>
    <w:rsid w:val="005D2A0E"/>
    <w:rsid w:val="005D4E01"/>
    <w:rsid w:val="005D71E6"/>
    <w:rsid w:val="005E158A"/>
    <w:rsid w:val="005E4400"/>
    <w:rsid w:val="005E454C"/>
    <w:rsid w:val="005E55C8"/>
    <w:rsid w:val="005F0E48"/>
    <w:rsid w:val="005F115A"/>
    <w:rsid w:val="005F5AA9"/>
    <w:rsid w:val="005F605A"/>
    <w:rsid w:val="0060291E"/>
    <w:rsid w:val="00604E82"/>
    <w:rsid w:val="0060635F"/>
    <w:rsid w:val="00607890"/>
    <w:rsid w:val="0061082A"/>
    <w:rsid w:val="00611269"/>
    <w:rsid w:val="006136ED"/>
    <w:rsid w:val="00616941"/>
    <w:rsid w:val="00620B54"/>
    <w:rsid w:val="006266F8"/>
    <w:rsid w:val="00631388"/>
    <w:rsid w:val="00631505"/>
    <w:rsid w:val="00636E66"/>
    <w:rsid w:val="00637B5C"/>
    <w:rsid w:val="00641C06"/>
    <w:rsid w:val="00650442"/>
    <w:rsid w:val="006514AB"/>
    <w:rsid w:val="00655C9C"/>
    <w:rsid w:val="00656309"/>
    <w:rsid w:val="006571F7"/>
    <w:rsid w:val="00657ACE"/>
    <w:rsid w:val="00660432"/>
    <w:rsid w:val="006612F8"/>
    <w:rsid w:val="00663A2A"/>
    <w:rsid w:val="00663E47"/>
    <w:rsid w:val="006651D6"/>
    <w:rsid w:val="00670E8D"/>
    <w:rsid w:val="006845D3"/>
    <w:rsid w:val="006875FF"/>
    <w:rsid w:val="00687C67"/>
    <w:rsid w:val="00687FFA"/>
    <w:rsid w:val="0069140C"/>
    <w:rsid w:val="00694234"/>
    <w:rsid w:val="0069510C"/>
    <w:rsid w:val="00695177"/>
    <w:rsid w:val="00695874"/>
    <w:rsid w:val="00695C4F"/>
    <w:rsid w:val="0069605F"/>
    <w:rsid w:val="00696941"/>
    <w:rsid w:val="006976FF"/>
    <w:rsid w:val="006A0277"/>
    <w:rsid w:val="006A30BB"/>
    <w:rsid w:val="006A3131"/>
    <w:rsid w:val="006A3D0B"/>
    <w:rsid w:val="006A4962"/>
    <w:rsid w:val="006A4F6A"/>
    <w:rsid w:val="006A5008"/>
    <w:rsid w:val="006A57B8"/>
    <w:rsid w:val="006B032E"/>
    <w:rsid w:val="006B0742"/>
    <w:rsid w:val="006B09E7"/>
    <w:rsid w:val="006B2814"/>
    <w:rsid w:val="006B2EB1"/>
    <w:rsid w:val="006B493F"/>
    <w:rsid w:val="006B78CF"/>
    <w:rsid w:val="006C15A5"/>
    <w:rsid w:val="006C273C"/>
    <w:rsid w:val="006C54A9"/>
    <w:rsid w:val="006C6F69"/>
    <w:rsid w:val="006D086E"/>
    <w:rsid w:val="006D228A"/>
    <w:rsid w:val="006D2F6D"/>
    <w:rsid w:val="006D52F6"/>
    <w:rsid w:val="006D5421"/>
    <w:rsid w:val="006D6CF7"/>
    <w:rsid w:val="006D7ED2"/>
    <w:rsid w:val="006E0450"/>
    <w:rsid w:val="006E114F"/>
    <w:rsid w:val="006E45EC"/>
    <w:rsid w:val="006F0B69"/>
    <w:rsid w:val="006F3889"/>
    <w:rsid w:val="006F5828"/>
    <w:rsid w:val="006F721E"/>
    <w:rsid w:val="00700E03"/>
    <w:rsid w:val="00701999"/>
    <w:rsid w:val="00704BF5"/>
    <w:rsid w:val="00704D44"/>
    <w:rsid w:val="0070513E"/>
    <w:rsid w:val="007075E2"/>
    <w:rsid w:val="00710054"/>
    <w:rsid w:val="00713C20"/>
    <w:rsid w:val="00715912"/>
    <w:rsid w:val="007178C1"/>
    <w:rsid w:val="007228DA"/>
    <w:rsid w:val="0072300E"/>
    <w:rsid w:val="0072363E"/>
    <w:rsid w:val="007259F6"/>
    <w:rsid w:val="00737083"/>
    <w:rsid w:val="00737F44"/>
    <w:rsid w:val="00741ED7"/>
    <w:rsid w:val="007426A2"/>
    <w:rsid w:val="00745D9D"/>
    <w:rsid w:val="00747DE3"/>
    <w:rsid w:val="00750246"/>
    <w:rsid w:val="00751D50"/>
    <w:rsid w:val="0075370C"/>
    <w:rsid w:val="00753B93"/>
    <w:rsid w:val="0075407E"/>
    <w:rsid w:val="00761115"/>
    <w:rsid w:val="0076195F"/>
    <w:rsid w:val="00763245"/>
    <w:rsid w:val="007664E2"/>
    <w:rsid w:val="00770B8F"/>
    <w:rsid w:val="007724E2"/>
    <w:rsid w:val="00776587"/>
    <w:rsid w:val="0078153B"/>
    <w:rsid w:val="007832C4"/>
    <w:rsid w:val="007861D4"/>
    <w:rsid w:val="0079149A"/>
    <w:rsid w:val="00792708"/>
    <w:rsid w:val="00792D0D"/>
    <w:rsid w:val="00793280"/>
    <w:rsid w:val="00795BA6"/>
    <w:rsid w:val="00796CAD"/>
    <w:rsid w:val="007A0031"/>
    <w:rsid w:val="007A37E3"/>
    <w:rsid w:val="007B1A1D"/>
    <w:rsid w:val="007B20F0"/>
    <w:rsid w:val="007B257E"/>
    <w:rsid w:val="007B25DD"/>
    <w:rsid w:val="007B29DA"/>
    <w:rsid w:val="007B2DA2"/>
    <w:rsid w:val="007B331C"/>
    <w:rsid w:val="007B691A"/>
    <w:rsid w:val="007B73A5"/>
    <w:rsid w:val="007C085D"/>
    <w:rsid w:val="007C132F"/>
    <w:rsid w:val="007C2187"/>
    <w:rsid w:val="007C2493"/>
    <w:rsid w:val="007C2798"/>
    <w:rsid w:val="007C41CC"/>
    <w:rsid w:val="007D02B9"/>
    <w:rsid w:val="007D173E"/>
    <w:rsid w:val="007D2162"/>
    <w:rsid w:val="007D26C6"/>
    <w:rsid w:val="007E51C5"/>
    <w:rsid w:val="007E63D8"/>
    <w:rsid w:val="007F1341"/>
    <w:rsid w:val="007F2208"/>
    <w:rsid w:val="00800E5D"/>
    <w:rsid w:val="00801ECE"/>
    <w:rsid w:val="00802783"/>
    <w:rsid w:val="00805912"/>
    <w:rsid w:val="00805DEA"/>
    <w:rsid w:val="008074EE"/>
    <w:rsid w:val="00807A2A"/>
    <w:rsid w:val="00811739"/>
    <w:rsid w:val="0081195E"/>
    <w:rsid w:val="008136A7"/>
    <w:rsid w:val="00823255"/>
    <w:rsid w:val="00824336"/>
    <w:rsid w:val="00827EE9"/>
    <w:rsid w:val="00831304"/>
    <w:rsid w:val="00832A44"/>
    <w:rsid w:val="008349CC"/>
    <w:rsid w:val="00835FCB"/>
    <w:rsid w:val="0083606C"/>
    <w:rsid w:val="00836B06"/>
    <w:rsid w:val="00837188"/>
    <w:rsid w:val="00841FE7"/>
    <w:rsid w:val="00842759"/>
    <w:rsid w:val="0084306A"/>
    <w:rsid w:val="008443E1"/>
    <w:rsid w:val="00844640"/>
    <w:rsid w:val="00846A9F"/>
    <w:rsid w:val="008561DD"/>
    <w:rsid w:val="008616B4"/>
    <w:rsid w:val="00861BF7"/>
    <w:rsid w:val="00866E27"/>
    <w:rsid w:val="0086779D"/>
    <w:rsid w:val="008704FB"/>
    <w:rsid w:val="008719B0"/>
    <w:rsid w:val="00872A48"/>
    <w:rsid w:val="00872C7B"/>
    <w:rsid w:val="0087364B"/>
    <w:rsid w:val="0087580F"/>
    <w:rsid w:val="00875DC7"/>
    <w:rsid w:val="008770CD"/>
    <w:rsid w:val="00877742"/>
    <w:rsid w:val="008831C4"/>
    <w:rsid w:val="008849D8"/>
    <w:rsid w:val="00885EE9"/>
    <w:rsid w:val="00887EA8"/>
    <w:rsid w:val="00890985"/>
    <w:rsid w:val="00890F19"/>
    <w:rsid w:val="00895E2E"/>
    <w:rsid w:val="008A2066"/>
    <w:rsid w:val="008A32E8"/>
    <w:rsid w:val="008A43D2"/>
    <w:rsid w:val="008B25A0"/>
    <w:rsid w:val="008B5DDC"/>
    <w:rsid w:val="008B77C1"/>
    <w:rsid w:val="008C1148"/>
    <w:rsid w:val="008C25FF"/>
    <w:rsid w:val="008C2BE6"/>
    <w:rsid w:val="008C5C0C"/>
    <w:rsid w:val="008C5F92"/>
    <w:rsid w:val="008D1390"/>
    <w:rsid w:val="008D27E2"/>
    <w:rsid w:val="008D37C7"/>
    <w:rsid w:val="008D3851"/>
    <w:rsid w:val="008D46B1"/>
    <w:rsid w:val="008E13C1"/>
    <w:rsid w:val="008E25CB"/>
    <w:rsid w:val="008F01FC"/>
    <w:rsid w:val="008F28FE"/>
    <w:rsid w:val="008F4267"/>
    <w:rsid w:val="008F4CE0"/>
    <w:rsid w:val="008F4DFC"/>
    <w:rsid w:val="00901228"/>
    <w:rsid w:val="00901BBC"/>
    <w:rsid w:val="009029DD"/>
    <w:rsid w:val="00902CAE"/>
    <w:rsid w:val="00903523"/>
    <w:rsid w:val="0090444E"/>
    <w:rsid w:val="0090659C"/>
    <w:rsid w:val="00907D88"/>
    <w:rsid w:val="00911070"/>
    <w:rsid w:val="009112E4"/>
    <w:rsid w:val="00911DBB"/>
    <w:rsid w:val="00912AF6"/>
    <w:rsid w:val="009164C0"/>
    <w:rsid w:val="00916940"/>
    <w:rsid w:val="00921857"/>
    <w:rsid w:val="00922FBA"/>
    <w:rsid w:val="00923D60"/>
    <w:rsid w:val="009260AD"/>
    <w:rsid w:val="00927C69"/>
    <w:rsid w:val="00933C2F"/>
    <w:rsid w:val="00933EC8"/>
    <w:rsid w:val="009361AE"/>
    <w:rsid w:val="00940A15"/>
    <w:rsid w:val="00942909"/>
    <w:rsid w:val="00943460"/>
    <w:rsid w:val="009458DA"/>
    <w:rsid w:val="009520DD"/>
    <w:rsid w:val="0095227D"/>
    <w:rsid w:val="00952C12"/>
    <w:rsid w:val="0095452C"/>
    <w:rsid w:val="009548F0"/>
    <w:rsid w:val="00960106"/>
    <w:rsid w:val="00961076"/>
    <w:rsid w:val="00961E07"/>
    <w:rsid w:val="00961EA2"/>
    <w:rsid w:val="0096243F"/>
    <w:rsid w:val="00964A95"/>
    <w:rsid w:val="009663A0"/>
    <w:rsid w:val="00966953"/>
    <w:rsid w:val="00966F19"/>
    <w:rsid w:val="009705BF"/>
    <w:rsid w:val="0097479E"/>
    <w:rsid w:val="00974D41"/>
    <w:rsid w:val="00974DF8"/>
    <w:rsid w:val="009753C1"/>
    <w:rsid w:val="00982D89"/>
    <w:rsid w:val="0098339B"/>
    <w:rsid w:val="009847A3"/>
    <w:rsid w:val="00985DDF"/>
    <w:rsid w:val="00986C42"/>
    <w:rsid w:val="00991E77"/>
    <w:rsid w:val="00997623"/>
    <w:rsid w:val="009A1AB0"/>
    <w:rsid w:val="009A23A6"/>
    <w:rsid w:val="009A7342"/>
    <w:rsid w:val="009A79D4"/>
    <w:rsid w:val="009B01B8"/>
    <w:rsid w:val="009B035F"/>
    <w:rsid w:val="009B1216"/>
    <w:rsid w:val="009B1E45"/>
    <w:rsid w:val="009B2157"/>
    <w:rsid w:val="009B235E"/>
    <w:rsid w:val="009B385E"/>
    <w:rsid w:val="009B5EB8"/>
    <w:rsid w:val="009B709C"/>
    <w:rsid w:val="009C0141"/>
    <w:rsid w:val="009C4953"/>
    <w:rsid w:val="009C6001"/>
    <w:rsid w:val="009C6241"/>
    <w:rsid w:val="009C6878"/>
    <w:rsid w:val="009C6EA6"/>
    <w:rsid w:val="009C73A4"/>
    <w:rsid w:val="009C7AFC"/>
    <w:rsid w:val="009D4C62"/>
    <w:rsid w:val="009E13A5"/>
    <w:rsid w:val="009E27B5"/>
    <w:rsid w:val="009E4B49"/>
    <w:rsid w:val="009F273D"/>
    <w:rsid w:val="009F4BB8"/>
    <w:rsid w:val="00A00B6F"/>
    <w:rsid w:val="00A037DE"/>
    <w:rsid w:val="00A04C3D"/>
    <w:rsid w:val="00A14552"/>
    <w:rsid w:val="00A161D9"/>
    <w:rsid w:val="00A164BB"/>
    <w:rsid w:val="00A22534"/>
    <w:rsid w:val="00A2774C"/>
    <w:rsid w:val="00A27A39"/>
    <w:rsid w:val="00A27EA3"/>
    <w:rsid w:val="00A31E2D"/>
    <w:rsid w:val="00A335E9"/>
    <w:rsid w:val="00A35AC7"/>
    <w:rsid w:val="00A40339"/>
    <w:rsid w:val="00A426A3"/>
    <w:rsid w:val="00A4644E"/>
    <w:rsid w:val="00A50941"/>
    <w:rsid w:val="00A50FB5"/>
    <w:rsid w:val="00A517C4"/>
    <w:rsid w:val="00A55989"/>
    <w:rsid w:val="00A56F2A"/>
    <w:rsid w:val="00A60C99"/>
    <w:rsid w:val="00A6117A"/>
    <w:rsid w:val="00A63F9C"/>
    <w:rsid w:val="00A67370"/>
    <w:rsid w:val="00A72391"/>
    <w:rsid w:val="00A73534"/>
    <w:rsid w:val="00A73B60"/>
    <w:rsid w:val="00A75C82"/>
    <w:rsid w:val="00A865BE"/>
    <w:rsid w:val="00A90911"/>
    <w:rsid w:val="00A9270B"/>
    <w:rsid w:val="00A93111"/>
    <w:rsid w:val="00A96A55"/>
    <w:rsid w:val="00AA218C"/>
    <w:rsid w:val="00AA2C60"/>
    <w:rsid w:val="00AB0A9E"/>
    <w:rsid w:val="00AB0D1C"/>
    <w:rsid w:val="00AB10FA"/>
    <w:rsid w:val="00AB11FF"/>
    <w:rsid w:val="00AB328F"/>
    <w:rsid w:val="00AB6947"/>
    <w:rsid w:val="00AC1F0F"/>
    <w:rsid w:val="00AC4729"/>
    <w:rsid w:val="00AD5068"/>
    <w:rsid w:val="00AD68D2"/>
    <w:rsid w:val="00AD68F4"/>
    <w:rsid w:val="00AE0DAE"/>
    <w:rsid w:val="00AE3155"/>
    <w:rsid w:val="00AE57E1"/>
    <w:rsid w:val="00AE6484"/>
    <w:rsid w:val="00AE6874"/>
    <w:rsid w:val="00AE73B9"/>
    <w:rsid w:val="00AE75D2"/>
    <w:rsid w:val="00AF19A4"/>
    <w:rsid w:val="00AF378D"/>
    <w:rsid w:val="00AF5B70"/>
    <w:rsid w:val="00AF6866"/>
    <w:rsid w:val="00AF6A2A"/>
    <w:rsid w:val="00AF6B08"/>
    <w:rsid w:val="00B01E7D"/>
    <w:rsid w:val="00B02BCF"/>
    <w:rsid w:val="00B03522"/>
    <w:rsid w:val="00B0440E"/>
    <w:rsid w:val="00B06949"/>
    <w:rsid w:val="00B06DEA"/>
    <w:rsid w:val="00B10018"/>
    <w:rsid w:val="00B11EF9"/>
    <w:rsid w:val="00B12010"/>
    <w:rsid w:val="00B13F02"/>
    <w:rsid w:val="00B160D1"/>
    <w:rsid w:val="00B16370"/>
    <w:rsid w:val="00B2019E"/>
    <w:rsid w:val="00B2298A"/>
    <w:rsid w:val="00B31190"/>
    <w:rsid w:val="00B316D1"/>
    <w:rsid w:val="00B3289E"/>
    <w:rsid w:val="00B33D90"/>
    <w:rsid w:val="00B37E5E"/>
    <w:rsid w:val="00B41198"/>
    <w:rsid w:val="00B4277F"/>
    <w:rsid w:val="00B43649"/>
    <w:rsid w:val="00B445B7"/>
    <w:rsid w:val="00B45C4B"/>
    <w:rsid w:val="00B46BE4"/>
    <w:rsid w:val="00B5283C"/>
    <w:rsid w:val="00B531B4"/>
    <w:rsid w:val="00B55D8F"/>
    <w:rsid w:val="00B61B93"/>
    <w:rsid w:val="00B651F9"/>
    <w:rsid w:val="00B660FB"/>
    <w:rsid w:val="00B669D5"/>
    <w:rsid w:val="00B6728E"/>
    <w:rsid w:val="00B67642"/>
    <w:rsid w:val="00B6785E"/>
    <w:rsid w:val="00B72F67"/>
    <w:rsid w:val="00B738C9"/>
    <w:rsid w:val="00B74882"/>
    <w:rsid w:val="00B7775C"/>
    <w:rsid w:val="00B82503"/>
    <w:rsid w:val="00B82CC7"/>
    <w:rsid w:val="00B852E8"/>
    <w:rsid w:val="00B8551C"/>
    <w:rsid w:val="00B85E16"/>
    <w:rsid w:val="00B85F20"/>
    <w:rsid w:val="00B87433"/>
    <w:rsid w:val="00B90EF3"/>
    <w:rsid w:val="00B9170F"/>
    <w:rsid w:val="00B93834"/>
    <w:rsid w:val="00BA0F25"/>
    <w:rsid w:val="00BA164B"/>
    <w:rsid w:val="00BA454E"/>
    <w:rsid w:val="00BA5881"/>
    <w:rsid w:val="00BB0FEA"/>
    <w:rsid w:val="00BB1976"/>
    <w:rsid w:val="00BB3A39"/>
    <w:rsid w:val="00BB5516"/>
    <w:rsid w:val="00BC1F7A"/>
    <w:rsid w:val="00BC2345"/>
    <w:rsid w:val="00BC2C55"/>
    <w:rsid w:val="00BC392F"/>
    <w:rsid w:val="00BC6DFB"/>
    <w:rsid w:val="00BD0C24"/>
    <w:rsid w:val="00BD0D9D"/>
    <w:rsid w:val="00BD10F7"/>
    <w:rsid w:val="00BD24FA"/>
    <w:rsid w:val="00BD2863"/>
    <w:rsid w:val="00BD29A5"/>
    <w:rsid w:val="00BD6540"/>
    <w:rsid w:val="00BE0938"/>
    <w:rsid w:val="00BE0EB4"/>
    <w:rsid w:val="00BE178B"/>
    <w:rsid w:val="00BE309A"/>
    <w:rsid w:val="00BE4F2C"/>
    <w:rsid w:val="00BF13F4"/>
    <w:rsid w:val="00BF2477"/>
    <w:rsid w:val="00BF2AF5"/>
    <w:rsid w:val="00BF51B3"/>
    <w:rsid w:val="00BF6990"/>
    <w:rsid w:val="00BF6CF7"/>
    <w:rsid w:val="00C00144"/>
    <w:rsid w:val="00C003EB"/>
    <w:rsid w:val="00C02AFD"/>
    <w:rsid w:val="00C03882"/>
    <w:rsid w:val="00C04A09"/>
    <w:rsid w:val="00C04BA0"/>
    <w:rsid w:val="00C05A96"/>
    <w:rsid w:val="00C06FB7"/>
    <w:rsid w:val="00C11BC3"/>
    <w:rsid w:val="00C11F21"/>
    <w:rsid w:val="00C1239E"/>
    <w:rsid w:val="00C128A1"/>
    <w:rsid w:val="00C12A9C"/>
    <w:rsid w:val="00C13103"/>
    <w:rsid w:val="00C137ED"/>
    <w:rsid w:val="00C14FBC"/>
    <w:rsid w:val="00C1549D"/>
    <w:rsid w:val="00C16BD4"/>
    <w:rsid w:val="00C2035F"/>
    <w:rsid w:val="00C22354"/>
    <w:rsid w:val="00C274AF"/>
    <w:rsid w:val="00C27C7D"/>
    <w:rsid w:val="00C309A5"/>
    <w:rsid w:val="00C36164"/>
    <w:rsid w:val="00C36493"/>
    <w:rsid w:val="00C36E98"/>
    <w:rsid w:val="00C37D09"/>
    <w:rsid w:val="00C41354"/>
    <w:rsid w:val="00C42A25"/>
    <w:rsid w:val="00C449FF"/>
    <w:rsid w:val="00C462AA"/>
    <w:rsid w:val="00C5033E"/>
    <w:rsid w:val="00C56AE4"/>
    <w:rsid w:val="00C6068F"/>
    <w:rsid w:val="00C61440"/>
    <w:rsid w:val="00C70A32"/>
    <w:rsid w:val="00C70C95"/>
    <w:rsid w:val="00C71346"/>
    <w:rsid w:val="00C71F05"/>
    <w:rsid w:val="00C73E85"/>
    <w:rsid w:val="00C824EC"/>
    <w:rsid w:val="00C8369A"/>
    <w:rsid w:val="00C87C7D"/>
    <w:rsid w:val="00C907E1"/>
    <w:rsid w:val="00C93F49"/>
    <w:rsid w:val="00C944DB"/>
    <w:rsid w:val="00C94B5E"/>
    <w:rsid w:val="00C97124"/>
    <w:rsid w:val="00CA3D4D"/>
    <w:rsid w:val="00CC1047"/>
    <w:rsid w:val="00CC1A15"/>
    <w:rsid w:val="00CC1D99"/>
    <w:rsid w:val="00CC2DCD"/>
    <w:rsid w:val="00CC4B08"/>
    <w:rsid w:val="00CC4EC1"/>
    <w:rsid w:val="00CD143C"/>
    <w:rsid w:val="00CD1548"/>
    <w:rsid w:val="00CD1A0D"/>
    <w:rsid w:val="00CD2437"/>
    <w:rsid w:val="00CD5230"/>
    <w:rsid w:val="00CE05CC"/>
    <w:rsid w:val="00CE2032"/>
    <w:rsid w:val="00CE4AF8"/>
    <w:rsid w:val="00CE4FF5"/>
    <w:rsid w:val="00CE6E38"/>
    <w:rsid w:val="00CE7262"/>
    <w:rsid w:val="00CF176A"/>
    <w:rsid w:val="00CF3DE2"/>
    <w:rsid w:val="00CF4816"/>
    <w:rsid w:val="00CF4CA3"/>
    <w:rsid w:val="00CF4EAA"/>
    <w:rsid w:val="00CF6C21"/>
    <w:rsid w:val="00D004DD"/>
    <w:rsid w:val="00D00C2D"/>
    <w:rsid w:val="00D01301"/>
    <w:rsid w:val="00D0195B"/>
    <w:rsid w:val="00D01FDE"/>
    <w:rsid w:val="00D067C2"/>
    <w:rsid w:val="00D074A6"/>
    <w:rsid w:val="00D11434"/>
    <w:rsid w:val="00D256BB"/>
    <w:rsid w:val="00D26A98"/>
    <w:rsid w:val="00D321B2"/>
    <w:rsid w:val="00D34C8F"/>
    <w:rsid w:val="00D35080"/>
    <w:rsid w:val="00D35990"/>
    <w:rsid w:val="00D35DB5"/>
    <w:rsid w:val="00D377ED"/>
    <w:rsid w:val="00D41B7B"/>
    <w:rsid w:val="00D4387A"/>
    <w:rsid w:val="00D43EDE"/>
    <w:rsid w:val="00D46117"/>
    <w:rsid w:val="00D47D1A"/>
    <w:rsid w:val="00D563F0"/>
    <w:rsid w:val="00D57B31"/>
    <w:rsid w:val="00D57C0B"/>
    <w:rsid w:val="00D61A83"/>
    <w:rsid w:val="00D61EEE"/>
    <w:rsid w:val="00D638E9"/>
    <w:rsid w:val="00D6446F"/>
    <w:rsid w:val="00D650CA"/>
    <w:rsid w:val="00D67BAD"/>
    <w:rsid w:val="00D72825"/>
    <w:rsid w:val="00D7579F"/>
    <w:rsid w:val="00D8013A"/>
    <w:rsid w:val="00D82D97"/>
    <w:rsid w:val="00D83F6E"/>
    <w:rsid w:val="00D85515"/>
    <w:rsid w:val="00D8629E"/>
    <w:rsid w:val="00D905B8"/>
    <w:rsid w:val="00D94082"/>
    <w:rsid w:val="00D94640"/>
    <w:rsid w:val="00DA0236"/>
    <w:rsid w:val="00DA04ED"/>
    <w:rsid w:val="00DA3F79"/>
    <w:rsid w:val="00DB045B"/>
    <w:rsid w:val="00DB1A03"/>
    <w:rsid w:val="00DB2432"/>
    <w:rsid w:val="00DB3D03"/>
    <w:rsid w:val="00DB5A97"/>
    <w:rsid w:val="00DC0E09"/>
    <w:rsid w:val="00DC392C"/>
    <w:rsid w:val="00DC3AAE"/>
    <w:rsid w:val="00DC5013"/>
    <w:rsid w:val="00DC6783"/>
    <w:rsid w:val="00DD0B50"/>
    <w:rsid w:val="00DE1693"/>
    <w:rsid w:val="00DE1B9B"/>
    <w:rsid w:val="00DE5CAF"/>
    <w:rsid w:val="00DF3511"/>
    <w:rsid w:val="00DF57FD"/>
    <w:rsid w:val="00DF5EE2"/>
    <w:rsid w:val="00DF6B82"/>
    <w:rsid w:val="00E01B50"/>
    <w:rsid w:val="00E039E2"/>
    <w:rsid w:val="00E0609C"/>
    <w:rsid w:val="00E075ED"/>
    <w:rsid w:val="00E110C2"/>
    <w:rsid w:val="00E11803"/>
    <w:rsid w:val="00E11A4D"/>
    <w:rsid w:val="00E12FCE"/>
    <w:rsid w:val="00E1412D"/>
    <w:rsid w:val="00E1580F"/>
    <w:rsid w:val="00E22E6D"/>
    <w:rsid w:val="00E27F1B"/>
    <w:rsid w:val="00E30137"/>
    <w:rsid w:val="00E328DB"/>
    <w:rsid w:val="00E33BEA"/>
    <w:rsid w:val="00E36291"/>
    <w:rsid w:val="00E37807"/>
    <w:rsid w:val="00E41711"/>
    <w:rsid w:val="00E42FC9"/>
    <w:rsid w:val="00E436F1"/>
    <w:rsid w:val="00E44E59"/>
    <w:rsid w:val="00E45D3E"/>
    <w:rsid w:val="00E462CB"/>
    <w:rsid w:val="00E4674B"/>
    <w:rsid w:val="00E46F95"/>
    <w:rsid w:val="00E52B6F"/>
    <w:rsid w:val="00E53ADD"/>
    <w:rsid w:val="00E54B96"/>
    <w:rsid w:val="00E54D0C"/>
    <w:rsid w:val="00E55F11"/>
    <w:rsid w:val="00E566EE"/>
    <w:rsid w:val="00E5702F"/>
    <w:rsid w:val="00E65821"/>
    <w:rsid w:val="00E65ED1"/>
    <w:rsid w:val="00E67D6D"/>
    <w:rsid w:val="00E72E3F"/>
    <w:rsid w:val="00E74D05"/>
    <w:rsid w:val="00E75299"/>
    <w:rsid w:val="00E7582C"/>
    <w:rsid w:val="00E91F26"/>
    <w:rsid w:val="00E94A5B"/>
    <w:rsid w:val="00E94BCF"/>
    <w:rsid w:val="00E963CB"/>
    <w:rsid w:val="00E964CD"/>
    <w:rsid w:val="00EA5CFA"/>
    <w:rsid w:val="00EB3B14"/>
    <w:rsid w:val="00EB4C06"/>
    <w:rsid w:val="00EB675C"/>
    <w:rsid w:val="00EC0294"/>
    <w:rsid w:val="00EC1080"/>
    <w:rsid w:val="00EC1E75"/>
    <w:rsid w:val="00ED77EC"/>
    <w:rsid w:val="00EE0F90"/>
    <w:rsid w:val="00EE1010"/>
    <w:rsid w:val="00EE2F99"/>
    <w:rsid w:val="00EE4939"/>
    <w:rsid w:val="00EF4DA8"/>
    <w:rsid w:val="00EF53C0"/>
    <w:rsid w:val="00EF5FA1"/>
    <w:rsid w:val="00F00014"/>
    <w:rsid w:val="00F0164E"/>
    <w:rsid w:val="00F02A29"/>
    <w:rsid w:val="00F02B1A"/>
    <w:rsid w:val="00F06109"/>
    <w:rsid w:val="00F06C4F"/>
    <w:rsid w:val="00F07031"/>
    <w:rsid w:val="00F113C8"/>
    <w:rsid w:val="00F16EF9"/>
    <w:rsid w:val="00F201A5"/>
    <w:rsid w:val="00F207DE"/>
    <w:rsid w:val="00F21038"/>
    <w:rsid w:val="00F23701"/>
    <w:rsid w:val="00F2513B"/>
    <w:rsid w:val="00F25C53"/>
    <w:rsid w:val="00F260A4"/>
    <w:rsid w:val="00F30A86"/>
    <w:rsid w:val="00F34323"/>
    <w:rsid w:val="00F343FF"/>
    <w:rsid w:val="00F349FF"/>
    <w:rsid w:val="00F3696D"/>
    <w:rsid w:val="00F37EA2"/>
    <w:rsid w:val="00F416E6"/>
    <w:rsid w:val="00F47D25"/>
    <w:rsid w:val="00F50381"/>
    <w:rsid w:val="00F533CA"/>
    <w:rsid w:val="00F54EBC"/>
    <w:rsid w:val="00F57C63"/>
    <w:rsid w:val="00F64913"/>
    <w:rsid w:val="00F6607E"/>
    <w:rsid w:val="00F669C0"/>
    <w:rsid w:val="00F752FC"/>
    <w:rsid w:val="00F80F8C"/>
    <w:rsid w:val="00F8152A"/>
    <w:rsid w:val="00F82422"/>
    <w:rsid w:val="00F82788"/>
    <w:rsid w:val="00F87044"/>
    <w:rsid w:val="00F9597F"/>
    <w:rsid w:val="00FA1AA3"/>
    <w:rsid w:val="00FA61CD"/>
    <w:rsid w:val="00FA72ED"/>
    <w:rsid w:val="00FA79D2"/>
    <w:rsid w:val="00FA7D8C"/>
    <w:rsid w:val="00FB36D8"/>
    <w:rsid w:val="00FB3CBF"/>
    <w:rsid w:val="00FB4E02"/>
    <w:rsid w:val="00FB5D60"/>
    <w:rsid w:val="00FC1826"/>
    <w:rsid w:val="00FC4F19"/>
    <w:rsid w:val="00FC75FB"/>
    <w:rsid w:val="00FE0480"/>
    <w:rsid w:val="00FE4761"/>
    <w:rsid w:val="00FE484B"/>
    <w:rsid w:val="00FE7FF3"/>
    <w:rsid w:val="00FF0316"/>
    <w:rsid w:val="00FF0645"/>
    <w:rsid w:val="00FF2FE2"/>
    <w:rsid w:val="00FF7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BC359"/>
  <w15:docId w15:val="{DD150E2F-51F9-459F-B5E7-A7F250EBB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A4D"/>
    <w:pPr>
      <w:bidi/>
      <w:ind w:firstLine="432"/>
      <w:jc w:val="both"/>
    </w:pPr>
    <w:rPr>
      <w:rFonts w:ascii="Times New Roman" w:hAnsi="Times New Roman" w:cs="B Nazanin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935D7"/>
    <w:pPr>
      <w:keepNext/>
      <w:keepLines/>
      <w:pageBreakBefore/>
      <w:numPr>
        <w:numId w:val="13"/>
      </w:numPr>
      <w:spacing w:before="240" w:after="0"/>
      <w:jc w:val="left"/>
      <w:outlineLvl w:val="0"/>
    </w:pPr>
    <w:rPr>
      <w:rFonts w:eastAsiaTheme="majorEastAsia" w:cstheme="minorBidi"/>
      <w:bCs/>
      <w:color w:val="1F3864" w:themeColor="accent1" w:themeShade="80"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935D7"/>
    <w:pPr>
      <w:keepNext/>
      <w:keepLines/>
      <w:numPr>
        <w:ilvl w:val="1"/>
        <w:numId w:val="13"/>
      </w:numPr>
      <w:spacing w:before="40" w:after="0"/>
      <w:jc w:val="left"/>
      <w:outlineLvl w:val="1"/>
    </w:pPr>
    <w:rPr>
      <w:rFonts w:eastAsiaTheme="majorEastAsia"/>
      <w:b/>
      <w:bCs/>
      <w:color w:val="2F5496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01BBC"/>
    <w:pPr>
      <w:keepNext/>
      <w:keepLines/>
      <w:numPr>
        <w:ilvl w:val="2"/>
        <w:numId w:val="13"/>
      </w:numPr>
      <w:spacing w:before="40" w:after="0"/>
      <w:ind w:left="1080"/>
      <w:jc w:val="left"/>
      <w:outlineLvl w:val="2"/>
    </w:pPr>
    <w:rPr>
      <w:rFonts w:eastAsiaTheme="majorEastAsia"/>
      <w:b/>
      <w:bCs/>
      <w:color w:val="1F3763" w:themeColor="accent1" w:themeShade="7F"/>
      <w:sz w:val="24"/>
      <w:szCs w:val="28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B4C06"/>
    <w:pPr>
      <w:numPr>
        <w:ilvl w:val="3"/>
      </w:num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0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0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0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0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35D7"/>
    <w:rPr>
      <w:rFonts w:ascii="Times New Roman" w:eastAsiaTheme="majorEastAsia" w:hAnsi="Times New Roman"/>
      <w:bCs/>
      <w:color w:val="1F3864" w:themeColor="accent1" w:themeShade="80"/>
      <w:sz w:val="32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4935D7"/>
    <w:rPr>
      <w:rFonts w:ascii="Times New Roman" w:eastAsiaTheme="majorEastAsia" w:hAnsi="Times New Roman" w:cs="B Nazanin"/>
      <w:b/>
      <w:bCs/>
      <w:color w:val="2F5496" w:themeColor="accent1" w:themeShade="BF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01BBC"/>
    <w:rPr>
      <w:rFonts w:ascii="Times New Roman" w:eastAsiaTheme="majorEastAsia" w:hAnsi="Times New Roman" w:cs="B Nazanin"/>
      <w:b/>
      <w:bCs/>
      <w:color w:val="1F3763" w:themeColor="accent1" w:themeShade="7F"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B4C06"/>
    <w:rPr>
      <w:rFonts w:asciiTheme="majorHAnsi" w:eastAsiaTheme="majorEastAsia" w:hAnsiTheme="majorHAnsi" w:cs="B Titr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611269"/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0BC"/>
    <w:rPr>
      <w:rFonts w:asciiTheme="majorHAnsi" w:eastAsiaTheme="majorEastAsia" w:hAnsiTheme="majorHAnsi" w:cstheme="majorBidi"/>
      <w:color w:val="1F3763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0B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0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0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qFormat/>
    <w:rsid w:val="001C1BBB"/>
    <w:pPr>
      <w:ind w:left="720"/>
      <w:contextualSpacing/>
    </w:pPr>
  </w:style>
  <w:style w:type="paragraph" w:styleId="NoSpacing">
    <w:name w:val="No Spacing"/>
    <w:aliases w:val="Table list"/>
    <w:next w:val="Normal"/>
    <w:uiPriority w:val="1"/>
    <w:qFormat/>
    <w:rsid w:val="001C5D4F"/>
    <w:pPr>
      <w:bidi/>
      <w:spacing w:after="0" w:line="240" w:lineRule="auto"/>
    </w:pPr>
    <w:rPr>
      <w:rFonts w:cstheme="majorBidi"/>
      <w:color w:val="0070C0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FE48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84B"/>
    <w:rPr>
      <w:rFonts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84B"/>
    <w:rPr>
      <w:vertAlign w:val="superscript"/>
    </w:rPr>
  </w:style>
  <w:style w:type="table" w:styleId="TableGrid">
    <w:name w:val="Table Grid"/>
    <w:basedOn w:val="TableNormal"/>
    <w:rsid w:val="00FE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55C8"/>
    <w:pPr>
      <w:keepNext/>
      <w:spacing w:after="200" w:line="240" w:lineRule="auto"/>
      <w:ind w:firstLine="0"/>
      <w:jc w:val="center"/>
    </w:pPr>
    <w:rPr>
      <w:rFonts w:ascii="B Nazanin" w:hAnsi="B Nazanin"/>
      <w:noProof/>
      <w:color w:val="44546A" w:themeColor="text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624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4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43F"/>
    <w:rPr>
      <w:rFonts w:ascii="Calibri" w:hAnsi="Calibri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43F"/>
    <w:rPr>
      <w:rFonts w:ascii="Calibri" w:hAnsi="Calibri" w:cs="B Nazani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43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D5230"/>
    <w:pPr>
      <w:bidi w:val="0"/>
      <w:outlineLvl w:val="9"/>
    </w:pPr>
    <w:rPr>
      <w:rFonts w:cstheme="majorBidi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52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523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523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D523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6C6"/>
    <w:rPr>
      <w:rFonts w:ascii="Calibri" w:hAnsi="Calibri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6C6"/>
    <w:rPr>
      <w:rFonts w:ascii="Calibri" w:hAnsi="Calibri" w:cs="B Nazanin"/>
      <w:sz w:val="24"/>
      <w:szCs w:val="2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B70BC"/>
  </w:style>
  <w:style w:type="paragraph" w:styleId="BlockText">
    <w:name w:val="Block Text"/>
    <w:basedOn w:val="Normal"/>
    <w:uiPriority w:val="99"/>
    <w:semiHidden/>
    <w:unhideWhenUsed/>
    <w:rsid w:val="000B70B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B70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70B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B70B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B70BC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70B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B70BC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B70B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B70B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B70BC"/>
    <w:rPr>
      <w:rFonts w:ascii="Calibri" w:hAnsi="Calibri" w:cs="B Nazanin"/>
      <w:sz w:val="24"/>
      <w:szCs w:val="28"/>
    </w:rPr>
  </w:style>
  <w:style w:type="table" w:styleId="ColorfulGrid">
    <w:name w:val="Colorful Grid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70BC"/>
  </w:style>
  <w:style w:type="character" w:customStyle="1" w:styleId="DateChar">
    <w:name w:val="Date Char"/>
    <w:basedOn w:val="DefaultParagraphFont"/>
    <w:link w:val="Dat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0B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70BC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B70BC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70B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70BC"/>
    <w:rPr>
      <w:rFonts w:ascii="Calibri" w:hAnsi="Calibri" w:cs="B Nazani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B70B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rsid w:val="000B70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B70BC"/>
    <w:rPr>
      <w:rFonts w:ascii="Calibri" w:hAnsi="Calibri" w:cs="B Nazanin"/>
      <w:i/>
      <w:iCs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0BC"/>
    <w:rPr>
      <w:rFonts w:ascii="Consolas" w:hAnsi="Consolas" w:cs="B Nazani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B70B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0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0BC"/>
    <w:rPr>
      <w:rFonts w:ascii="Calibri" w:hAnsi="Calibri" w:cs="B Nazanin"/>
      <w:i/>
      <w:iCs/>
      <w:color w:val="4472C4" w:themeColor="accent1"/>
      <w:sz w:val="24"/>
      <w:szCs w:val="28"/>
    </w:rPr>
  </w:style>
  <w:style w:type="table" w:styleId="LightGrid">
    <w:name w:val="Light Grid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B70B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B70B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B70B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B70B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B70B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B70BC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B70BC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B70B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B70B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B70B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B70B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B70B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B70B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B70B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B70B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B70BC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0B70BC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B70BC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B70BC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B70BC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B70BC"/>
    <w:pPr>
      <w:numPr>
        <w:numId w:val="11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B70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bidi/>
      <w:spacing w:after="0"/>
      <w:ind w:firstLine="720"/>
      <w:jc w:val="both"/>
    </w:pPr>
    <w:rPr>
      <w:rFonts w:ascii="Consolas" w:hAnsi="Consolas" w:cs="B Nazani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B70BC"/>
    <w:rPr>
      <w:rFonts w:ascii="Consolas" w:hAnsi="Consolas" w:cs="B Nazani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B70B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B70B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B70BC"/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0B70B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B70B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B70BC"/>
    <w:rPr>
      <w:rFonts w:ascii="Calibri" w:hAnsi="Calibri" w:cs="B Nazanin"/>
      <w:sz w:val="24"/>
      <w:szCs w:val="28"/>
    </w:rPr>
  </w:style>
  <w:style w:type="table" w:customStyle="1" w:styleId="PlainTable11">
    <w:name w:val="Plain Table 11"/>
    <w:basedOn w:val="TableNormal"/>
    <w:uiPriority w:val="41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B70BC"/>
    <w:rPr>
      <w:rFonts w:ascii="Consolas" w:hAnsi="Consolas" w:cs="B Nazani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B70B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0BC"/>
    <w:rPr>
      <w:rFonts w:ascii="Calibri" w:hAnsi="Calibri" w:cs="B Nazanin"/>
      <w:i/>
      <w:iCs/>
      <w:color w:val="404040" w:themeColor="text1" w:themeTint="BF"/>
      <w:sz w:val="24"/>
      <w:szCs w:val="2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B70B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0BC"/>
    <w:pPr>
      <w:numPr>
        <w:ilvl w:val="1"/>
      </w:numPr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70BC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0B70BC"/>
    <w:pPr>
      <w:bidi/>
      <w:ind w:firstLine="7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andard">
    <w:name w:val="Standard"/>
    <w:link w:val="StandardChar"/>
    <w:rsid w:val="006C54A9"/>
    <w:pPr>
      <w:suppressAutoHyphens/>
      <w:autoSpaceDN w:val="0"/>
      <w:textAlignment w:val="baseline"/>
    </w:pPr>
    <w:rPr>
      <w:rFonts w:ascii="Calibri" w:eastAsia="Calibri" w:hAnsi="Calibri" w:cs="Arial"/>
      <w:lang w:bidi="ar-SA"/>
    </w:rPr>
  </w:style>
  <w:style w:type="character" w:customStyle="1" w:styleId="StandardChar">
    <w:name w:val="Standard Char"/>
    <w:basedOn w:val="DefaultParagraphFont"/>
    <w:link w:val="Standard"/>
    <w:rsid w:val="006C54A9"/>
    <w:rPr>
      <w:rFonts w:ascii="Calibri" w:eastAsia="Calibri" w:hAnsi="Calibri" w:cs="Arial"/>
      <w:lang w:bidi="ar-SA"/>
    </w:rPr>
  </w:style>
  <w:style w:type="paragraph" w:customStyle="1" w:styleId="TableContents">
    <w:name w:val="Table Contents"/>
    <w:basedOn w:val="Standard"/>
    <w:rsid w:val="00B445B7"/>
    <w:pPr>
      <w:suppressLineNumbers/>
      <w:spacing w:after="0" w:line="240" w:lineRule="auto"/>
    </w:pPr>
    <w:rPr>
      <w:rFonts w:ascii="Liberation Serif" w:eastAsia="Noto Serif CJK SC" w:hAnsi="Liberation Serif" w:cs="Lohit Devanagari"/>
      <w:kern w:val="3"/>
      <w:sz w:val="24"/>
      <w:szCs w:val="24"/>
      <w:lang w:eastAsia="zh-C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DA023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A0236"/>
    <w:rPr>
      <w:color w:val="954F72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6A5008"/>
    <w:pPr>
      <w:spacing w:after="100"/>
      <w:ind w:left="66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6A5008"/>
    <w:pPr>
      <w:spacing w:after="100"/>
      <w:ind w:left="88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6A5008"/>
    <w:pPr>
      <w:spacing w:after="100"/>
      <w:ind w:left="110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6A5008"/>
    <w:pPr>
      <w:spacing w:after="100"/>
      <w:ind w:left="132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6A5008"/>
    <w:pPr>
      <w:spacing w:after="100"/>
      <w:ind w:left="1540" w:firstLine="0"/>
      <w:jc w:val="left"/>
    </w:pPr>
    <w:rPr>
      <w:rFonts w:asciiTheme="minorHAnsi" w:eastAsiaTheme="minorEastAsia" w:hAnsiTheme="minorHAnsi" w:cstheme="minorBidi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6A5008"/>
    <w:pPr>
      <w:spacing w:after="100"/>
      <w:ind w:left="1760" w:firstLine="0"/>
      <w:jc w:val="left"/>
    </w:pPr>
    <w:rPr>
      <w:rFonts w:asciiTheme="minorHAnsi" w:eastAsiaTheme="minorEastAsia" w:hAnsiTheme="minorHAnsi" w:cstheme="minorBidi"/>
      <w:szCs w:val="22"/>
    </w:rPr>
  </w:style>
  <w:style w:type="character" w:customStyle="1" w:styleId="Char">
    <w:name w:val="پايان نامه دکترای رشته‌ی کامپیوتر گرايش معماری کامپیوتر Char"/>
    <w:basedOn w:val="DefaultParagraphFont"/>
    <w:link w:val="a"/>
    <w:rsid w:val="00A335E9"/>
    <w:rPr>
      <w:rFonts w:cs="Nazanin"/>
      <w:bCs/>
      <w:sz w:val="38"/>
      <w:szCs w:val="36"/>
    </w:rPr>
  </w:style>
  <w:style w:type="paragraph" w:customStyle="1" w:styleId="a">
    <w:name w:val="پايان نامه دکترای رشته‌ی کامپیوتر گرايش معماری کامپیوتر"/>
    <w:basedOn w:val="Normal"/>
    <w:link w:val="Char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asciiTheme="minorHAnsi" w:hAnsiTheme="minorHAnsi" w:cs="Nazanin"/>
      <w:bCs/>
      <w:sz w:val="38"/>
      <w:szCs w:val="36"/>
    </w:rPr>
  </w:style>
  <w:style w:type="paragraph" w:customStyle="1" w:styleId="a0">
    <w:name w:val="استادراهنما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sz w:val="28"/>
      <w:szCs w:val="28"/>
      <w:lang w:bidi="ar-SA"/>
    </w:rPr>
  </w:style>
  <w:style w:type="paragraph" w:customStyle="1" w:styleId="a1">
    <w:name w:val="عنوان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Titr"/>
      <w:b/>
      <w:bCs/>
      <w:sz w:val="30"/>
      <w:szCs w:val="30"/>
      <w:lang w:bidi="ar-SA"/>
    </w:rPr>
  </w:style>
  <w:style w:type="paragraph" w:customStyle="1" w:styleId="a2">
    <w:name w:val="استاد"/>
    <w:basedOn w:val="Heading3"/>
    <w:rsid w:val="00A335E9"/>
    <w:pPr>
      <w:keepLines w:val="0"/>
      <w:widowControl w:val="0"/>
      <w:numPr>
        <w:ilvl w:val="0"/>
        <w:numId w:val="0"/>
      </w:numPr>
      <w:tabs>
        <w:tab w:val="right" w:pos="2204"/>
      </w:tabs>
      <w:autoSpaceDE w:val="0"/>
      <w:autoSpaceDN w:val="0"/>
      <w:spacing w:before="60" w:after="120" w:line="240" w:lineRule="auto"/>
      <w:jc w:val="center"/>
    </w:pPr>
    <w:rPr>
      <w:rFonts w:eastAsia="Times New Roman" w:cs="Nazanin"/>
      <w:b w:val="0"/>
      <w:bCs w:val="0"/>
      <w:color w:val="auto"/>
      <w:sz w:val="26"/>
      <w:lang w:bidi="ar-SA"/>
    </w:rPr>
  </w:style>
  <w:style w:type="paragraph" w:customStyle="1" w:styleId="nazanin13-B">
    <w:name w:val="nazanin13-B"/>
    <w:basedOn w:val="Normal"/>
    <w:rsid w:val="00A335E9"/>
    <w:pPr>
      <w:widowControl w:val="0"/>
      <w:tabs>
        <w:tab w:val="right" w:pos="2204"/>
      </w:tabs>
      <w:spacing w:after="0" w:line="288" w:lineRule="auto"/>
      <w:ind w:firstLine="0"/>
      <w:jc w:val="center"/>
    </w:pPr>
    <w:rPr>
      <w:rFonts w:eastAsia="Times New Roman" w:cs="Nazanin"/>
      <w:b/>
      <w:bCs/>
      <w:lang w:bidi="ar-SA"/>
    </w:rPr>
  </w:style>
  <w:style w:type="paragraph" w:customStyle="1" w:styleId="nazanin12-B">
    <w:name w:val="nazanin12-B"/>
    <w:basedOn w:val="nazanin13-B"/>
    <w:rsid w:val="00A335E9"/>
    <w:rPr>
      <w:szCs w:val="24"/>
    </w:rPr>
  </w:style>
  <w:style w:type="paragraph" w:customStyle="1" w:styleId="nazanin11-B">
    <w:name w:val="nazanin11-B"/>
    <w:basedOn w:val="nazanin12-B"/>
    <w:rsid w:val="00A335E9"/>
    <w:rPr>
      <w:sz w:val="20"/>
      <w:szCs w:val="22"/>
    </w:rPr>
  </w:style>
  <w:style w:type="character" w:customStyle="1" w:styleId="a3">
    <w:name w:val="صورتجلسه"/>
    <w:basedOn w:val="DefaultParagraphFont"/>
    <w:rsid w:val="00F23701"/>
    <w:rPr>
      <w:rFonts w:cs="B Zar"/>
      <w:b/>
      <w:bCs/>
    </w:rPr>
  </w:style>
  <w:style w:type="paragraph" w:customStyle="1" w:styleId="a4">
    <w:name w:val="عنوان چکیده"/>
    <w:basedOn w:val="Normal"/>
    <w:link w:val="Char0"/>
    <w:rsid w:val="00F23701"/>
    <w:pPr>
      <w:widowControl w:val="0"/>
      <w:tabs>
        <w:tab w:val="right" w:pos="2204"/>
      </w:tabs>
      <w:spacing w:after="0" w:line="288" w:lineRule="auto"/>
      <w:ind w:firstLine="0"/>
      <w:jc w:val="left"/>
    </w:pPr>
    <w:rPr>
      <w:rFonts w:eastAsia="Times New Roman" w:cs="Mitra"/>
      <w:b/>
      <w:bCs/>
      <w:szCs w:val="24"/>
      <w:lang w:bidi="ar-SA"/>
    </w:rPr>
  </w:style>
  <w:style w:type="character" w:customStyle="1" w:styleId="Char0">
    <w:name w:val="عنوان چکیده Char"/>
    <w:basedOn w:val="DefaultParagraphFont"/>
    <w:link w:val="a4"/>
    <w:rsid w:val="00F23701"/>
    <w:rPr>
      <w:rFonts w:ascii="Times New Roman" w:eastAsia="Times New Roman" w:hAnsi="Times New Roman" w:cs="Mitra"/>
      <w:b/>
      <w:bCs/>
      <w:szCs w:val="24"/>
      <w:lang w:bidi="ar-SA"/>
    </w:rPr>
  </w:style>
  <w:style w:type="character" w:customStyle="1" w:styleId="a5">
    <w:name w:val="تقدیم"/>
    <w:basedOn w:val="DefaultParagraphFont"/>
    <w:rsid w:val="00F23701"/>
    <w:rPr>
      <w:rFonts w:cs="B Zar"/>
      <w:b/>
      <w:bCs/>
      <w:i/>
      <w:iCs/>
      <w:sz w:val="40"/>
      <w:szCs w:val="40"/>
    </w:rPr>
  </w:style>
  <w:style w:type="paragraph" w:customStyle="1" w:styleId="a6">
    <w:name w:val="متن چکیده"/>
    <w:basedOn w:val="Normal"/>
    <w:link w:val="Char1"/>
    <w:rsid w:val="00F23701"/>
    <w:pPr>
      <w:widowControl w:val="0"/>
      <w:spacing w:after="0" w:line="288" w:lineRule="auto"/>
      <w:ind w:firstLine="0"/>
    </w:pPr>
    <w:rPr>
      <w:rFonts w:eastAsia="Times New Roman" w:cs="Mitra"/>
      <w:sz w:val="26"/>
    </w:rPr>
  </w:style>
  <w:style w:type="character" w:customStyle="1" w:styleId="Char1">
    <w:name w:val="متن چکیده Char"/>
    <w:basedOn w:val="DefaultParagraphFont"/>
    <w:link w:val="a6"/>
    <w:rsid w:val="00F23701"/>
    <w:rPr>
      <w:rFonts w:ascii="Times New Roman" w:eastAsia="Times New Roman" w:hAnsi="Times New Roman" w:cs="Mitra"/>
      <w:sz w:val="26"/>
      <w:szCs w:val="26"/>
    </w:rPr>
  </w:style>
  <w:style w:type="paragraph" w:styleId="TableofFigures">
    <w:name w:val="table of figures"/>
    <w:basedOn w:val="Normal"/>
    <w:next w:val="Normal"/>
    <w:uiPriority w:val="99"/>
    <w:unhideWhenUsed/>
    <w:rsid w:val="003F2F7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82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83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4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22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aghale">
      <a:majorFont>
        <a:latin typeface="Calibri Light"/>
        <a:ea typeface=""/>
        <a:cs typeface="B Titr"/>
      </a:majorFont>
      <a:minorFont>
        <a:latin typeface="Calibri"/>
        <a:ea typeface=""/>
        <a:cs typeface="B Nazani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AE711E-850A-431B-B0F3-E8739B209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17</Pages>
  <Words>1333</Words>
  <Characters>6030</Characters>
  <Application>Microsoft Office Word</Application>
  <DocSecurity>0</DocSecurity>
  <Lines>231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10</dc:creator>
  <cp:lastModifiedBy>Reza Pazan</cp:lastModifiedBy>
  <cp:revision>186</cp:revision>
  <cp:lastPrinted>2020-04-12T20:48:00Z</cp:lastPrinted>
  <dcterms:created xsi:type="dcterms:W3CDTF">2020-04-26T18:40:00Z</dcterms:created>
  <dcterms:modified xsi:type="dcterms:W3CDTF">2021-08-22T14:24:00Z</dcterms:modified>
</cp:coreProperties>
</file>